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77777777" w:rsidR="00E75F14" w:rsidRDefault="00C95E64">
      <w:pPr>
        <w:pStyle w:val="Title"/>
      </w:pPr>
      <w:r>
        <w:t xml:space="preserve">Domain-specific working memory loads selectively increase negative </w:t>
      </w:r>
      <w:proofErr w:type="spellStart"/>
      <w:r>
        <w:t>interpertations</w:t>
      </w:r>
      <w:proofErr w:type="spellEnd"/>
      <w:r>
        <w:t xml:space="preserve">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0" w:name="author-note"/>
      <w:r>
        <w:t xml:space="preserve">Author </w:t>
      </w:r>
      <w:proofErr w:type="gramStart"/>
      <w:r>
        <w:t>note</w:t>
      </w:r>
      <w:bookmarkEnd w:id="0"/>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0C474EA1" w14:textId="77777777" w:rsidR="00D30C7B" w:rsidRDefault="00D30C7B" w:rsidP="00D30C7B">
      <w:pPr>
        <w:pStyle w:val="Heading2"/>
      </w:pPr>
      <w:bookmarkStart w:id="1" w:name="facial-expressions-and-individual-differ"/>
      <w:r>
        <w:t>Facial expressions and individual differences</w:t>
      </w:r>
    </w:p>
    <w:p w14:paraId="26A01CDA" w14:textId="10D959C4" w:rsidR="00D30C7B" w:rsidRDefault="00D30C7B" w:rsidP="00D30C7B">
      <w:pPr>
        <w:pStyle w:val="FirstParagraph"/>
      </w:pPr>
      <w:r>
        <w:t>Facial expressions are important social signals; they communicate emotion between individuals and even spark emotional responses in others (</w:t>
      </w:r>
      <w:proofErr w:type="spellStart"/>
      <w:r>
        <w:t>Frith</w:t>
      </w:r>
      <w:proofErr w:type="spellEnd"/>
      <w:r>
        <w:t xml:space="preserve">, 2009). </w:t>
      </w:r>
      <w:commentRangeStart w:id="2"/>
      <w:del w:id="3" w:author="Maital Neta" w:date="2019-10-14T11:54:00Z">
        <w:r w:rsidRPr="000F621C" w:rsidDel="00EB49DC">
          <w:rPr>
            <w:strike/>
            <w:rPrChange w:id="4" w:author="Maital Neta" w:date="2019-10-14T11:56:00Z">
              <w:rPr/>
            </w:rPrChange>
          </w:rPr>
          <w:delText xml:space="preserve">Researchers have long argued that facial expressions are universal signals of emotion, positing humans’ innate ability to associate facial expressions with emotional experience (Darwin, 1872; Ekman &amp; Friesen, 1971; Izard, 1994). More recently, Barrett and colleagues suggested that the relationship between facial expressions and emotions is more complex, stating that facial expression of an emotion may vary across cultures, social context, or even individuals (Barrett, Adolphs, Marsella, Martinez, &amp; Pollak, 2019). Other work has shown individual differences in interpretations of facial expressions (Green &amp; Guo, 2018; Neta, Norris, &amp; Whalen, 2009). </w:delText>
        </w:r>
      </w:del>
      <w:del w:id="5" w:author="Nicholas Harp" w:date="2019-10-21T17:10:00Z">
        <w:r w:rsidRPr="000F621C" w:rsidDel="008F2E77">
          <w:rPr>
            <w:strike/>
            <w:rPrChange w:id="6" w:author="Maital Neta" w:date="2019-10-14T11:56:00Z">
              <w:rPr/>
            </w:rPrChange>
          </w:rPr>
          <w:delText xml:space="preserve">Regardless </w:delText>
        </w:r>
        <w:commentRangeEnd w:id="2"/>
        <w:r w:rsidR="00EB49DC" w:rsidRPr="000F621C" w:rsidDel="008F2E77">
          <w:rPr>
            <w:rStyle w:val="CommentReference"/>
            <w:rFonts w:asciiTheme="minorHAnsi" w:hAnsiTheme="minorHAnsi"/>
            <w:strike/>
            <w:rPrChange w:id="7" w:author="Maital Neta" w:date="2019-10-14T11:56:00Z">
              <w:rPr>
                <w:rStyle w:val="CommentReference"/>
                <w:rFonts w:asciiTheme="minorHAnsi" w:hAnsiTheme="minorHAnsi"/>
              </w:rPr>
            </w:rPrChange>
          </w:rPr>
          <w:commentReference w:id="2"/>
        </w:r>
        <w:r w:rsidRPr="000F621C" w:rsidDel="008F2E77">
          <w:rPr>
            <w:strike/>
            <w:rPrChange w:id="8" w:author="Maital Neta" w:date="2019-10-14T11:56:00Z">
              <w:rPr/>
            </w:rPrChange>
          </w:rPr>
          <w:delText>of this variability in emotional expressions, experience, and interpretations,</w:delText>
        </w:r>
        <w:r w:rsidDel="008F2E77">
          <w:delText xml:space="preserve"> </w:delText>
        </w:r>
      </w:del>
      <w:ins w:id="9" w:author="Maital Neta" w:date="2019-10-14T11:56:00Z">
        <w:r w:rsidR="000F621C">
          <w:t xml:space="preserve">Indeed, </w:t>
        </w:r>
      </w:ins>
      <w:r>
        <w:t xml:space="preserve">humans readily make judgments about personality traits (e.g., trustworthiness), aesthetics (e.g., attractiveness), and emotions from faces (Carroll &amp; Russell, 1996; Said &amp; Todorov, 2011; Todorov, Baron, &amp; </w:t>
      </w:r>
      <w:proofErr w:type="spellStart"/>
      <w:r>
        <w:t>Oosterhof</w:t>
      </w:r>
      <w:proofErr w:type="spellEnd"/>
      <w:r>
        <w:t xml:space="preserve">, 2008). Interpretations of valence (i.e., the inherent positive or negative emotional value of a stimulus) are one instance of judgments of facial expressions guiding potential social (i.e., approach-avoidance) </w:t>
      </w:r>
      <w:proofErr w:type="gramStart"/>
      <w:r>
        <w:t>behavior  (</w:t>
      </w:r>
      <w:proofErr w:type="spellStart"/>
      <w:proofErr w:type="gramEnd"/>
      <w:r>
        <w:t>Krieglmeyer</w:t>
      </w:r>
      <w:proofErr w:type="spellEnd"/>
      <w:r>
        <w:t xml:space="preserve">, Deutsch, De </w:t>
      </w:r>
      <w:proofErr w:type="spellStart"/>
      <w:r>
        <w:t>Houwer</w:t>
      </w:r>
      <w:proofErr w:type="spellEnd"/>
      <w:r>
        <w:t xml:space="preserve">, &amp; De </w:t>
      </w:r>
      <w:proofErr w:type="spellStart"/>
      <w:r>
        <w:t>Raedt</w:t>
      </w:r>
      <w:proofErr w:type="spellEnd"/>
      <w:r>
        <w:t>, 2010).</w:t>
      </w:r>
    </w:p>
    <w:p w14:paraId="677FB108" w14:textId="6D13B4BA" w:rsidR="00D30C7B" w:rsidRDefault="00D30C7B" w:rsidP="00D30C7B">
      <w:pPr>
        <w:pStyle w:val="BodyText"/>
      </w:pPr>
      <w:r>
        <w:t xml:space="preserve">While most people can accurately differentiate the emotional valence of </w:t>
      </w:r>
      <w:del w:id="10" w:author="Maital Neta" w:date="2019-10-14T11:57:00Z">
        <w:r w:rsidDel="000F621C">
          <w:delText xml:space="preserve">many </w:delText>
        </w:r>
      </w:del>
      <w:r>
        <w:t xml:space="preserve">facial expressions, such as consistently interpreting angry </w:t>
      </w:r>
      <w:del w:id="11" w:author="Maital Neta" w:date="2019-10-14T11:57:00Z">
        <w:r w:rsidDel="000F621C">
          <w:delText xml:space="preserve">(happy) </w:delText>
        </w:r>
      </w:del>
      <w:r>
        <w:t>faces as negative</w:t>
      </w:r>
      <w:del w:id="12" w:author="Maital Neta" w:date="2019-10-14T11:57:00Z">
        <w:r w:rsidDel="000F621C">
          <w:delText xml:space="preserve"> (positive)</w:delText>
        </w:r>
      </w:del>
      <w:ins w:id="13" w:author="Maital Neta" w:date="2019-10-14T11:57:00Z">
        <w:r w:rsidR="000F621C">
          <w:t xml:space="preserve"> and happy faces as positive</w:t>
        </w:r>
      </w:ins>
      <w:r>
        <w:t xml:space="preserve">, there are individual differences in valence judgments of emotionally ambiguous facial expressions, like a surprised face (Neta et al., 2009; Petro, Tong, Henley, &amp; Neta, 2018 ). This difference in valence interpretations of surprised expressions is attributable to </w:t>
      </w:r>
      <w:del w:id="14" w:author="Maital Neta" w:date="2019-10-14T11:57:00Z">
        <w:r w:rsidDel="000F621C">
          <w:delText>such stimuli’s</w:delText>
        </w:r>
      </w:del>
      <w:ins w:id="15" w:author="Maital Neta" w:date="2019-10-14T11:57:00Z">
        <w:r w:rsidR="000F621C">
          <w:t xml:space="preserve">this </w:t>
        </w:r>
        <w:commentRangeStart w:id="16"/>
        <w:r w:rsidR="000F621C">
          <w:t>expression’s</w:t>
        </w:r>
      </w:ins>
      <w:r>
        <w:t xml:space="preserve"> </w:t>
      </w:r>
      <w:commentRangeEnd w:id="16"/>
      <w:r w:rsidR="000F621C">
        <w:rPr>
          <w:rStyle w:val="CommentReference"/>
          <w:rFonts w:asciiTheme="minorHAnsi" w:hAnsiTheme="minorHAnsi"/>
        </w:rPr>
        <w:commentReference w:id="16"/>
      </w:r>
      <w:r>
        <w:t xml:space="preserve">predictive value for both positive and negative outcomes in an individual’s previous experience. For instance, a surprised expression could signal positive (e.g., winning the lottery) or negative (e.g., a car accident) events. These differences in valence interpretations represent an important individual difference, as the same stimulus can result in two </w:t>
      </w:r>
      <w:ins w:id="17" w:author="Maital Neta" w:date="2019-10-14T11:58:00Z">
        <w:r w:rsidR="000F621C">
          <w:t xml:space="preserve">equally valid but </w:t>
        </w:r>
      </w:ins>
      <w:r>
        <w:t>alternative interpretations between individuals–</w:t>
      </w:r>
      <w:commentRangeStart w:id="18"/>
      <w:r>
        <w:t xml:space="preserve">likely leading to different downstream behaviors </w:t>
      </w:r>
      <w:commentRangeEnd w:id="18"/>
      <w:r w:rsidR="000F621C">
        <w:rPr>
          <w:rStyle w:val="CommentReference"/>
          <w:rFonts w:asciiTheme="minorHAnsi" w:hAnsiTheme="minorHAnsi"/>
        </w:rPr>
        <w:commentReference w:id="18"/>
      </w:r>
      <w:r>
        <w:t xml:space="preserve">(e.g., </w:t>
      </w:r>
      <w:proofErr w:type="spellStart"/>
      <w:r>
        <w:t>Krieglmeyer</w:t>
      </w:r>
      <w:proofErr w:type="spellEnd"/>
      <w:r>
        <w:t xml:space="preserve"> et al., 2010). </w:t>
      </w:r>
      <w:commentRangeStart w:id="19"/>
      <w:ins w:id="20" w:author="Nicholas Harp" w:date="2019-10-15T13:46:00Z">
        <w:r w:rsidR="00747239">
          <w:t xml:space="preserve">For instance, </w:t>
        </w:r>
      </w:ins>
      <w:ins w:id="21" w:author="Nicholas Harp" w:date="2019-10-15T13:47:00Z">
        <w:r w:rsidR="00747239">
          <w:t xml:space="preserve">individuals that interpret ambiguous expressions </w:t>
        </w:r>
        <w:r w:rsidR="00747239">
          <w:lastRenderedPageBreak/>
          <w:t>negatively may avoid the expresser</w:t>
        </w:r>
      </w:ins>
      <w:ins w:id="22" w:author="Nicholas Harp" w:date="2019-10-15T13:49:00Z">
        <w:r w:rsidR="00747239">
          <w:t>, and vice-a-versa</w:t>
        </w:r>
      </w:ins>
      <w:ins w:id="23" w:author="Nicholas Harp" w:date="2019-10-15T13:47:00Z">
        <w:r w:rsidR="00747239">
          <w:t>, g</w:t>
        </w:r>
      </w:ins>
      <w:ins w:id="24" w:author="Nicholas Harp" w:date="2019-10-15T13:43:00Z">
        <w:r w:rsidR="00747239">
          <w:t>iven</w:t>
        </w:r>
      </w:ins>
      <w:ins w:id="25" w:author="Nicholas Harp" w:date="2019-10-15T13:47:00Z">
        <w:r w:rsidR="00747239">
          <w:t xml:space="preserve"> </w:t>
        </w:r>
      </w:ins>
      <w:ins w:id="26" w:author="Nicholas Harp" w:date="2019-10-15T13:48:00Z">
        <w:r w:rsidR="00747239">
          <w:t xml:space="preserve">the </w:t>
        </w:r>
      </w:ins>
      <w:ins w:id="27" w:author="Nicholas Harp" w:date="2019-10-15T13:49:00Z">
        <w:r w:rsidR="00747239">
          <w:t>relevance</w:t>
        </w:r>
      </w:ins>
      <w:ins w:id="28" w:author="Nicholas Harp" w:date="2019-10-15T13:48:00Z">
        <w:r w:rsidR="00747239">
          <w:t xml:space="preserve"> of</w:t>
        </w:r>
      </w:ins>
      <w:ins w:id="29" w:author="Nicholas Harp" w:date="2019-10-15T13:49:00Z">
        <w:r w:rsidR="00747239">
          <w:t xml:space="preserve"> emotional</w:t>
        </w:r>
      </w:ins>
      <w:ins w:id="30" w:author="Nicholas Harp" w:date="2019-10-15T13:48:00Z">
        <w:r w:rsidR="00747239">
          <w:t xml:space="preserve"> </w:t>
        </w:r>
      </w:ins>
      <w:ins w:id="31" w:author="Nicholas Harp" w:date="2019-10-15T13:43:00Z">
        <w:r w:rsidR="00747239">
          <w:t>valenc</w:t>
        </w:r>
      </w:ins>
      <w:ins w:id="32" w:author="Nicholas Harp" w:date="2019-10-15T13:47:00Z">
        <w:r w:rsidR="00747239">
          <w:t>e</w:t>
        </w:r>
      </w:ins>
      <w:ins w:id="33" w:author="Nicholas Harp" w:date="2019-10-15T13:43:00Z">
        <w:r w:rsidR="00747239">
          <w:t xml:space="preserve"> </w:t>
        </w:r>
      </w:ins>
      <w:ins w:id="34" w:author="Nicholas Harp" w:date="2019-10-15T13:48:00Z">
        <w:r w:rsidR="00747239">
          <w:t>in</w:t>
        </w:r>
      </w:ins>
      <w:ins w:id="35" w:author="Nicholas Harp" w:date="2019-10-15T13:44:00Z">
        <w:r w:rsidR="00747239">
          <w:t xml:space="preserve"> approach-avoidance </w:t>
        </w:r>
        <w:proofErr w:type="spellStart"/>
        <w:r w:rsidR="00747239">
          <w:t>bevahior</w:t>
        </w:r>
      </w:ins>
      <w:ins w:id="36" w:author="Nicholas Harp" w:date="2019-10-15T13:48:00Z">
        <w:r w:rsidR="00747239">
          <w:t>s</w:t>
        </w:r>
      </w:ins>
      <w:proofErr w:type="spellEnd"/>
      <w:ins w:id="37" w:author="Nicholas Harp" w:date="2019-10-15T13:44:00Z">
        <w:r w:rsidR="00747239">
          <w:t xml:space="preserve"> (</w:t>
        </w:r>
      </w:ins>
      <w:ins w:id="38" w:author="Nicholas Harp" w:date="2019-10-15T13:48:00Z">
        <w:r w:rsidR="00747239">
          <w:t>Bradley, 2009;</w:t>
        </w:r>
      </w:ins>
      <w:ins w:id="39" w:author="Nicholas Harp" w:date="2019-10-15T13:49:00Z">
        <w:r w:rsidR="00747239">
          <w:t xml:space="preserve"> </w:t>
        </w:r>
        <w:proofErr w:type="spellStart"/>
        <w:r w:rsidR="00747239">
          <w:t>Frijda</w:t>
        </w:r>
        <w:proofErr w:type="spellEnd"/>
        <w:r w:rsidR="00747239">
          <w:t>, 1986; Lang, 1985).</w:t>
        </w:r>
      </w:ins>
      <w:ins w:id="40" w:author="Nicholas Harp" w:date="2019-10-15T13:44:00Z">
        <w:r w:rsidR="00747239">
          <w:t xml:space="preserve"> </w:t>
        </w:r>
      </w:ins>
      <w:commentRangeEnd w:id="19"/>
      <w:ins w:id="41" w:author="Nicholas Harp" w:date="2019-10-15T13:51:00Z">
        <w:r w:rsidR="00747239">
          <w:rPr>
            <w:rStyle w:val="CommentReference"/>
            <w:rFonts w:asciiTheme="minorHAnsi" w:hAnsiTheme="minorHAnsi"/>
          </w:rPr>
          <w:commentReference w:id="19"/>
        </w:r>
      </w:ins>
      <w:r>
        <w:t xml:space="preserve">This individual difference in interpretations of emotionally ambiguous stimuli is known as one’s </w:t>
      </w:r>
      <w:r>
        <w:rPr>
          <w:i/>
        </w:rPr>
        <w:t>valence bias</w:t>
      </w:r>
      <w:r>
        <w:t xml:space="preserve">, and a growing body of work has used both facial expressions and </w:t>
      </w:r>
      <w:ins w:id="42" w:author="Maital Neta" w:date="2019-10-14T11:59:00Z">
        <w:r w:rsidR="000F621C">
          <w:t xml:space="preserve">emotional </w:t>
        </w:r>
      </w:ins>
      <w:r>
        <w:t xml:space="preserve">scenes to better understand this </w:t>
      </w:r>
      <w:del w:id="43" w:author="Maital Neta" w:date="2019-10-14T13:19:00Z">
        <w:r w:rsidDel="00806FAA">
          <w:delText>individual difference</w:delText>
        </w:r>
      </w:del>
      <w:ins w:id="44" w:author="Maital Neta" w:date="2019-10-14T13:19:00Z">
        <w:r w:rsidR="00806FAA">
          <w:t>bias</w:t>
        </w:r>
      </w:ins>
      <w:r>
        <w:t xml:space="preserve"> (Neta, Kelley, &amp; Whalen, 2013; Neta et al., 2009; Neta &amp; Whalen, 2010).</w:t>
      </w:r>
    </w:p>
    <w:p w14:paraId="6D815EE0" w14:textId="5C4007C5" w:rsidR="00BC13A6" w:rsidRDefault="00D30C7B" w:rsidP="00415B25">
      <w:pPr>
        <w:pStyle w:val="BodyText"/>
        <w:rPr>
          <w:ins w:id="45" w:author="Nicholas Harp" w:date="2019-10-15T15:02:00Z"/>
        </w:rPr>
      </w:pPr>
      <w:r>
        <w:t xml:space="preserve">Despite one’s valence bias, the initial response to ambiguity appears to be negativity (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ins w:id="46" w:author="Maital Neta" w:date="2019-10-14T13:21:00Z">
        <w:r w:rsidR="002D0958">
          <w:t xml:space="preserve"> </w:t>
        </w:r>
        <w:del w:id="47" w:author="Nicholas Harp" w:date="2019-10-15T15:02:00Z">
          <w:r w:rsidR="002D0958" w:rsidDel="00BC13A6">
            <w:delText>that helps</w:delText>
          </w:r>
        </w:del>
      </w:ins>
      <w:ins w:id="48" w:author="Nicholas Harp" w:date="2019-10-15T15:02:00Z">
        <w:r w:rsidR="00BC13A6">
          <w:t>in order</w:t>
        </w:r>
      </w:ins>
      <w:ins w:id="49" w:author="Maital Neta" w:date="2019-10-14T13:21:00Z">
        <w:r w:rsidR="002D0958">
          <w:t xml:space="preserve"> to override the initial negativity. </w:t>
        </w:r>
      </w:ins>
      <w:ins w:id="50" w:author="Nicholas Harp" w:date="2019-10-21T17:15:00Z">
        <w:r w:rsidR="003C5C8C">
          <w:t>S</w:t>
        </w:r>
      </w:ins>
      <w:ins w:id="51" w:author="Nicholas Harp" w:date="2019-10-21T17:14:00Z">
        <w:r w:rsidR="003C5C8C">
          <w:t>everal studies provide evidence to suggest that initial interpretations are negative</w:t>
        </w:r>
      </w:ins>
      <w:ins w:id="52" w:author="Nicholas Harp" w:date="2019-10-21T17:15:00Z">
        <w:r w:rsidR="00415B25">
          <w:t>.</w:t>
        </w:r>
      </w:ins>
      <w:ins w:id="53" w:author="Nicholas Harp" w:date="2019-10-21T17:14:00Z">
        <w:r w:rsidR="003C5C8C">
          <w:t xml:space="preserve"> </w:t>
        </w:r>
      </w:ins>
      <w:ins w:id="54" w:author="Nicholas Harp" w:date="2019-10-21T17:15:00Z">
        <w:r w:rsidR="00415B25">
          <w:t>F</w:t>
        </w:r>
      </w:ins>
      <w:ins w:id="55" w:author="Nicholas Harp" w:date="2019-10-21T17:14:00Z">
        <w:r w:rsidR="003C5C8C">
          <w:t xml:space="preserve">or instance, </w:t>
        </w:r>
      </w:ins>
      <w:moveToRangeStart w:id="56" w:author="Nicholas Harp" w:date="2019-10-21T17:13:00Z" w:name="move22570423"/>
      <w:moveTo w:id="57" w:author="Nicholas Harp" w:date="2019-10-21T17:13:00Z">
        <w:del w:id="58" w:author="Nicholas Harp" w:date="2019-10-21T17:15:00Z">
          <w:r w:rsidR="003C5C8C" w:rsidDel="003C5C8C">
            <w:delText>O</w:delText>
          </w:r>
        </w:del>
        <w:del w:id="59" w:author="Nicholas Harp" w:date="2019-10-21T17:14:00Z">
          <w:r w:rsidR="003C5C8C" w:rsidDel="003C5C8C">
            <w:delText>ther work</w:delText>
          </w:r>
        </w:del>
        <w:del w:id="60" w:author="Nicholas Harp" w:date="2019-10-21T17:15:00Z">
          <w:r w:rsidR="003C5C8C" w:rsidDel="003C5C8C">
            <w:delText xml:space="preserve"> demonstrates the faster and default nature of negative interpretations through manipulating the spatial frequency of images of surprised expressions. The </w:delText>
          </w:r>
        </w:del>
        <w:r w:rsidR="003C5C8C">
          <w:t xml:space="preserve">images </w:t>
        </w:r>
        <w:del w:id="61" w:author="Nicholas Harp" w:date="2019-10-21T17:23:00Z">
          <w:r w:rsidR="003C5C8C" w:rsidDel="001376C8">
            <w:delText xml:space="preserve">with </w:delText>
          </w:r>
        </w:del>
      </w:moveTo>
      <w:ins w:id="62" w:author="Nicholas Harp" w:date="2019-10-21T17:15:00Z">
        <w:r w:rsidR="00415B25">
          <w:t xml:space="preserve">containing </w:t>
        </w:r>
      </w:ins>
      <w:moveTo w:id="63" w:author="Nicholas Harp" w:date="2019-10-21T17:13:00Z">
        <w:r w:rsidR="003C5C8C">
          <w:t xml:space="preserve">only low spatial frequency information, which is processed earlier than high spatial frequency information, </w:t>
        </w:r>
        <w:del w:id="64" w:author="Nicholas Harp" w:date="2019-10-21T17:15:00Z">
          <w:r w:rsidR="003C5C8C" w:rsidDel="003C5C8C">
            <w:delText>were</w:delText>
          </w:r>
        </w:del>
      </w:moveTo>
      <w:ins w:id="65" w:author="Nicholas Harp" w:date="2019-10-21T17:15:00Z">
        <w:r w:rsidR="003C5C8C">
          <w:t>are</w:t>
        </w:r>
      </w:ins>
      <w:moveTo w:id="66" w:author="Nicholas Harp" w:date="2019-10-21T17:13:00Z">
        <w:r w:rsidR="003C5C8C">
          <w:t xml:space="preserve"> rated more negatively than </w:t>
        </w:r>
      </w:moveTo>
      <w:ins w:id="67" w:author="Nicholas Harp" w:date="2019-10-21T17:17:00Z">
        <w:r w:rsidR="00415B25">
          <w:t>their</w:t>
        </w:r>
      </w:ins>
      <w:ins w:id="68" w:author="Nicholas Harp" w:date="2019-10-21T17:16:00Z">
        <w:r w:rsidR="00415B25">
          <w:t xml:space="preserve"> </w:t>
        </w:r>
      </w:ins>
      <w:moveTo w:id="69" w:author="Nicholas Harp" w:date="2019-10-21T17:13:00Z">
        <w:del w:id="70" w:author="Nicholas Harp" w:date="2019-10-21T17:15:00Z">
          <w:r w:rsidR="003C5C8C" w:rsidDel="003C5C8C">
            <w:delText xml:space="preserve">the </w:delText>
          </w:r>
        </w:del>
        <w:r w:rsidR="003C5C8C">
          <w:t xml:space="preserve">high spatial frequency </w:t>
        </w:r>
        <w:del w:id="71" w:author="Nicholas Harp" w:date="2019-10-21T17:16:00Z">
          <w:r w:rsidR="003C5C8C" w:rsidDel="00415B25">
            <w:delText>images</w:delText>
          </w:r>
        </w:del>
      </w:moveTo>
      <w:ins w:id="72" w:author="Nicholas Harp" w:date="2019-10-21T17:17:00Z">
        <w:r w:rsidR="00415B25">
          <w:t>counterparts</w:t>
        </w:r>
      </w:ins>
      <w:moveTo w:id="73" w:author="Nicholas Harp" w:date="2019-10-21T17:13:00Z">
        <w:r w:rsidR="003C5C8C">
          <w:t xml:space="preserve"> (Neta &amp; Whalen, 2010).</w:t>
        </w:r>
      </w:moveTo>
      <w:ins w:id="74" w:author="Nicholas Harp" w:date="2019-10-21T17:17:00Z">
        <w:r w:rsidR="00415B25">
          <w:t xml:space="preserve"> </w:t>
        </w:r>
      </w:ins>
      <w:moveTo w:id="75" w:author="Nicholas Harp" w:date="2019-10-21T17:13:00Z">
        <w:del w:id="76" w:author="Nicholas Harp" w:date="2019-10-21T17:17:00Z">
          <w:r w:rsidR="003C5C8C" w:rsidDel="00415B25">
            <w:delText xml:space="preserve"> </w:delText>
          </w:r>
        </w:del>
      </w:moveTo>
      <w:ins w:id="77" w:author="Nicholas Harp" w:date="2019-10-21T17:17:00Z">
        <w:r w:rsidR="00415B25">
          <w:t>Additionally</w:t>
        </w:r>
      </w:ins>
      <w:moveTo w:id="78" w:author="Nicholas Harp" w:date="2019-10-21T17:13:00Z">
        <w:del w:id="79" w:author="Nicholas Harp" w:date="2019-10-21T17:17:00Z">
          <w:r w:rsidR="003C5C8C" w:rsidDel="00415B25">
            <w:delText>Additionally</w:delText>
          </w:r>
        </w:del>
        <w:r w:rsidR="003C5C8C">
          <w:t>, surprised facial expressions are more quickly detected in an emotional oddball paradigm among happy (positive) than angry (negative) faces (Neta et al., 2011), suggesting that surprised expressions are more readily perceived as similar to angry faces (i.e., perceived as negative) than happy faces</w:t>
        </w:r>
        <w:del w:id="80" w:author="Nicholas Harp" w:date="2019-10-25T11:38:00Z">
          <w:r w:rsidR="003C5C8C" w:rsidDel="0035400A">
            <w:delText>.</w:delText>
          </w:r>
        </w:del>
      </w:moveTo>
      <w:moveToRangeEnd w:id="56"/>
      <w:ins w:id="81" w:author="Nicholas Harp" w:date="2019-10-21T17:18:00Z">
        <w:r w:rsidR="00415B25">
          <w:t>.</w:t>
        </w:r>
      </w:ins>
      <w:ins w:id="82" w:author="Maital Neta" w:date="2019-10-14T13:21:00Z">
        <w:del w:id="83" w:author="Nicholas Harp" w:date="2019-10-21T17:17:00Z">
          <w:r w:rsidR="002D0958" w:rsidDel="00415B25">
            <w:delText>TALK ABOUT INITIAL NEGATIVITY AND SUPPORT FOR THAT HERE…</w:delText>
          </w:r>
        </w:del>
        <w:r w:rsidR="002D0958">
          <w:t xml:space="preserve"> </w:t>
        </w:r>
        <w:del w:id="84" w:author="Nicholas Harp" w:date="2019-10-21T17:22:00Z">
          <w:r w:rsidR="002D0958" w:rsidDel="001376C8">
            <w:delText xml:space="preserve">THEN TRANSITION TO POSITIVITY AND REAPPRAISAL.. </w:delText>
          </w:r>
        </w:del>
      </w:ins>
      <w:del w:id="85" w:author="Nicholas Harp" w:date="2019-10-21T17:22:00Z">
        <w:r w:rsidDel="001376C8">
          <w:delText xml:space="preserve">, </w:delText>
        </w:r>
      </w:del>
    </w:p>
    <w:p w14:paraId="44C999BA" w14:textId="057B1E19" w:rsidR="001376C8" w:rsidRDefault="00415B25" w:rsidP="0035400A">
      <w:pPr>
        <w:pStyle w:val="BodyText"/>
        <w:rPr>
          <w:ins w:id="86" w:author="Nicholas Harp" w:date="2019-10-21T17:24:00Z"/>
        </w:rPr>
      </w:pPr>
      <w:ins w:id="87" w:author="Nicholas Harp" w:date="2019-10-21T17:18:00Z">
        <w:r>
          <w:t xml:space="preserve">Conversely, other </w:t>
        </w:r>
      </w:ins>
      <w:ins w:id="88" w:author="Nicholas Harp" w:date="2019-10-25T11:41:00Z">
        <w:r w:rsidR="0035400A">
          <w:t>research</w:t>
        </w:r>
      </w:ins>
      <w:ins w:id="89" w:author="Nicholas Harp" w:date="2019-10-21T17:18:00Z">
        <w:r>
          <w:t xml:space="preserve"> support</w:t>
        </w:r>
      </w:ins>
      <w:ins w:id="90" w:author="Nicholas Harp" w:date="2019-10-25T11:41:00Z">
        <w:r w:rsidR="0035400A">
          <w:t>s</w:t>
        </w:r>
      </w:ins>
      <w:ins w:id="91" w:author="Nicholas Harp" w:date="2019-10-21T17:18:00Z">
        <w:r>
          <w:t xml:space="preserve"> the notion that positive interpretations rely on regulatory processes. </w:t>
        </w:r>
      </w:ins>
      <w:moveToRangeStart w:id="92" w:author="Nicholas Harp" w:date="2019-10-21T17:18:00Z" w:name="move22570746"/>
      <w:moveTo w:id="93" w:author="Nicholas Harp" w:date="2019-10-21T17:18:00Z">
        <w:r>
          <w:t xml:space="preserve">For instance, reaction time data show that individuals with more positive biases take longer to reach a valence judgment for surprised expressions than those with a more negative bias (Neta et al., 2009), suggesting a more time-intensive (regulatory) process for positive interpretations. </w:t>
        </w:r>
      </w:moveTo>
      <w:moveToRangeEnd w:id="92"/>
      <w:ins w:id="94" w:author="Nicholas Harp" w:date="2019-10-25T11:41:00Z">
        <w:r w:rsidR="0035400A">
          <w:t>A recent study manipulated reaction times and demonstrated that</w:t>
        </w:r>
      </w:ins>
      <w:ins w:id="95" w:author="Nicholas Harp" w:date="2019-10-25T11:40:00Z">
        <w:r w:rsidR="0035400A">
          <w:t xml:space="preserve"> instructions to delay reaction times result in a shift </w:t>
        </w:r>
      </w:ins>
      <w:ins w:id="96" w:author="Nicholas Harp" w:date="2019-10-25T11:41:00Z">
        <w:r w:rsidR="0035400A">
          <w:t xml:space="preserve">towards positivity for those with a negative </w:t>
        </w:r>
        <w:r w:rsidR="0035400A">
          <w:lastRenderedPageBreak/>
          <w:t>baseline bias</w:t>
        </w:r>
      </w:ins>
      <w:ins w:id="97" w:author="Nicholas Harp" w:date="2019-10-25T11:39:00Z">
        <w:r w:rsidR="0035400A">
          <w:t xml:space="preserve"> (Neta</w:t>
        </w:r>
      </w:ins>
      <w:ins w:id="98" w:author="Nicholas Harp" w:date="2019-10-25T11:40:00Z">
        <w:r w:rsidR="0035400A">
          <w:t xml:space="preserve"> &amp;</w:t>
        </w:r>
      </w:ins>
      <w:ins w:id="99" w:author="Nicholas Harp" w:date="2019-10-25T11:39:00Z">
        <w:r w:rsidR="0035400A">
          <w:t xml:space="preserve"> Tong</w:t>
        </w:r>
      </w:ins>
      <w:ins w:id="100" w:author="Nicholas Harp" w:date="2019-10-25T11:40:00Z">
        <w:r w:rsidR="0035400A">
          <w:t>, 2016</w:t>
        </w:r>
      </w:ins>
      <w:ins w:id="101" w:author="Nicholas Harp" w:date="2019-10-25T11:39:00Z">
        <w:r w:rsidR="0035400A">
          <w:t xml:space="preserve">). </w:t>
        </w:r>
      </w:ins>
      <w:ins w:id="102" w:author="Nicholas Harp" w:date="2019-10-21T17:20:00Z">
        <w:r>
          <w:t>Neuroimaging work has shown that v</w:t>
        </w:r>
      </w:ins>
      <w:moveToRangeStart w:id="103" w:author="Nicholas Harp" w:date="2019-10-21T17:20:00Z" w:name="move22570824"/>
      <w:moveTo w:id="104" w:author="Nicholas Harp" w:date="2019-10-21T17:20:00Z">
        <w:del w:id="105" w:author="Nicholas Harp" w:date="2019-10-21T17:20:00Z">
          <w:r w:rsidDel="00415B25">
            <w:delText>V</w:delText>
          </w:r>
        </w:del>
        <w:r>
          <w:t xml:space="preserve">entromedial prefrontal cortex, </w:t>
        </w:r>
        <w:commentRangeStart w:id="106"/>
        <w:commentRangeEnd w:id="106"/>
        <w:r>
          <w:rPr>
            <w:rStyle w:val="CommentReference"/>
            <w:rFonts w:asciiTheme="minorHAnsi" w:hAnsiTheme="minorHAnsi"/>
          </w:rPr>
          <w:commentReference w:id="106"/>
        </w:r>
        <w:r>
          <w:t xml:space="preserve">a putative regulatory region, and amygdala actively are inversely correlated, and </w:t>
        </w:r>
      </w:moveTo>
      <w:ins w:id="107" w:author="Nicholas Harp" w:date="2019-10-21T17:20:00Z">
        <w:r>
          <w:t xml:space="preserve">that </w:t>
        </w:r>
      </w:ins>
      <w:moveTo w:id="108" w:author="Nicholas Harp" w:date="2019-10-21T17:20:00Z">
        <w:r>
          <w:t xml:space="preserve">participants with more negative </w:t>
        </w:r>
      </w:moveTo>
      <w:ins w:id="109" w:author="Nicholas Harp" w:date="2019-10-21T17:21:00Z">
        <w:r>
          <w:t xml:space="preserve">valence </w:t>
        </w:r>
      </w:ins>
      <w:moveTo w:id="110" w:author="Nicholas Harp" w:date="2019-10-21T17:20:00Z">
        <w:r>
          <w:t xml:space="preserve">biases show higher activity in the amygdala while more positive participants show higher activity in </w:t>
        </w:r>
        <w:proofErr w:type="spellStart"/>
        <w:r>
          <w:t>vmPFC</w:t>
        </w:r>
        <w:proofErr w:type="spellEnd"/>
        <w:r>
          <w:t xml:space="preserve"> (Kim, Somerville, Johnstone, Alexander, &amp; Whalen, 2003). More recently, Petro and colleagues (2018) </w:t>
        </w:r>
        <w:del w:id="111" w:author="Nicholas Harp" w:date="2019-10-21T17:21:00Z">
          <w:r w:rsidDel="001376C8">
            <w:delText>showed</w:delText>
          </w:r>
        </w:del>
      </w:moveTo>
      <w:ins w:id="112" w:author="Nicholas Harp" w:date="2019-10-21T17:21:00Z">
        <w:r w:rsidR="001376C8">
          <w:t>found</w:t>
        </w:r>
      </w:ins>
      <w:moveTo w:id="113" w:author="Nicholas Harp" w:date="2019-10-21T17:20:00Z">
        <w:r>
          <w:t xml:space="preserve"> that participants with a more positive valence bias show more activity for surprised faces in emotion regulation-related brain regions (</w:t>
        </w:r>
        <w:proofErr w:type="spellStart"/>
        <w:r>
          <w:t>vmPFC</w:t>
        </w:r>
        <w:proofErr w:type="spellEnd"/>
        <w:r>
          <w:t xml:space="preserve">). </w:t>
        </w:r>
      </w:moveTo>
      <w:moveToRangeEnd w:id="103"/>
      <w:ins w:id="114" w:author="Nicholas Harp" w:date="2019-10-21T17:18:00Z">
        <w:r>
          <w:t xml:space="preserve"> </w:t>
        </w:r>
      </w:ins>
      <w:ins w:id="115" w:author="Nicholas Harp" w:date="2019-10-25T11:42:00Z">
        <w:r w:rsidR="0035400A">
          <w:t xml:space="preserve">Taken together, </w:t>
        </w:r>
      </w:ins>
      <w:ins w:id="116" w:author="Nicholas Harp" w:date="2019-10-25T11:43:00Z">
        <w:r w:rsidR="0035400A">
          <w:t xml:space="preserve">initial responses to ambiguity appear to be negative, and positive interpretations rely on regulatory processes, </w:t>
        </w:r>
      </w:ins>
      <w:ins w:id="117" w:author="Nicholas Harp" w:date="2019-10-25T11:45:00Z">
        <w:r w:rsidR="0035400A">
          <w:t xml:space="preserve">perhaps </w:t>
        </w:r>
      </w:ins>
      <w:ins w:id="118" w:author="Nicholas Harp" w:date="2019-10-25T11:46:00Z">
        <w:r w:rsidR="0035400A">
          <w:t>through an emotion regulation mechanism</w:t>
        </w:r>
      </w:ins>
      <w:ins w:id="119" w:author="Nicholas Harp" w:date="2019-10-28T15:29:00Z">
        <w:r w:rsidR="00FF15C2">
          <w:t xml:space="preserve"> like cognitive reappraisal</w:t>
        </w:r>
      </w:ins>
      <w:ins w:id="120" w:author="Nicholas Harp" w:date="2019-10-25T11:43:00Z">
        <w:r w:rsidR="0035400A">
          <w:t>.</w:t>
        </w:r>
        <w:commentRangeStart w:id="121"/>
        <w:commentRangeEnd w:id="121"/>
        <w:r w:rsidR="0035400A">
          <w:rPr>
            <w:rStyle w:val="CommentReference"/>
            <w:rFonts w:asciiTheme="minorHAnsi" w:hAnsiTheme="minorHAnsi"/>
          </w:rPr>
          <w:commentReference w:id="121"/>
        </w:r>
      </w:ins>
    </w:p>
    <w:p w14:paraId="28B777F1" w14:textId="45074A32" w:rsidR="00D30C7B" w:rsidDel="001472AC" w:rsidRDefault="005D683A" w:rsidP="00D30C7B">
      <w:pPr>
        <w:pStyle w:val="BodyText"/>
        <w:rPr>
          <w:del w:id="122" w:author="Nicholas Harp" w:date="2019-10-25T11:58:00Z"/>
        </w:rPr>
      </w:pPr>
      <w:ins w:id="123" w:author="Nicholas Harp" w:date="2019-10-25T11:50:00Z">
        <w:r>
          <w:t xml:space="preserve">Cognitive reappraisal is a form of emotion regulation in which one reinterprets or reappraises </w:t>
        </w:r>
      </w:ins>
      <w:ins w:id="124" w:author="Nicholas Harp" w:date="2019-10-25T11:52:00Z">
        <w:r>
          <w:t xml:space="preserve">the </w:t>
        </w:r>
        <w:proofErr w:type="spellStart"/>
        <w:r>
          <w:t>intial</w:t>
        </w:r>
        <w:proofErr w:type="spellEnd"/>
        <w:r>
          <w:t xml:space="preserve"> perceptions of </w:t>
        </w:r>
      </w:ins>
      <w:ins w:id="125" w:author="Nicholas Harp" w:date="2019-10-25T11:50:00Z">
        <w:r>
          <w:t>an emotional experience to have an alternative meaning (</w:t>
        </w:r>
      </w:ins>
      <w:ins w:id="126" w:author="Nicholas Harp" w:date="2019-10-25T11:51:00Z">
        <w:r>
          <w:t xml:space="preserve">Lazarus &amp; </w:t>
        </w:r>
        <w:proofErr w:type="spellStart"/>
        <w:r>
          <w:t>Alfert</w:t>
        </w:r>
        <w:proofErr w:type="spellEnd"/>
        <w:r>
          <w:t xml:space="preserve">, 1964; </w:t>
        </w:r>
      </w:ins>
      <w:ins w:id="127" w:author="Nicholas Harp" w:date="2019-10-25T11:50:00Z">
        <w:r>
          <w:t>Gross, 20</w:t>
        </w:r>
      </w:ins>
      <w:ins w:id="128" w:author="Nicholas Harp" w:date="2019-10-28T16:45:00Z">
        <w:r w:rsidR="009E773C">
          <w:t>03</w:t>
        </w:r>
      </w:ins>
      <w:ins w:id="129" w:author="Nicholas Harp" w:date="2019-10-25T11:50:00Z">
        <w:r>
          <w:t>)</w:t>
        </w:r>
      </w:ins>
      <w:commentRangeStart w:id="130"/>
      <w:del w:id="131" w:author="Nicholas Harp" w:date="2019-10-25T11:51:00Z">
        <w:r w:rsidR="00D30C7B" w:rsidDel="005D683A">
          <w:delText>perhaps similar to cognitive reappraisal</w:delText>
        </w:r>
      </w:del>
      <w:r w:rsidR="00D30C7B">
        <w:t xml:space="preserve">. </w:t>
      </w:r>
      <w:commentRangeEnd w:id="130"/>
      <w:r w:rsidR="002D0958">
        <w:rPr>
          <w:rStyle w:val="CommentReference"/>
          <w:rFonts w:asciiTheme="minorHAnsi" w:hAnsiTheme="minorHAnsi"/>
        </w:rPr>
        <w:commentReference w:id="130"/>
      </w:r>
      <w:del w:id="132" w:author="Nicholas Harp" w:date="2019-10-25T11:52:00Z">
        <w:r w:rsidR="00D30C7B" w:rsidDel="005D683A">
          <w:delText>During cognitive reappraisal, individuals work to change intial perceptions of an emotional stimulus (</w:delText>
        </w:r>
      </w:del>
      <w:del w:id="133" w:author="Nicholas Harp" w:date="2019-10-25T11:51:00Z">
        <w:r w:rsidR="00D30C7B" w:rsidDel="005D683A">
          <w:delText>Lazarus &amp; Alfert, 1964</w:delText>
        </w:r>
      </w:del>
      <w:del w:id="134" w:author="Nicholas Harp" w:date="2019-10-25T11:52:00Z">
        <w:r w:rsidR="00D30C7B" w:rsidDel="005D683A">
          <w:delText xml:space="preserve">). </w:delText>
        </w:r>
      </w:del>
      <w:commentRangeStart w:id="135"/>
      <w:r w:rsidR="00D30C7B">
        <w:t xml:space="preserve">Similarly, the initial negativity hypothesis posits that individuals’ initial perception of surprised expressions is negative, and that those arriving at a positive interpretation must implement a regulatory mechanism to alter their </w:t>
      </w:r>
      <w:proofErr w:type="spellStart"/>
      <w:r w:rsidR="00D30C7B">
        <w:t>interpretation.</w:t>
      </w:r>
      <w:commentRangeEnd w:id="135"/>
      <w:r w:rsidR="002D0958">
        <w:rPr>
          <w:rStyle w:val="CommentReference"/>
          <w:rFonts w:asciiTheme="minorHAnsi" w:hAnsiTheme="minorHAnsi"/>
        </w:rPr>
        <w:commentReference w:id="135"/>
      </w:r>
      <w:ins w:id="136" w:author="Nicholas Harp" w:date="2019-10-25T11:52:00Z">
        <w:r>
          <w:t>Recent</w:t>
        </w:r>
        <w:proofErr w:type="spellEnd"/>
        <w:r>
          <w:t xml:space="preserve"> work suggests that cognitive reappraisal is effortful</w:t>
        </w:r>
      </w:ins>
      <w:ins w:id="137" w:author="Nicholas Harp" w:date="2019-10-25T11:53:00Z">
        <w:r>
          <w:t xml:space="preserve">, in that cognitive costs (i.e., reaction time) increase as intensity increases for negative emotional stimuli (Ortner, Marie, &amp; </w:t>
        </w:r>
        <w:proofErr w:type="spellStart"/>
        <w:r>
          <w:t>Corno</w:t>
        </w:r>
        <w:proofErr w:type="spellEnd"/>
        <w:r>
          <w:t>, 2016)</w:t>
        </w:r>
      </w:ins>
      <w:ins w:id="138" w:author="Nicholas Harp" w:date="2019-10-25T11:55:00Z">
        <w:r>
          <w:t>, just as positive interpretations of ambiguity are associated with increased reaction times (Neta et al., 2009). Given</w:t>
        </w:r>
      </w:ins>
      <w:ins w:id="139" w:author="Nicholas Harp" w:date="2019-10-25T11:57:00Z">
        <w:r w:rsidR="001472AC">
          <w:t xml:space="preserve"> the cognitive cost</w:t>
        </w:r>
      </w:ins>
      <w:ins w:id="140" w:author="Nicholas Harp" w:date="2019-10-25T11:55:00Z">
        <w:r>
          <w:t xml:space="preserve"> </w:t>
        </w:r>
      </w:ins>
      <w:ins w:id="141" w:author="Nicholas Harp" w:date="2019-10-25T11:56:00Z">
        <w:r>
          <w:t>of regulatory strategie</w:t>
        </w:r>
      </w:ins>
      <w:ins w:id="142" w:author="Nicholas Harp" w:date="2019-10-25T11:57:00Z">
        <w:r w:rsidR="001472AC">
          <w:t>s</w:t>
        </w:r>
      </w:ins>
      <w:ins w:id="143" w:author="Nicholas Harp" w:date="2019-10-25T11:56:00Z">
        <w:r>
          <w:t xml:space="preserve">, </w:t>
        </w:r>
      </w:ins>
      <w:ins w:id="144" w:author="Nicholas Harp" w:date="2019-10-25T11:57:00Z">
        <w:r w:rsidR="001472AC">
          <w:t xml:space="preserve">concurrent </w:t>
        </w:r>
      </w:ins>
      <w:ins w:id="145" w:author="Nicholas Harp" w:date="2019-10-25T11:56:00Z">
        <w:r w:rsidR="001472AC">
          <w:t>cognitive demands</w:t>
        </w:r>
      </w:ins>
      <w:ins w:id="146" w:author="Nicholas Harp" w:date="2019-10-25T11:58:00Z">
        <w:r w:rsidR="001472AC">
          <w:t xml:space="preserve"> </w:t>
        </w:r>
      </w:ins>
      <w:ins w:id="147" w:author="Nicholas Harp" w:date="2019-10-25T11:57:00Z">
        <w:r w:rsidR="001472AC">
          <w:t>will likely interfere with individuals’ ability to effectively implement</w:t>
        </w:r>
      </w:ins>
      <w:ins w:id="148" w:author="Nicholas Harp" w:date="2019-10-25T11:55:00Z">
        <w:r>
          <w:t xml:space="preserve"> </w:t>
        </w:r>
      </w:ins>
      <w:ins w:id="149" w:author="Nicholas Harp" w:date="2019-10-25T11:58:00Z">
        <w:r w:rsidR="001472AC">
          <w:t xml:space="preserve">regulatory strategies in the face of ambiguity. </w:t>
        </w:r>
      </w:ins>
    </w:p>
    <w:p w14:paraId="218131F1" w14:textId="2E9D9399" w:rsidR="00D30C7B" w:rsidDel="00415B25" w:rsidRDefault="00D30C7B">
      <w:pPr>
        <w:pStyle w:val="BodyText"/>
        <w:ind w:firstLine="0"/>
        <w:rPr>
          <w:del w:id="150" w:author="Nicholas Harp" w:date="2019-10-21T17:18:00Z"/>
        </w:rPr>
        <w:pPrChange w:id="151" w:author="Nicholas Harp" w:date="2019-10-25T11:58:00Z">
          <w:pPr>
            <w:pStyle w:val="BodyText"/>
          </w:pPr>
        </w:pPrChange>
      </w:pPr>
      <w:del w:id="152" w:author="Nicholas Harp" w:date="2019-10-21T17:18:00Z">
        <w:r w:rsidDel="00415B25">
          <w:delText xml:space="preserve">Behavioral evidence supports the initial negativity hypothesis. </w:delText>
        </w:r>
      </w:del>
      <w:moveFromRangeStart w:id="153" w:author="Nicholas Harp" w:date="2019-10-21T17:18:00Z" w:name="move22570746"/>
      <w:moveFrom w:id="154" w:author="Nicholas Harp" w:date="2019-10-21T17:18:00Z">
        <w:del w:id="155" w:author="Nicholas Harp" w:date="2019-10-21T17:18:00Z">
          <w:r w:rsidDel="00415B25">
            <w:delText xml:space="preserve">For instance, reaction time data show that individuals with more positive biases take longer to reach a valence judgment for surprised expressions than those with a more negative bias (Neta et al., 2009), suggesting a more time-intensive (regulatory) process for positive interpretations. </w:delText>
          </w:r>
        </w:del>
      </w:moveFrom>
      <w:moveFromRangeStart w:id="156" w:author="Nicholas Harp" w:date="2019-10-21T17:13:00Z" w:name="move22570423"/>
      <w:moveFromRangeEnd w:id="153"/>
      <w:moveFrom w:id="157" w:author="Nicholas Harp" w:date="2019-10-21T17:13:00Z">
        <w:del w:id="158" w:author="Nicholas Harp" w:date="2019-10-21T17:18:00Z">
          <w:r w:rsidDel="00415B25">
            <w:delText>Other work demonstrates the faster and default nature of negative interpretations through manipulating the spatial frequency of images of surprised expressions. The images with only low spatial frequency information, which is processed earlier than high spatial frequency information, were rated more negatively than the high spatial frequency images (Neta &amp; Whalen, 2010). Additionally, surprised facial expressions are more quickly detected in an emotional oddball paradigm among happy (positive) than angry (negative) faces (Neta et al., 2011), suggesting that surprised expressions are more readily perceived as similar to angry faces (i.e., perceived as negative) than happy faces.</w:delText>
          </w:r>
        </w:del>
      </w:moveFrom>
      <w:moveFromRangeEnd w:id="156"/>
    </w:p>
    <w:p w14:paraId="7465B8C6" w14:textId="01B0451B" w:rsidR="00D30C7B" w:rsidRDefault="00D30C7B" w:rsidP="001472AC">
      <w:pPr>
        <w:pStyle w:val="BodyText"/>
      </w:pPr>
      <w:del w:id="159" w:author="Nicholas Harp" w:date="2019-10-21T17:19:00Z">
        <w:r w:rsidDel="00415B25">
          <w:delText xml:space="preserve">There is also support for the initial negativity hypothesis in </w:delText>
        </w:r>
        <w:commentRangeStart w:id="160"/>
        <w:r w:rsidDel="00415B25">
          <w:delText xml:space="preserve">neuroimaging studies. </w:delText>
        </w:r>
      </w:del>
      <w:moveFromRangeStart w:id="161" w:author="Nicholas Harp" w:date="2019-10-21T17:20:00Z" w:name="move22570824"/>
      <w:moveFrom w:id="162" w:author="Nicholas Harp" w:date="2019-10-21T17:20:00Z">
        <w:r w:rsidDel="00415B25">
          <w:t xml:space="preserve">Ventromedial prefrontal cortex, </w:t>
        </w:r>
        <w:commentRangeEnd w:id="160"/>
        <w:r w:rsidR="002D0958" w:rsidDel="00415B25">
          <w:rPr>
            <w:rStyle w:val="CommentReference"/>
            <w:rFonts w:asciiTheme="minorHAnsi" w:hAnsiTheme="minorHAnsi"/>
          </w:rPr>
          <w:commentReference w:id="160"/>
        </w:r>
        <w:r w:rsidDel="00415B25">
          <w:t>a putative regulatory region, and amygdala actively are inversely correlated, and participants with more negative biases show higher activity in the amygdala while more positive participants show higher activity in vmPFC (Kim, Somerville, Johnstone, Alexander, &amp; Whalen, 2003). More recently, Petro and colleagues (2018) showed that participants with a more positive valence bias show more activity for surprised faces in emotion regulation-related brain regions (vmPFC).</w:t>
        </w:r>
        <w:ins w:id="163" w:author="Maital Neta" w:date="2019-10-14T13:24:00Z">
          <w:r w:rsidR="002D0958" w:rsidDel="00415B25">
            <w:t xml:space="preserve"> </w:t>
          </w:r>
        </w:ins>
      </w:moveFrom>
      <w:moveFromRangeEnd w:id="161"/>
      <w:commentRangeStart w:id="164"/>
      <w:del w:id="165" w:author="Nicholas Harp" w:date="2019-10-25T11:58:00Z">
        <w:r w:rsidDel="001472AC">
          <w:delText>T</w:delText>
        </w:r>
      </w:del>
      <w:ins w:id="166" w:author="Nicholas Harp" w:date="2019-10-25T11:58:00Z">
        <w:r w:rsidR="001472AC">
          <w:t xml:space="preserve"> </w:t>
        </w:r>
      </w:ins>
      <w:del w:id="167" w:author="Nicholas Harp" w:date="2019-10-25T11:58:00Z">
        <w:r w:rsidDel="001472AC">
          <w:delText>aken together, both behavioral and brain data support the notion that negative interpretations of surprised faces are a faster, default process and positive interpretations rely on slower regulatory processes, which may be susceptible to demands from other cognitive processes.</w:delText>
        </w:r>
      </w:del>
      <w:commentRangeEnd w:id="164"/>
      <w:r w:rsidR="002D0958">
        <w:rPr>
          <w:rStyle w:val="CommentReference"/>
          <w:rFonts w:asciiTheme="minorHAnsi" w:hAnsiTheme="minorHAnsi"/>
        </w:rPr>
        <w:commentReference w:id="164"/>
      </w:r>
    </w:p>
    <w:p w14:paraId="7D6E760B" w14:textId="745EF8C0" w:rsidR="00D30C7B" w:rsidRDefault="00D30C7B" w:rsidP="00D30C7B">
      <w:pPr>
        <w:pStyle w:val="Heading2"/>
      </w:pPr>
      <w:r>
        <w:t>Cognitive loads and task interference</w:t>
      </w:r>
    </w:p>
    <w:p w14:paraId="5A60B751" w14:textId="40B1448E" w:rsidR="00EE5B07" w:rsidRPr="00EE5B07" w:rsidRDefault="00D30C7B" w:rsidP="0037699D">
      <w:pPr>
        <w:pStyle w:val="FirstParagraph"/>
        <w:rPr>
          <w:ins w:id="168" w:author="Maital Neta" w:date="2019-10-14T13:29:00Z"/>
        </w:rPr>
      </w:pPr>
      <w:commentRangeStart w:id="169"/>
      <w:r>
        <w:t xml:space="preserve">In daily life, cognitive resources are </w:t>
      </w:r>
      <w:ins w:id="170" w:author="Nicholas Harp" w:date="2019-10-28T16:06:00Z">
        <w:r w:rsidR="001B55B7">
          <w:t>limited</w:t>
        </w:r>
      </w:ins>
      <w:ins w:id="171" w:author="Nicholas Harp" w:date="2019-10-28T16:16:00Z">
        <w:r w:rsidR="00360408">
          <w:t>,</w:t>
        </w:r>
      </w:ins>
      <w:del w:id="172" w:author="Nicholas Harp" w:date="2019-10-28T16:14:00Z">
        <w:r w:rsidDel="00D74781">
          <w:delText xml:space="preserve">often </w:delText>
        </w:r>
      </w:del>
      <w:del w:id="173" w:author="Nicholas Harp" w:date="2019-10-28T09:46:00Z">
        <w:r w:rsidDel="00C32B8F">
          <w:delText xml:space="preserve">shared </w:delText>
        </w:r>
      </w:del>
      <w:del w:id="174" w:author="Nicholas Harp" w:date="2019-10-28T09:45:00Z">
        <w:r w:rsidDel="00C32B8F">
          <w:delText xml:space="preserve">among </w:delText>
        </w:r>
      </w:del>
      <w:ins w:id="175" w:author="Nicholas Harp" w:date="2019-10-28T16:14:00Z">
        <w:r w:rsidR="00D74781">
          <w:t xml:space="preserve"> </w:t>
        </w:r>
      </w:ins>
      <w:ins w:id="176" w:author="Nicholas Harp" w:date="2019-10-28T16:33:00Z">
        <w:r w:rsidR="008D44FD">
          <w:t>which can lead</w:t>
        </w:r>
      </w:ins>
      <w:ins w:id="177" w:author="Nicholas Harp" w:date="2019-10-28T16:16:00Z">
        <w:r w:rsidR="00360408">
          <w:t xml:space="preserve"> </w:t>
        </w:r>
      </w:ins>
      <w:ins w:id="178" w:author="Nicholas Harp" w:date="2019-10-28T10:15:00Z">
        <w:r w:rsidR="00FA5AA4">
          <w:t xml:space="preserve">to difficulty in </w:t>
        </w:r>
      </w:ins>
      <w:ins w:id="179" w:author="Nicholas Harp" w:date="2019-10-28T10:18:00Z">
        <w:r w:rsidR="00285CB2">
          <w:t xml:space="preserve">effortful </w:t>
        </w:r>
      </w:ins>
      <w:ins w:id="180" w:author="Nicholas Harp" w:date="2019-10-28T10:15:00Z">
        <w:r w:rsidR="00FA5AA4">
          <w:t>self-</w:t>
        </w:r>
      </w:ins>
      <w:ins w:id="181" w:author="Nicholas Harp" w:date="2019-10-28T10:18:00Z">
        <w:r w:rsidR="00285CB2">
          <w:t>regulation</w:t>
        </w:r>
      </w:ins>
      <w:ins w:id="182" w:author="Nicholas Harp" w:date="2019-10-28T09:45:00Z">
        <w:r w:rsidR="00C32B8F">
          <w:t xml:space="preserve"> </w:t>
        </w:r>
      </w:ins>
      <w:ins w:id="183" w:author="Nicholas Harp" w:date="2019-10-28T10:20:00Z">
        <w:r w:rsidR="00285CB2">
          <w:t>of</w:t>
        </w:r>
      </w:ins>
      <w:ins w:id="184" w:author="Nicholas Harp" w:date="2019-10-28T10:28:00Z">
        <w:r w:rsidR="00285CB2">
          <w:t xml:space="preserve"> </w:t>
        </w:r>
      </w:ins>
      <w:ins w:id="185" w:author="Nicholas Harp" w:date="2019-10-28T10:20:00Z">
        <w:r w:rsidR="00285CB2">
          <w:t xml:space="preserve">cognitive and affective processes </w:t>
        </w:r>
      </w:ins>
      <w:del w:id="186" w:author="Nicholas Harp" w:date="2019-10-28T09:45:00Z">
        <w:r w:rsidDel="00C32B8F">
          <w:delText xml:space="preserve">several </w:delText>
        </w:r>
      </w:del>
      <w:del w:id="187" w:author="Nicholas Harp" w:date="2019-10-28T09:46:00Z">
        <w:r w:rsidDel="00C32B8F">
          <w:delText xml:space="preserve">processes </w:delText>
        </w:r>
      </w:del>
      <w:del w:id="188" w:author="Nicholas Harp" w:date="2019-10-28T09:45:00Z">
        <w:r w:rsidRPr="00C32B8F" w:rsidDel="00C32B8F">
          <w:rPr>
            <w:strike/>
            <w:rPrChange w:id="189" w:author="Nicholas Harp" w:date="2019-10-28T09:45:00Z">
              <w:rPr/>
            </w:rPrChange>
          </w:rPr>
          <w:delText>as stimuli compete for our attention</w:delText>
        </w:r>
      </w:del>
      <w:ins w:id="190" w:author="Nicholas Harp" w:date="2019-10-28T16:15:00Z">
        <w:r w:rsidR="00D74781">
          <w:t>(</w:t>
        </w:r>
      </w:ins>
      <w:ins w:id="191" w:author="Nicholas Harp" w:date="2019-10-28T16:17:00Z">
        <w:r w:rsidR="00360408">
          <w:t xml:space="preserve">Baumeister &amp; Heatherton, 1996; </w:t>
        </w:r>
      </w:ins>
      <w:ins w:id="192" w:author="Nicholas Harp" w:date="2019-10-28T16:06:00Z">
        <w:r w:rsidR="001B55B7" w:rsidRPr="00D74781">
          <w:t>Kahneman</w:t>
        </w:r>
        <w:r w:rsidR="001B55B7">
          <w:t xml:space="preserve">, </w:t>
        </w:r>
        <w:r w:rsidR="001B55B7">
          <w:lastRenderedPageBreak/>
          <w:t>1973;</w:t>
        </w:r>
      </w:ins>
      <w:ins w:id="193" w:author="Nicholas Harp" w:date="2019-10-28T16:17:00Z">
        <w:r w:rsidR="00360408">
          <w:t xml:space="preserve"> </w:t>
        </w:r>
        <w:r w:rsidR="00360408" w:rsidRPr="00D74781">
          <w:t xml:space="preserve">Storbeck, 2012; </w:t>
        </w:r>
        <w:proofErr w:type="spellStart"/>
        <w:r w:rsidR="00360408" w:rsidRPr="00D74781">
          <w:t>Scalf</w:t>
        </w:r>
        <w:proofErr w:type="spellEnd"/>
        <w:r w:rsidR="00360408" w:rsidRPr="00D74781">
          <w:t xml:space="preserve">, </w:t>
        </w:r>
        <w:proofErr w:type="spellStart"/>
        <w:r w:rsidR="00360408" w:rsidRPr="00D74781">
          <w:t>Torralbo</w:t>
        </w:r>
        <w:proofErr w:type="spellEnd"/>
        <w:r w:rsidR="00360408" w:rsidRPr="00D74781">
          <w:t>, Tapia, &amp; Beck, 2013</w:t>
        </w:r>
      </w:ins>
      <w:ins w:id="194" w:author="Nicholas Harp" w:date="2019-10-28T10:17:00Z">
        <w:r w:rsidR="00FA5AA4">
          <w:t>)</w:t>
        </w:r>
      </w:ins>
      <w:r>
        <w:t xml:space="preserve">. </w:t>
      </w:r>
      <w:commentRangeEnd w:id="169"/>
      <w:r w:rsidR="002D0958">
        <w:rPr>
          <w:rStyle w:val="CommentReference"/>
          <w:rFonts w:asciiTheme="minorHAnsi" w:hAnsiTheme="minorHAnsi"/>
        </w:rPr>
        <w:commentReference w:id="169"/>
      </w:r>
      <w:r>
        <w:t>For example, imagine a student attending a lecture. If the student is frequently distracted by notifications and directing cognitive resources towards a text message conversation</w:t>
      </w:r>
      <w:del w:id="195" w:author="Nicholas Harp" w:date="2019-10-28T10:21:00Z">
        <w:r w:rsidDel="00285CB2">
          <w:delText xml:space="preserve"> or computer applications</w:delText>
        </w:r>
      </w:del>
      <w:r>
        <w:t xml:space="preserve">, then the student’s ability to understand and remember the lecture </w:t>
      </w:r>
      <w:ins w:id="196" w:author="Maital Neta" w:date="2019-10-14T13:26:00Z">
        <w:r w:rsidR="002D0958">
          <w:t xml:space="preserve">material </w:t>
        </w:r>
      </w:ins>
      <w:r>
        <w:t>will likely suffer.</w:t>
      </w:r>
      <w:ins w:id="197" w:author="Nicholas Harp" w:date="2019-10-25T15:13:00Z">
        <w:r w:rsidR="006E4AE6">
          <w:t xml:space="preserve"> </w:t>
        </w:r>
      </w:ins>
      <w:ins w:id="198" w:author="Nicholas Harp" w:date="2019-10-28T10:34:00Z">
        <w:r w:rsidR="004E39F9">
          <w:t>Directing cognitive resources</w:t>
        </w:r>
      </w:ins>
      <w:ins w:id="199" w:author="Nicholas Harp" w:date="2019-10-28T10:23:00Z">
        <w:r w:rsidR="00285CB2">
          <w:t xml:space="preserve"> between</w:t>
        </w:r>
      </w:ins>
      <w:ins w:id="200" w:author="Nicholas Harp" w:date="2019-10-28T10:09:00Z">
        <w:r w:rsidR="00FA5AA4">
          <w:t xml:space="preserve"> </w:t>
        </w:r>
      </w:ins>
      <w:ins w:id="201" w:author="Nicholas Harp" w:date="2019-10-28T10:23:00Z">
        <w:r w:rsidR="00285CB2">
          <w:t xml:space="preserve">different </w:t>
        </w:r>
      </w:ins>
      <w:ins w:id="202" w:author="Nicholas Harp" w:date="2019-10-28T10:09:00Z">
        <w:r w:rsidR="00FA5AA4">
          <w:t xml:space="preserve">tasks </w:t>
        </w:r>
      </w:ins>
      <w:ins w:id="203" w:author="Nicholas Harp" w:date="2019-10-28T10:36:00Z">
        <w:r w:rsidR="004E39F9">
          <w:t xml:space="preserve">in this manner </w:t>
        </w:r>
      </w:ins>
      <w:ins w:id="204" w:author="Nicholas Harp" w:date="2019-10-28T10:09:00Z">
        <w:r w:rsidR="00FA5AA4">
          <w:t>taxes</w:t>
        </w:r>
      </w:ins>
      <w:ins w:id="205" w:author="Nicholas Harp" w:date="2019-10-28T07:02:00Z">
        <w:r w:rsidR="00E550C4">
          <w:t xml:space="preserve"> </w:t>
        </w:r>
      </w:ins>
      <w:ins w:id="206" w:author="Nicholas Harp" w:date="2019-10-28T14:54:00Z">
        <w:r w:rsidR="001B3916">
          <w:t>an</w:t>
        </w:r>
      </w:ins>
      <w:ins w:id="207" w:author="Nicholas Harp" w:date="2019-10-28T10:34:00Z">
        <w:r w:rsidR="004E39F9">
          <w:t xml:space="preserve"> </w:t>
        </w:r>
      </w:ins>
      <w:ins w:id="208" w:author="Nicholas Harp" w:date="2019-10-28T13:39:00Z">
        <w:r w:rsidR="0002268A">
          <w:t xml:space="preserve">already </w:t>
        </w:r>
      </w:ins>
      <w:ins w:id="209" w:author="Nicholas Harp" w:date="2019-10-28T07:02:00Z">
        <w:r w:rsidR="00E550C4" w:rsidRPr="00EA7C05">
          <w:t xml:space="preserve">limited pool of </w:t>
        </w:r>
      </w:ins>
      <w:ins w:id="210" w:author="Nicholas Harp" w:date="2019-10-28T13:45:00Z">
        <w:r w:rsidR="00CB43C6" w:rsidRPr="00EA7C05">
          <w:t>cognitive</w:t>
        </w:r>
      </w:ins>
      <w:ins w:id="211" w:author="Nicholas Harp" w:date="2019-10-28T10:34:00Z">
        <w:r w:rsidR="004E39F9">
          <w:t xml:space="preserve"> resources</w:t>
        </w:r>
      </w:ins>
      <w:ins w:id="212" w:author="Nicholas Harp" w:date="2019-10-25T15:14:00Z">
        <w:r w:rsidR="009A6AAC">
          <w:t xml:space="preserve"> (</w:t>
        </w:r>
      </w:ins>
      <w:ins w:id="213" w:author="Nicholas Harp" w:date="2019-10-28T16:27:00Z">
        <w:r w:rsidR="00B91786">
          <w:t xml:space="preserve">Baumeister &amp; Heatherton, 1996; </w:t>
        </w:r>
      </w:ins>
      <w:ins w:id="214" w:author="Nicholas Harp" w:date="2019-10-28T16:09:00Z">
        <w:r w:rsidR="00D74781">
          <w:t>Kahneman, 1973</w:t>
        </w:r>
      </w:ins>
      <w:ins w:id="215" w:author="Nicholas Harp" w:date="2019-10-28T13:39:00Z">
        <w:r w:rsidR="0002268A" w:rsidRPr="00EA7C05">
          <w:t>)</w:t>
        </w:r>
        <w:r w:rsidR="0002268A" w:rsidRPr="00EA7C05">
          <w:rPr>
            <w:rPrChange w:id="216" w:author="Nicholas Harp" w:date="2019-10-28T16:21:00Z">
              <w:rPr>
                <w:strike/>
              </w:rPr>
            </w:rPrChange>
          </w:rPr>
          <w:t>.</w:t>
        </w:r>
      </w:ins>
      <w:ins w:id="217" w:author="Nicholas Harp" w:date="2019-10-28T10:36:00Z">
        <w:r w:rsidR="004E39F9">
          <w:t xml:space="preserve"> </w:t>
        </w:r>
      </w:ins>
      <w:del w:id="218" w:author="Nicholas Harp" w:date="2019-10-25T12:41:00Z">
        <w:r w:rsidDel="00B73252">
          <w:delText xml:space="preserve"> </w:delText>
        </w:r>
      </w:del>
      <w:r>
        <w:t xml:space="preserve">Indeed, cognitive resource </w:t>
      </w:r>
      <w:commentRangeStart w:id="219"/>
      <w:commentRangeStart w:id="220"/>
      <w:r>
        <w:t xml:space="preserve">competition </w:t>
      </w:r>
      <w:commentRangeEnd w:id="219"/>
      <w:r w:rsidR="002D0958">
        <w:rPr>
          <w:rStyle w:val="CommentReference"/>
          <w:rFonts w:asciiTheme="minorHAnsi" w:hAnsiTheme="minorHAnsi"/>
        </w:rPr>
        <w:commentReference w:id="219"/>
      </w:r>
      <w:commentRangeEnd w:id="220"/>
      <w:r w:rsidR="00CB43C6">
        <w:rPr>
          <w:rStyle w:val="CommentReference"/>
          <w:rFonts w:asciiTheme="minorHAnsi" w:hAnsiTheme="minorHAnsi"/>
        </w:rPr>
        <w:commentReference w:id="220"/>
      </w:r>
      <w:r>
        <w:t>leads to a phenomenon known as cognitive load, which negatively impacts executive processes (</w:t>
      </w:r>
      <w:proofErr w:type="spellStart"/>
      <w:r>
        <w:t>Lavie</w:t>
      </w:r>
      <w:proofErr w:type="spellEnd"/>
      <w:r>
        <w:t xml:space="preserve">, Hirst, </w:t>
      </w:r>
      <w:proofErr w:type="spellStart"/>
      <w:r>
        <w:t>Fockert</w:t>
      </w:r>
      <w:proofErr w:type="spellEnd"/>
      <w:r>
        <w:t xml:space="preserve">, &amp; Viding, 2004; Murphy, </w:t>
      </w:r>
      <w:proofErr w:type="spellStart"/>
      <w:r>
        <w:t>Groeger</w:t>
      </w:r>
      <w:proofErr w:type="spellEnd"/>
      <w:r>
        <w:t xml:space="preserve">, &amp; Greene, 2016). High levels of cognitive load alter performance on </w:t>
      </w:r>
      <w:del w:id="221" w:author="Nicholas Harp" w:date="2019-10-28T09:36:00Z">
        <w:r w:rsidDel="00CE3723">
          <w:delText>a variety of</w:delText>
        </w:r>
      </w:del>
      <w:ins w:id="222" w:author="Nicholas Harp" w:date="2019-10-28T16:18:00Z">
        <w:r w:rsidR="00EA7C05">
          <w:t>cognitively demanding</w:t>
        </w:r>
      </w:ins>
      <w:r>
        <w:t xml:space="preserve"> </w:t>
      </w:r>
      <w:commentRangeStart w:id="223"/>
      <w:r>
        <w:t>tasks</w:t>
      </w:r>
      <w:commentRangeEnd w:id="223"/>
      <w:del w:id="224" w:author="Nicholas Harp" w:date="2019-10-28T09:36:00Z">
        <w:r w:rsidR="002D0958" w:rsidDel="00CE3723">
          <w:rPr>
            <w:rStyle w:val="CommentReference"/>
            <w:rFonts w:asciiTheme="minorHAnsi" w:hAnsiTheme="minorHAnsi"/>
          </w:rPr>
          <w:commentReference w:id="223"/>
        </w:r>
      </w:del>
      <w:r>
        <w:t>, including those in both cognitive and emotional domains (</w:t>
      </w:r>
      <w:proofErr w:type="spellStart"/>
      <w:r>
        <w:t>Jiaping</w:t>
      </w:r>
      <w:proofErr w:type="spellEnd"/>
      <w:r>
        <w:t xml:space="preserve"> et al., 2017; </w:t>
      </w:r>
      <w:proofErr w:type="spellStart"/>
      <w:r>
        <w:t>Kron</w:t>
      </w:r>
      <w:proofErr w:type="spellEnd"/>
      <w:r>
        <w:t xml:space="preserve">, </w:t>
      </w:r>
      <w:proofErr w:type="spellStart"/>
      <w:r>
        <w:t>Schul</w:t>
      </w:r>
      <w:proofErr w:type="spellEnd"/>
      <w:r>
        <w:t xml:space="preserve">, Cohen, &amp; </w:t>
      </w:r>
      <w:proofErr w:type="spellStart"/>
      <w:r>
        <w:t>Hassin</w:t>
      </w:r>
      <w:proofErr w:type="spellEnd"/>
      <w:r>
        <w:t xml:space="preserve">, 2010; </w:t>
      </w:r>
      <w:proofErr w:type="spellStart"/>
      <w:r>
        <w:t>Nagamatsu</w:t>
      </w:r>
      <w:proofErr w:type="spellEnd"/>
      <w:r>
        <w:t xml:space="preserve"> et al., 2011; </w:t>
      </w:r>
      <w:proofErr w:type="spellStart"/>
      <w:r>
        <w:t>Pontari</w:t>
      </w:r>
      <w:proofErr w:type="spellEnd"/>
      <w:r>
        <w:t xml:space="preserve"> &amp; </w:t>
      </w:r>
      <w:proofErr w:type="spellStart"/>
      <w:r>
        <w:t>Schlenker</w:t>
      </w:r>
      <w:proofErr w:type="spellEnd"/>
      <w:r>
        <w:t>, 2000; Thomas, Donohue-Porter, &amp; Stein Fishbein, 2017</w:t>
      </w:r>
      <w:ins w:id="225" w:author="Nicholas Harp" w:date="2019-10-28T14:10:00Z">
        <w:r w:rsidR="0037699D">
          <w:t>; Mather &amp; Knight, 2005; Knight et al., 2007</w:t>
        </w:r>
      </w:ins>
      <w:r>
        <w:t xml:space="preserve">). </w:t>
      </w:r>
      <w:ins w:id="226" w:author="Nicholas Harp" w:date="2019-10-25T12:33:00Z">
        <w:r w:rsidR="00B63492">
          <w:t xml:space="preserve">For instance, </w:t>
        </w:r>
      </w:ins>
      <w:ins w:id="227" w:author="Nicholas Harp" w:date="2019-10-25T12:36:00Z">
        <w:r w:rsidR="00B63492">
          <w:t xml:space="preserve">individuals show </w:t>
        </w:r>
      </w:ins>
      <w:ins w:id="228" w:author="Nicholas Harp" w:date="2019-10-28T15:31:00Z">
        <w:r w:rsidR="00FF15C2">
          <w:t>larger</w:t>
        </w:r>
      </w:ins>
      <w:ins w:id="229" w:author="Nicholas Harp" w:date="2019-10-25T12:36:00Z">
        <w:r w:rsidR="00B63492">
          <w:t xml:space="preserve"> </w:t>
        </w:r>
      </w:ins>
      <w:ins w:id="230" w:author="Nicholas Harp" w:date="2019-10-28T14:11:00Z">
        <w:r w:rsidR="0037699D">
          <w:t xml:space="preserve">neural </w:t>
        </w:r>
      </w:ins>
      <w:ins w:id="231" w:author="Nicholas Harp" w:date="2019-10-28T15:31:00Z">
        <w:r w:rsidR="00FF15C2">
          <w:t>responses</w:t>
        </w:r>
      </w:ins>
      <w:ins w:id="232" w:author="Nicholas Harp" w:date="2019-10-28T14:11:00Z">
        <w:r w:rsidR="0037699D">
          <w:t xml:space="preserve"> </w:t>
        </w:r>
      </w:ins>
      <w:ins w:id="233" w:author="Nicholas Harp" w:date="2019-10-25T12:37:00Z">
        <w:r w:rsidR="00B63492">
          <w:t>to others’ pain under high cognitive load (</w:t>
        </w:r>
        <w:proofErr w:type="spellStart"/>
        <w:r w:rsidR="00B63492">
          <w:t>Jiaping</w:t>
        </w:r>
        <w:proofErr w:type="spellEnd"/>
        <w:r w:rsidR="00B63492">
          <w:t xml:space="preserve"> et al., 2017)</w:t>
        </w:r>
      </w:ins>
      <w:ins w:id="234" w:author="Nicholas Harp" w:date="2019-10-28T10:29:00Z">
        <w:r w:rsidR="004E39F9">
          <w:t xml:space="preserve">, perhaps a sign of </w:t>
        </w:r>
      </w:ins>
      <w:ins w:id="235" w:author="Nicholas Harp" w:date="2019-10-28T10:38:00Z">
        <w:r w:rsidR="004E39F9">
          <w:t xml:space="preserve">emotion </w:t>
        </w:r>
      </w:ins>
      <w:ins w:id="236" w:author="Nicholas Harp" w:date="2019-10-28T10:29:00Z">
        <w:r w:rsidR="004E39F9">
          <w:t>dysregulation</w:t>
        </w:r>
      </w:ins>
      <w:ins w:id="237" w:author="Nicholas Harp" w:date="2019-10-25T12:37:00Z">
        <w:r w:rsidR="00B63492">
          <w:t xml:space="preserve">.  </w:t>
        </w:r>
      </w:ins>
      <w:ins w:id="238" w:author="Nicholas Harp" w:date="2019-10-25T12:46:00Z">
        <w:r w:rsidR="00B73252">
          <w:t xml:space="preserve">Other work </w:t>
        </w:r>
      </w:ins>
      <w:ins w:id="239" w:author="Nicholas Harp" w:date="2019-10-25T12:47:00Z">
        <w:r w:rsidR="00B73252">
          <w:t xml:space="preserve">demonstrated the </w:t>
        </w:r>
      </w:ins>
      <w:ins w:id="240" w:author="Nicholas Harp" w:date="2019-10-28T14:48:00Z">
        <w:r w:rsidR="000A0E84">
          <w:t xml:space="preserve">negative </w:t>
        </w:r>
      </w:ins>
      <w:ins w:id="241" w:author="Nicholas Harp" w:date="2019-10-25T12:47:00Z">
        <w:r w:rsidR="00B73252">
          <w:t>effects of cognitive loa</w:t>
        </w:r>
      </w:ins>
      <w:ins w:id="242" w:author="Nicholas Harp" w:date="2019-10-28T10:39:00Z">
        <w:r w:rsidR="00222302">
          <w:t xml:space="preserve">d on </w:t>
        </w:r>
      </w:ins>
      <w:ins w:id="243" w:author="Nicholas Harp" w:date="2019-10-28T14:08:00Z">
        <w:r w:rsidR="00EE5B07">
          <w:t>affective bias in older adults, showing that cognitively demanding</w:t>
        </w:r>
      </w:ins>
      <w:ins w:id="244" w:author="Nicholas Harp" w:date="2019-10-28T14:09:00Z">
        <w:r w:rsidR="00EE5B07">
          <w:t xml:space="preserve"> tasks</w:t>
        </w:r>
        <w:r w:rsidR="0037699D">
          <w:t xml:space="preserve"> (e.g., </w:t>
        </w:r>
      </w:ins>
      <w:ins w:id="245" w:author="Nicholas Harp" w:date="2019-10-28T14:10:00Z">
        <w:r w:rsidR="0037699D">
          <w:t>distraction during memory encoding</w:t>
        </w:r>
      </w:ins>
      <w:ins w:id="246" w:author="Nicholas Harp" w:date="2019-10-28T14:09:00Z">
        <w:r w:rsidR="0037699D">
          <w:t xml:space="preserve">) reduce age-related positivity bias (Mather &amp; Knight, 2005; Knight et al., 2007). </w:t>
        </w:r>
      </w:ins>
    </w:p>
    <w:p w14:paraId="11B3766A" w14:textId="4DBD7760" w:rsidR="00D30C7B" w:rsidRPr="001B3916" w:rsidRDefault="005B7BEC" w:rsidP="00D30C7B">
      <w:pPr>
        <w:pStyle w:val="FirstParagraph"/>
        <w:rPr>
          <w:strike/>
          <w:rPrChange w:id="247" w:author="Nicholas Harp" w:date="2019-10-28T14:53:00Z">
            <w:rPr/>
          </w:rPrChange>
        </w:rPr>
      </w:pPr>
      <w:commentRangeStart w:id="248"/>
      <w:commentRangeStart w:id="249"/>
      <w:ins w:id="250" w:author="Maital Neta" w:date="2019-10-14T13:29:00Z">
        <w:r w:rsidRPr="001B3916">
          <w:rPr>
            <w:strike/>
            <w:rPrChange w:id="251" w:author="Nicholas Harp" w:date="2019-10-28T14:53:00Z">
              <w:rPr/>
            </w:rPrChange>
          </w:rPr>
          <w:t xml:space="preserve">One typical method for assessing </w:t>
        </w:r>
      </w:ins>
      <w:ins w:id="252" w:author="Maital Neta" w:date="2019-10-14T13:30:00Z">
        <w:r w:rsidRPr="001B3916">
          <w:rPr>
            <w:strike/>
            <w:rPrChange w:id="253" w:author="Nicholas Harp" w:date="2019-10-28T14:53:00Z">
              <w:rPr/>
            </w:rPrChange>
          </w:rPr>
          <w:t>the impact of cognitive load is throu</w:t>
        </w:r>
      </w:ins>
      <w:ins w:id="254" w:author="Nicholas Harp" w:date="2019-10-25T18:07:00Z">
        <w:r w:rsidR="00BB07C2" w:rsidRPr="001B3916">
          <w:rPr>
            <w:strike/>
            <w:rPrChange w:id="255" w:author="Nicholas Harp" w:date="2019-10-28T14:53:00Z">
              <w:rPr/>
            </w:rPrChange>
          </w:rPr>
          <w:t>gh manipulation of</w:t>
        </w:r>
      </w:ins>
      <w:ins w:id="256" w:author="Maital Neta" w:date="2019-10-14T13:30:00Z">
        <w:del w:id="257" w:author="Nicholas Harp" w:date="2019-10-25T18:07:00Z">
          <w:r w:rsidRPr="001B3916" w:rsidDel="00BB07C2">
            <w:rPr>
              <w:strike/>
              <w:rPrChange w:id="258" w:author="Nicholas Harp" w:date="2019-10-28T14:53:00Z">
                <w:rPr/>
              </w:rPrChange>
            </w:rPr>
            <w:delText>gh…</w:delText>
          </w:r>
        </w:del>
        <w:r w:rsidRPr="001B3916">
          <w:rPr>
            <w:strike/>
            <w:rPrChange w:id="259" w:author="Nicholas Harp" w:date="2019-10-28T14:53:00Z">
              <w:rPr/>
            </w:rPrChange>
          </w:rPr>
          <w:t xml:space="preserve"> </w:t>
        </w:r>
      </w:ins>
      <w:commentRangeEnd w:id="248"/>
      <w:ins w:id="260" w:author="Maital Neta" w:date="2019-10-14T13:31:00Z">
        <w:r w:rsidRPr="001B3916">
          <w:rPr>
            <w:rStyle w:val="CommentReference"/>
            <w:rFonts w:asciiTheme="minorHAnsi" w:hAnsiTheme="minorHAnsi"/>
            <w:strike/>
            <w:rPrChange w:id="261" w:author="Nicholas Harp" w:date="2019-10-28T14:53:00Z">
              <w:rPr>
                <w:rStyle w:val="CommentReference"/>
                <w:rFonts w:asciiTheme="minorHAnsi" w:hAnsiTheme="minorHAnsi"/>
              </w:rPr>
            </w:rPrChange>
          </w:rPr>
          <w:commentReference w:id="248"/>
        </w:r>
      </w:ins>
      <w:ins w:id="262" w:author="Nicholas Harp" w:date="2019-10-25T18:07:00Z">
        <w:r w:rsidR="00BB07C2" w:rsidRPr="001B3916">
          <w:rPr>
            <w:strike/>
            <w:rPrChange w:id="263" w:author="Nicholas Harp" w:date="2019-10-28T14:53:00Z">
              <w:rPr/>
            </w:rPrChange>
          </w:rPr>
          <w:t>w</w:t>
        </w:r>
      </w:ins>
      <w:del w:id="264" w:author="Nicholas Harp" w:date="2019-10-25T18:07:00Z">
        <w:r w:rsidR="00D30C7B" w:rsidRPr="001B3916" w:rsidDel="00BB07C2">
          <w:rPr>
            <w:strike/>
            <w:rPrChange w:id="265" w:author="Nicholas Harp" w:date="2019-10-28T14:53:00Z">
              <w:rPr/>
            </w:rPrChange>
          </w:rPr>
          <w:delText>W</w:delText>
        </w:r>
      </w:del>
      <w:r w:rsidR="00D30C7B" w:rsidRPr="001B3916">
        <w:rPr>
          <w:strike/>
          <w:rPrChange w:id="266" w:author="Nicholas Harp" w:date="2019-10-28T14:53:00Z">
            <w:rPr/>
          </w:rPrChange>
        </w:rPr>
        <w:t xml:space="preserve">orking memory </w:t>
      </w:r>
      <w:del w:id="267" w:author="Nicholas Harp" w:date="2019-10-25T18:07:00Z">
        <w:r w:rsidR="00D30C7B" w:rsidRPr="001B3916" w:rsidDel="00BB07C2">
          <w:rPr>
            <w:strike/>
            <w:rPrChange w:id="268" w:author="Nicholas Harp" w:date="2019-10-28T14:53:00Z">
              <w:rPr/>
            </w:rPrChange>
          </w:rPr>
          <w:delText>tasks</w:delText>
        </w:r>
      </w:del>
      <w:ins w:id="269" w:author="Nicholas Harp" w:date="2019-10-25T18:07:00Z">
        <w:r w:rsidR="00BB07C2" w:rsidRPr="001B3916">
          <w:rPr>
            <w:strike/>
            <w:rPrChange w:id="270" w:author="Nicholas Harp" w:date="2019-10-28T14:53:00Z">
              <w:rPr/>
            </w:rPrChange>
          </w:rPr>
          <w:t xml:space="preserve">demands. These tasks, </w:t>
        </w:r>
      </w:ins>
      <w:del w:id="271" w:author="Nicholas Harp" w:date="2019-10-25T18:07:00Z">
        <w:r w:rsidR="00D30C7B" w:rsidRPr="001B3916" w:rsidDel="00BB07C2">
          <w:rPr>
            <w:strike/>
            <w:rPrChange w:id="272" w:author="Nicholas Harp" w:date="2019-10-28T14:53:00Z">
              <w:rPr/>
            </w:rPrChange>
          </w:rPr>
          <w:delText xml:space="preserve">, </w:delText>
        </w:r>
      </w:del>
      <w:r w:rsidR="00D30C7B" w:rsidRPr="001B3916">
        <w:rPr>
          <w:strike/>
          <w:rPrChange w:id="273" w:author="Nicholas Harp" w:date="2019-10-28T14:53:00Z">
            <w:rPr/>
          </w:rPrChange>
        </w:rPr>
        <w:t xml:space="preserve">which require participants to maintain some stimulus representation in working memory, are often used for testing cognitive load effects (e.g., Burnham, 2010; </w:t>
      </w:r>
      <w:proofErr w:type="spellStart"/>
      <w:r w:rsidR="00D30C7B" w:rsidRPr="001B3916">
        <w:rPr>
          <w:strike/>
          <w:rPrChange w:id="274" w:author="Nicholas Harp" w:date="2019-10-28T14:53:00Z">
            <w:rPr/>
          </w:rPrChange>
        </w:rPr>
        <w:t>Lavie</w:t>
      </w:r>
      <w:proofErr w:type="spellEnd"/>
      <w:r w:rsidR="00D30C7B" w:rsidRPr="001B3916">
        <w:rPr>
          <w:strike/>
          <w:rPrChange w:id="275" w:author="Nicholas Harp" w:date="2019-10-28T14:53:00Z">
            <w:rPr/>
          </w:rPrChange>
        </w:rPr>
        <w:t xml:space="preserve"> &amp; De </w:t>
      </w:r>
      <w:proofErr w:type="spellStart"/>
      <w:r w:rsidR="00D30C7B" w:rsidRPr="001B3916">
        <w:rPr>
          <w:strike/>
          <w:rPrChange w:id="276" w:author="Nicholas Harp" w:date="2019-10-28T14:53:00Z">
            <w:rPr/>
          </w:rPrChange>
        </w:rPr>
        <w:t>Fockert</w:t>
      </w:r>
      <w:proofErr w:type="spellEnd"/>
      <w:r w:rsidR="00D30C7B" w:rsidRPr="001B3916">
        <w:rPr>
          <w:strike/>
          <w:rPrChange w:id="277" w:author="Nicholas Harp" w:date="2019-10-28T14:53:00Z">
            <w:rPr/>
          </w:rPrChange>
        </w:rPr>
        <w:t>, 2005; or see Murphy et al., 2016 for a review).</w:t>
      </w:r>
      <w:ins w:id="278" w:author="Nicholas Harp" w:date="2019-10-25T18:08:00Z">
        <w:r w:rsidR="00BB07C2" w:rsidRPr="001B3916">
          <w:rPr>
            <w:strike/>
            <w:rPrChange w:id="279" w:author="Nicholas Harp" w:date="2019-10-28T14:53:00Z">
              <w:rPr/>
            </w:rPrChange>
          </w:rPr>
          <w:t xml:space="preserve"> </w:t>
        </w:r>
      </w:ins>
      <w:ins w:id="280" w:author="Nicholas Harp" w:date="2019-10-25T18:09:00Z">
        <w:r w:rsidR="00BB07C2" w:rsidRPr="001B3916">
          <w:rPr>
            <w:strike/>
            <w:rPrChange w:id="281" w:author="Nicholas Harp" w:date="2019-10-28T14:53:00Z">
              <w:rPr/>
            </w:rPrChange>
          </w:rPr>
          <w:t>Notably, working memory capacity is a strong predictor of multitasking performance (</w:t>
        </w:r>
        <w:proofErr w:type="spellStart"/>
        <w:r w:rsidR="00BB07C2" w:rsidRPr="001B3916">
          <w:rPr>
            <w:strike/>
            <w:rPrChange w:id="282" w:author="Nicholas Harp" w:date="2019-10-28T14:53:00Z">
              <w:rPr/>
            </w:rPrChange>
          </w:rPr>
          <w:t>Konig</w:t>
        </w:r>
        <w:proofErr w:type="spellEnd"/>
        <w:r w:rsidR="00BB07C2" w:rsidRPr="001B3916">
          <w:rPr>
            <w:strike/>
            <w:rPrChange w:id="283" w:author="Nicholas Harp" w:date="2019-10-28T14:53:00Z">
              <w:rPr/>
            </w:rPrChange>
          </w:rPr>
          <w:t xml:space="preserve">, Buhner, &amp; </w:t>
        </w:r>
        <w:proofErr w:type="spellStart"/>
        <w:r w:rsidR="00BB07C2" w:rsidRPr="001B3916">
          <w:rPr>
            <w:strike/>
            <w:rPrChange w:id="284" w:author="Nicholas Harp" w:date="2019-10-28T14:53:00Z">
              <w:rPr/>
            </w:rPrChange>
          </w:rPr>
          <w:t>Murling</w:t>
        </w:r>
        <w:proofErr w:type="spellEnd"/>
        <w:r w:rsidR="00BB07C2" w:rsidRPr="001B3916">
          <w:rPr>
            <w:strike/>
            <w:rPrChange w:id="285" w:author="Nicholas Harp" w:date="2019-10-28T14:53:00Z">
              <w:rPr/>
            </w:rPrChange>
          </w:rPr>
          <w:t>, 2005)</w:t>
        </w:r>
      </w:ins>
      <w:ins w:id="286" w:author="Nicholas Harp" w:date="2019-10-28T13:42:00Z">
        <w:r w:rsidR="00CB43C6" w:rsidRPr="001B3916">
          <w:rPr>
            <w:strike/>
            <w:rPrChange w:id="287" w:author="Nicholas Harp" w:date="2019-10-28T14:53:00Z">
              <w:rPr/>
            </w:rPrChange>
          </w:rPr>
          <w:t>,</w:t>
        </w:r>
      </w:ins>
      <w:ins w:id="288" w:author="Nicholas Harp" w:date="2019-10-28T10:30:00Z">
        <w:r w:rsidR="004E39F9" w:rsidRPr="001B3916">
          <w:rPr>
            <w:strike/>
            <w:rPrChange w:id="289" w:author="Nicholas Harp" w:date="2019-10-28T14:53:00Z">
              <w:rPr/>
            </w:rPrChange>
          </w:rPr>
          <w:t xml:space="preserve"> and </w:t>
        </w:r>
      </w:ins>
      <w:ins w:id="290" w:author="Nicholas Harp" w:date="2019-10-28T13:42:00Z">
        <w:r w:rsidR="00CB43C6" w:rsidRPr="001B3916">
          <w:rPr>
            <w:strike/>
            <w:rPrChange w:id="291" w:author="Nicholas Harp" w:date="2019-10-28T14:53:00Z">
              <w:rPr/>
            </w:rPrChange>
          </w:rPr>
          <w:t xml:space="preserve">task-switching performance is </w:t>
        </w:r>
      </w:ins>
      <w:ins w:id="292" w:author="Nicholas Harp" w:date="2019-10-28T14:12:00Z">
        <w:r w:rsidR="0037699D" w:rsidRPr="001B3916">
          <w:rPr>
            <w:strike/>
            <w:rPrChange w:id="293" w:author="Nicholas Harp" w:date="2019-10-28T14:53:00Z">
              <w:rPr/>
            </w:rPrChange>
          </w:rPr>
          <w:t>associated</w:t>
        </w:r>
      </w:ins>
      <w:ins w:id="294" w:author="Nicholas Harp" w:date="2019-10-28T13:42:00Z">
        <w:r w:rsidR="00CB43C6" w:rsidRPr="001B3916">
          <w:rPr>
            <w:strike/>
            <w:rPrChange w:id="295" w:author="Nicholas Harp" w:date="2019-10-28T14:53:00Z">
              <w:rPr/>
            </w:rPrChange>
          </w:rPr>
          <w:t xml:space="preserve"> </w:t>
        </w:r>
      </w:ins>
      <w:ins w:id="296" w:author="Nicholas Harp" w:date="2019-10-28T14:12:00Z">
        <w:r w:rsidR="0037699D" w:rsidRPr="001B3916">
          <w:rPr>
            <w:strike/>
            <w:rPrChange w:id="297" w:author="Nicholas Harp" w:date="2019-10-28T14:53:00Z">
              <w:rPr/>
            </w:rPrChange>
          </w:rPr>
          <w:t>with</w:t>
        </w:r>
      </w:ins>
      <w:ins w:id="298" w:author="Nicholas Harp" w:date="2019-10-28T13:42:00Z">
        <w:r w:rsidR="00CB43C6" w:rsidRPr="001B3916">
          <w:rPr>
            <w:strike/>
            <w:rPrChange w:id="299" w:author="Nicholas Harp" w:date="2019-10-28T14:53:00Z">
              <w:rPr/>
            </w:rPrChange>
          </w:rPr>
          <w:t xml:space="preserve"> working memory costs (</w:t>
        </w:r>
      </w:ins>
      <w:proofErr w:type="spellStart"/>
      <w:ins w:id="300" w:author="Nicholas Harp" w:date="2019-10-28T13:43:00Z">
        <w:r w:rsidR="00CB43C6" w:rsidRPr="001B3916">
          <w:rPr>
            <w:strike/>
            <w:rPrChange w:id="301" w:author="Nicholas Harp" w:date="2019-10-28T14:53:00Z">
              <w:rPr/>
            </w:rPrChange>
          </w:rPr>
          <w:t>Liefooghe</w:t>
        </w:r>
        <w:proofErr w:type="spellEnd"/>
        <w:r w:rsidR="00CB43C6" w:rsidRPr="001B3916">
          <w:rPr>
            <w:strike/>
            <w:rPrChange w:id="302" w:author="Nicholas Harp" w:date="2019-10-28T14:53:00Z">
              <w:rPr/>
            </w:rPrChange>
          </w:rPr>
          <w:t xml:space="preserve">, </w:t>
        </w:r>
        <w:proofErr w:type="spellStart"/>
        <w:r w:rsidR="00CB43C6" w:rsidRPr="001B3916">
          <w:rPr>
            <w:strike/>
            <w:rPrChange w:id="303" w:author="Nicholas Harp" w:date="2019-10-28T14:53:00Z">
              <w:rPr/>
            </w:rPrChange>
          </w:rPr>
          <w:t>Barrouillet</w:t>
        </w:r>
        <w:proofErr w:type="spellEnd"/>
        <w:r w:rsidR="00CB43C6" w:rsidRPr="001B3916">
          <w:rPr>
            <w:strike/>
            <w:rPrChange w:id="304" w:author="Nicholas Harp" w:date="2019-10-28T14:53:00Z">
              <w:rPr/>
            </w:rPrChange>
          </w:rPr>
          <w:t xml:space="preserve">, </w:t>
        </w:r>
        <w:proofErr w:type="spellStart"/>
        <w:r w:rsidR="00CB43C6" w:rsidRPr="001B3916">
          <w:rPr>
            <w:strike/>
            <w:rPrChange w:id="305" w:author="Nicholas Harp" w:date="2019-10-28T14:53:00Z">
              <w:rPr/>
            </w:rPrChange>
          </w:rPr>
          <w:t>Vandierendonck</w:t>
        </w:r>
        <w:proofErr w:type="spellEnd"/>
        <w:r w:rsidR="00CB43C6" w:rsidRPr="001B3916">
          <w:rPr>
            <w:strike/>
            <w:rPrChange w:id="306" w:author="Nicholas Harp" w:date="2019-10-28T14:53:00Z">
              <w:rPr/>
            </w:rPrChange>
          </w:rPr>
          <w:t>, &amp; Camos</w:t>
        </w:r>
      </w:ins>
      <w:ins w:id="307" w:author="Nicholas Harp" w:date="2019-10-28T13:44:00Z">
        <w:r w:rsidR="00CB43C6" w:rsidRPr="001B3916">
          <w:rPr>
            <w:strike/>
            <w:rPrChange w:id="308" w:author="Nicholas Harp" w:date="2019-10-28T14:53:00Z">
              <w:rPr/>
            </w:rPrChange>
          </w:rPr>
          <w:t xml:space="preserve">, </w:t>
        </w:r>
      </w:ins>
      <w:ins w:id="309" w:author="Nicholas Harp" w:date="2019-10-28T13:43:00Z">
        <w:r w:rsidR="00CB43C6" w:rsidRPr="001B3916">
          <w:rPr>
            <w:strike/>
            <w:rPrChange w:id="310" w:author="Nicholas Harp" w:date="2019-10-28T14:53:00Z">
              <w:rPr/>
            </w:rPrChange>
          </w:rPr>
          <w:t>2008</w:t>
        </w:r>
      </w:ins>
      <w:ins w:id="311" w:author="Nicholas Harp" w:date="2019-10-28T13:42:00Z">
        <w:r w:rsidR="00CB43C6" w:rsidRPr="001B3916">
          <w:rPr>
            <w:strike/>
            <w:rPrChange w:id="312" w:author="Nicholas Harp" w:date="2019-10-28T14:53:00Z">
              <w:rPr/>
            </w:rPrChange>
          </w:rPr>
          <w:t>)</w:t>
        </w:r>
      </w:ins>
      <w:ins w:id="313" w:author="Nicholas Harp" w:date="2019-10-28T13:49:00Z">
        <w:r w:rsidR="00CB43C6" w:rsidRPr="001B3916">
          <w:rPr>
            <w:strike/>
            <w:rPrChange w:id="314" w:author="Nicholas Harp" w:date="2019-10-28T14:53:00Z">
              <w:rPr/>
            </w:rPrChange>
          </w:rPr>
          <w:t xml:space="preserve">. Other work has linked </w:t>
        </w:r>
      </w:ins>
      <w:ins w:id="315" w:author="Nicholas Harp" w:date="2019-10-28T14:12:00Z">
        <w:r w:rsidR="0037699D" w:rsidRPr="001B3916">
          <w:rPr>
            <w:strike/>
            <w:rPrChange w:id="316" w:author="Nicholas Harp" w:date="2019-10-28T14:53:00Z">
              <w:rPr/>
            </w:rPrChange>
          </w:rPr>
          <w:t xml:space="preserve">larger </w:t>
        </w:r>
      </w:ins>
      <w:ins w:id="317" w:author="Nicholas Harp" w:date="2019-10-28T13:49:00Z">
        <w:r w:rsidR="00CB43C6" w:rsidRPr="001B3916">
          <w:rPr>
            <w:strike/>
            <w:rPrChange w:id="318" w:author="Nicholas Harp" w:date="2019-10-28T14:53:00Z">
              <w:rPr/>
            </w:rPrChange>
          </w:rPr>
          <w:t xml:space="preserve">working </w:t>
        </w:r>
        <w:r w:rsidR="00CB43C6" w:rsidRPr="001B3916">
          <w:rPr>
            <w:strike/>
            <w:rPrChange w:id="319" w:author="Nicholas Harp" w:date="2019-10-28T14:53:00Z">
              <w:rPr/>
            </w:rPrChange>
          </w:rPr>
          <w:lastRenderedPageBreak/>
          <w:t xml:space="preserve">memory capacity with </w:t>
        </w:r>
      </w:ins>
      <w:ins w:id="320" w:author="Nicholas Harp" w:date="2019-10-28T14:12:00Z">
        <w:r w:rsidR="0037699D" w:rsidRPr="001B3916">
          <w:rPr>
            <w:strike/>
            <w:rPrChange w:id="321" w:author="Nicholas Harp" w:date="2019-10-28T14:53:00Z">
              <w:rPr/>
            </w:rPrChange>
          </w:rPr>
          <w:t xml:space="preserve">enhanced </w:t>
        </w:r>
      </w:ins>
      <w:ins w:id="322" w:author="Nicholas Harp" w:date="2019-10-28T13:49:00Z">
        <w:r w:rsidR="00CB43C6" w:rsidRPr="001B3916">
          <w:rPr>
            <w:strike/>
            <w:rPrChange w:id="323" w:author="Nicholas Harp" w:date="2019-10-28T14:53:00Z">
              <w:rPr/>
            </w:rPrChange>
          </w:rPr>
          <w:t>emotion re</w:t>
        </w:r>
      </w:ins>
      <w:ins w:id="324" w:author="Nicholas Harp" w:date="2019-10-28T13:50:00Z">
        <w:r w:rsidR="00CB43C6" w:rsidRPr="001B3916">
          <w:rPr>
            <w:strike/>
            <w:rPrChange w:id="325" w:author="Nicholas Harp" w:date="2019-10-28T14:53:00Z">
              <w:rPr/>
            </w:rPrChange>
          </w:rPr>
          <w:t>gulation ability (Schmeichel, 20XX). Taken together, th</w:t>
        </w:r>
      </w:ins>
      <w:ins w:id="326" w:author="Nicholas Harp" w:date="2019-10-28T14:12:00Z">
        <w:r w:rsidR="0037699D" w:rsidRPr="001B3916">
          <w:rPr>
            <w:strike/>
            <w:rPrChange w:id="327" w:author="Nicholas Harp" w:date="2019-10-28T14:53:00Z">
              <w:rPr/>
            </w:rPrChange>
          </w:rPr>
          <w:t>e</w:t>
        </w:r>
      </w:ins>
      <w:ins w:id="328" w:author="Nicholas Harp" w:date="2019-10-28T13:50:00Z">
        <w:r w:rsidR="00CB43C6" w:rsidRPr="001B3916">
          <w:rPr>
            <w:strike/>
            <w:rPrChange w:id="329" w:author="Nicholas Harp" w:date="2019-10-28T14:53:00Z">
              <w:rPr/>
            </w:rPrChange>
          </w:rPr>
          <w:t>s</w:t>
        </w:r>
      </w:ins>
      <w:ins w:id="330" w:author="Nicholas Harp" w:date="2019-10-28T14:12:00Z">
        <w:r w:rsidR="0037699D" w:rsidRPr="001B3916">
          <w:rPr>
            <w:strike/>
            <w:rPrChange w:id="331" w:author="Nicholas Harp" w:date="2019-10-28T14:53:00Z">
              <w:rPr/>
            </w:rPrChange>
          </w:rPr>
          <w:t>e</w:t>
        </w:r>
      </w:ins>
      <w:ins w:id="332" w:author="Nicholas Harp" w:date="2019-10-28T13:44:00Z">
        <w:r w:rsidR="00CB43C6" w:rsidRPr="001B3916">
          <w:rPr>
            <w:strike/>
            <w:rPrChange w:id="333" w:author="Nicholas Harp" w:date="2019-10-28T14:53:00Z">
              <w:rPr/>
            </w:rPrChange>
          </w:rPr>
          <w:t xml:space="preserve"> </w:t>
        </w:r>
      </w:ins>
      <w:ins w:id="334" w:author="Nicholas Harp" w:date="2019-10-28T14:12:00Z">
        <w:r w:rsidR="0037699D" w:rsidRPr="001B3916">
          <w:rPr>
            <w:strike/>
            <w:rPrChange w:id="335" w:author="Nicholas Harp" w:date="2019-10-28T14:53:00Z">
              <w:rPr/>
            </w:rPrChange>
          </w:rPr>
          <w:t xml:space="preserve">results </w:t>
        </w:r>
      </w:ins>
      <w:ins w:id="336" w:author="Nicholas Harp" w:date="2019-10-28T13:50:00Z">
        <w:r w:rsidR="00CB43C6" w:rsidRPr="001B3916">
          <w:rPr>
            <w:strike/>
            <w:rPrChange w:id="337" w:author="Nicholas Harp" w:date="2019-10-28T14:53:00Z">
              <w:rPr/>
            </w:rPrChange>
          </w:rPr>
          <w:t>suggest</w:t>
        </w:r>
      </w:ins>
      <w:ins w:id="338" w:author="Nicholas Harp" w:date="2019-10-25T18:09:00Z">
        <w:r w:rsidR="00BB07C2" w:rsidRPr="001B3916">
          <w:rPr>
            <w:strike/>
            <w:rPrChange w:id="339" w:author="Nicholas Harp" w:date="2019-10-28T14:53:00Z">
              <w:rPr/>
            </w:rPrChange>
          </w:rPr>
          <w:t xml:space="preserve"> that </w:t>
        </w:r>
      </w:ins>
      <w:ins w:id="340" w:author="Nicholas Harp" w:date="2019-10-28T13:50:00Z">
        <w:r w:rsidR="00CB43C6" w:rsidRPr="001B3916">
          <w:rPr>
            <w:strike/>
            <w:rPrChange w:id="341" w:author="Nicholas Harp" w:date="2019-10-28T14:53:00Z">
              <w:rPr/>
            </w:rPrChange>
          </w:rPr>
          <w:t xml:space="preserve">working memory </w:t>
        </w:r>
      </w:ins>
      <w:ins w:id="342" w:author="Nicholas Harp" w:date="2019-10-25T18:09:00Z">
        <w:r w:rsidR="00BB07C2" w:rsidRPr="001B3916">
          <w:rPr>
            <w:strike/>
            <w:rPrChange w:id="343" w:author="Nicholas Harp" w:date="2019-10-28T14:53:00Z">
              <w:rPr/>
            </w:rPrChange>
          </w:rPr>
          <w:t xml:space="preserve">may be one of the underlying resources necessary </w:t>
        </w:r>
        <w:r w:rsidR="00BB07C2" w:rsidRPr="001B3916">
          <w:rPr>
            <w:strike/>
            <w:highlight w:val="yellow"/>
            <w:rPrChange w:id="344" w:author="Nicholas Harp" w:date="2019-10-28T14:53:00Z">
              <w:rPr/>
            </w:rPrChange>
          </w:rPr>
          <w:t>successf</w:t>
        </w:r>
      </w:ins>
      <w:ins w:id="345" w:author="Nicholas Harp" w:date="2019-10-28T10:31:00Z">
        <w:r w:rsidR="004E39F9" w:rsidRPr="001B3916">
          <w:rPr>
            <w:strike/>
            <w:highlight w:val="yellow"/>
            <w:rPrChange w:id="346" w:author="Nicholas Harp" w:date="2019-10-28T14:53:00Z">
              <w:rPr/>
            </w:rPrChange>
          </w:rPr>
          <w:t xml:space="preserve">ul </w:t>
        </w:r>
      </w:ins>
      <w:ins w:id="347" w:author="Nicholas Harp" w:date="2019-10-28T13:50:00Z">
        <w:r w:rsidR="00CB43C6" w:rsidRPr="001B3916">
          <w:rPr>
            <w:strike/>
            <w:highlight w:val="yellow"/>
            <w:rPrChange w:id="348" w:author="Nicholas Harp" w:date="2019-10-28T14:53:00Z">
              <w:rPr/>
            </w:rPrChange>
          </w:rPr>
          <w:t>achievement of goal-relevant behavior</w:t>
        </w:r>
        <w:r w:rsidR="00CB43C6" w:rsidRPr="001B3916">
          <w:rPr>
            <w:strike/>
            <w:rPrChange w:id="349" w:author="Nicholas Harp" w:date="2019-10-28T14:53:00Z">
              <w:rPr/>
            </w:rPrChange>
          </w:rPr>
          <w:t xml:space="preserve"> under cognitive load</w:t>
        </w:r>
      </w:ins>
      <w:ins w:id="350" w:author="Nicholas Harp" w:date="2019-10-25T18:09:00Z">
        <w:r w:rsidR="00BB07C2" w:rsidRPr="001B3916">
          <w:rPr>
            <w:strike/>
            <w:rPrChange w:id="351" w:author="Nicholas Harp" w:date="2019-10-28T14:53:00Z">
              <w:rPr/>
            </w:rPrChange>
          </w:rPr>
          <w:t>.</w:t>
        </w:r>
      </w:ins>
      <w:commentRangeEnd w:id="249"/>
      <w:ins w:id="352" w:author="Nicholas Harp" w:date="2019-10-28T14:53:00Z">
        <w:r w:rsidR="001B3916">
          <w:rPr>
            <w:rStyle w:val="CommentReference"/>
            <w:rFonts w:asciiTheme="minorHAnsi" w:hAnsiTheme="minorHAnsi"/>
          </w:rPr>
          <w:commentReference w:id="249"/>
        </w:r>
      </w:ins>
    </w:p>
    <w:p w14:paraId="2CD28212" w14:textId="3F1F0EAA" w:rsidR="00D30C7B" w:rsidRDefault="003776C9" w:rsidP="00D30C7B">
      <w:pPr>
        <w:pStyle w:val="BodyText"/>
      </w:pPr>
      <w:ins w:id="353" w:author="Nicholas Harp" w:date="2019-10-28T16:41:00Z">
        <w:r>
          <w:t>Indeed, c</w:t>
        </w:r>
      </w:ins>
      <w:commentRangeStart w:id="354"/>
      <w:del w:id="355" w:author="Nicholas Harp" w:date="2019-10-28T16:41:00Z">
        <w:r w:rsidR="00D30C7B" w:rsidDel="003776C9">
          <w:delText>The c</w:delText>
        </w:r>
      </w:del>
      <w:r w:rsidR="00D30C7B">
        <w:t>ognitive</w:t>
      </w:r>
      <w:ins w:id="356" w:author="Nicholas Harp" w:date="2019-10-28T16:36:00Z">
        <w:r w:rsidR="008D44FD">
          <w:t>ly</w:t>
        </w:r>
      </w:ins>
      <w:r w:rsidR="00D30C7B">
        <w:t xml:space="preserve"> demand</w:t>
      </w:r>
      <w:ins w:id="357" w:author="Nicholas Harp" w:date="2019-10-28T16:36:00Z">
        <w:r w:rsidR="008D44FD">
          <w:t>ing tasks</w:t>
        </w:r>
      </w:ins>
      <w:del w:id="358" w:author="Nicholas Harp" w:date="2019-10-28T16:36:00Z">
        <w:r w:rsidR="00D30C7B" w:rsidDel="008D44FD">
          <w:delText>s</w:delText>
        </w:r>
      </w:del>
      <w:r w:rsidR="00D30C7B">
        <w:t xml:space="preserve"> </w:t>
      </w:r>
      <w:del w:id="359" w:author="Nicholas Harp" w:date="2019-10-28T16:36:00Z">
        <w:r w:rsidR="00D30C7B" w:rsidDel="008D44FD">
          <w:delText xml:space="preserve">of active working memory maintenance </w:delText>
        </w:r>
      </w:del>
      <w:r w:rsidR="00D30C7B">
        <w:t>often interact with concurrent affective processes (e.g., face categorization, subjective emotional experience), perhaps as a result of a shared resource pool for these processes</w:t>
      </w:r>
      <w:ins w:id="360" w:author="Nicholas Harp" w:date="2019-10-25T12:35:00Z">
        <w:r w:rsidR="00B63492">
          <w:t xml:space="preserve"> </w:t>
        </w:r>
      </w:ins>
      <w:ins w:id="361" w:author="Nicholas Harp" w:date="2019-10-25T12:36:00Z">
        <w:r w:rsidR="00B63492">
          <w:t>(</w:t>
        </w:r>
      </w:ins>
      <w:ins w:id="362" w:author="Nicholas Harp" w:date="2019-10-25T12:35:00Z">
        <w:r w:rsidR="00B63492">
          <w:t>Ahmed, 2018</w:t>
        </w:r>
      </w:ins>
      <w:ins w:id="363" w:author="Nicholas Harp" w:date="2019-10-25T12:36:00Z">
        <w:r w:rsidR="00B63492">
          <w:t>, Blair et al., 2007</w:t>
        </w:r>
      </w:ins>
      <w:ins w:id="364" w:author="Nicholas Harp" w:date="2019-10-28T09:30:00Z">
        <w:r w:rsidR="00CE3723">
          <w:t xml:space="preserve">; </w:t>
        </w:r>
        <w:proofErr w:type="spellStart"/>
        <w:r w:rsidR="00CE3723">
          <w:t>Muraven</w:t>
        </w:r>
        <w:proofErr w:type="spellEnd"/>
        <w:r w:rsidR="00CE3723">
          <w:t>, Tice, &amp; Baumeister, 1998</w:t>
        </w:r>
      </w:ins>
      <w:ins w:id="365" w:author="Nicholas Harp" w:date="2019-10-28T14:13:00Z">
        <w:r w:rsidR="0037699D">
          <w:t xml:space="preserve">; </w:t>
        </w:r>
      </w:ins>
      <w:ins w:id="366" w:author="Nicholas Harp" w:date="2019-10-28T14:15:00Z">
        <w:r w:rsidR="0037699D">
          <w:t>Mather &amp; Knight, 2005; Knight et al., 2007</w:t>
        </w:r>
      </w:ins>
      <w:ins w:id="367" w:author="Nicholas Harp" w:date="2019-10-25T12:35:00Z">
        <w:r w:rsidR="00B63492">
          <w:t>)</w:t>
        </w:r>
      </w:ins>
      <w:r w:rsidR="00D30C7B">
        <w:t xml:space="preserve">. </w:t>
      </w:r>
      <w:commentRangeEnd w:id="354"/>
      <w:r w:rsidR="005B7BEC">
        <w:rPr>
          <w:rStyle w:val="CommentReference"/>
          <w:rFonts w:asciiTheme="minorHAnsi" w:hAnsiTheme="minorHAnsi"/>
        </w:rPr>
        <w:commentReference w:id="354"/>
      </w:r>
      <w:r w:rsidR="00D30C7B">
        <w:t xml:space="preserve">For instance, Ahmed (2018) showed that performance on a facial expression categorization task suffers when participants are under high cognitive load. Other work has linked cognitive load to changes in emotional responses (Blair et al., 2007; Van </w:t>
      </w:r>
      <w:proofErr w:type="spellStart"/>
      <w:r w:rsidR="00D30C7B">
        <w:t>Dillen</w:t>
      </w:r>
      <w:proofErr w:type="spellEnd"/>
      <w:r w:rsidR="00D30C7B">
        <w:t xml:space="preserve">, </w:t>
      </w:r>
      <w:proofErr w:type="spellStart"/>
      <w:r w:rsidR="00D30C7B">
        <w:t>Heslenfeld</w:t>
      </w:r>
      <w:proofErr w:type="spellEnd"/>
      <w:r w:rsidR="00D30C7B">
        <w:t xml:space="preserve">, &amp; </w:t>
      </w:r>
      <w:proofErr w:type="spellStart"/>
      <w:r w:rsidR="00D30C7B">
        <w:t>Koole</w:t>
      </w:r>
      <w:proofErr w:type="spellEnd"/>
      <w:r w:rsidR="00D30C7B">
        <w:t xml:space="preserve">, 2009). For example, higher loads during a working memory task reduce subjective emotional experience, as well as amygdala activity (Van </w:t>
      </w:r>
      <w:proofErr w:type="spellStart"/>
      <w:r w:rsidR="00D30C7B">
        <w:t>Dillen</w:t>
      </w:r>
      <w:proofErr w:type="spellEnd"/>
      <w:r w:rsidR="00D30C7B">
        <w:t xml:space="preserve"> et al., 2009). </w:t>
      </w:r>
      <w:commentRangeStart w:id="368"/>
      <w:r w:rsidR="00D30C7B">
        <w:t xml:space="preserve">Other neuroimaging work has shown that </w:t>
      </w:r>
      <w:del w:id="369" w:author="Nicholas Harp" w:date="2019-10-28T14:22:00Z">
        <w:r w:rsidR="00D30C7B" w:rsidDel="00F40519">
          <w:delText xml:space="preserve">Stroop interference effects were exaggerated during trials temporally surrounded by emotional stimuli, while </w:delText>
        </w:r>
      </w:del>
      <w:r w:rsidR="00D30C7B">
        <w:t xml:space="preserve">emotional responses in the brain (i.e., amygdala and inferior frontal gyrus activation) were lower during trials with </w:t>
      </w:r>
      <w:del w:id="370" w:author="Nicholas Harp" w:date="2019-10-28T14:16:00Z">
        <w:r w:rsidR="00D30C7B" w:rsidDel="00783100">
          <w:delText>Stroop task</w:delText>
        </w:r>
      </w:del>
      <w:ins w:id="371" w:author="Nicholas Harp" w:date="2019-10-28T14:16:00Z">
        <w:r w:rsidR="00783100">
          <w:t>cognitive</w:t>
        </w:r>
      </w:ins>
      <w:r w:rsidR="00D30C7B">
        <w:t xml:space="preserve"> demands compared to trials with no concurrent task demands (Blair et al., 2007). </w:t>
      </w:r>
      <w:commentRangeEnd w:id="368"/>
      <w:r w:rsidR="005B7BEC">
        <w:rPr>
          <w:rStyle w:val="CommentReference"/>
          <w:rFonts w:asciiTheme="minorHAnsi" w:hAnsiTheme="minorHAnsi"/>
        </w:rPr>
        <w:commentReference w:id="368"/>
      </w:r>
      <w:ins w:id="372" w:author="Nicholas Harp" w:date="2019-10-28T14:50:00Z">
        <w:r w:rsidR="00FC446F">
          <w:t xml:space="preserve">This </w:t>
        </w:r>
      </w:ins>
      <w:ins w:id="373" w:author="Nicholas Harp" w:date="2019-10-28T14:22:00Z">
        <w:r w:rsidR="00F40519">
          <w:t>study</w:t>
        </w:r>
      </w:ins>
      <w:ins w:id="374" w:author="Nicholas Harp" w:date="2019-10-28T14:50:00Z">
        <w:r w:rsidR="00FC446F">
          <w:t xml:space="preserve"> also</w:t>
        </w:r>
      </w:ins>
      <w:ins w:id="375" w:author="Nicholas Harp" w:date="2019-10-28T14:22:00Z">
        <w:r w:rsidR="00F40519">
          <w:t xml:space="preserve"> showed evidence that </w:t>
        </w:r>
      </w:ins>
      <w:ins w:id="376" w:author="Nicholas Harp" w:date="2019-10-28T14:23:00Z">
        <w:r w:rsidR="00F40519">
          <w:t>behavioral performance of a cognitively d</w:t>
        </w:r>
      </w:ins>
      <w:ins w:id="377" w:author="Nicholas Harp" w:date="2019-10-28T14:24:00Z">
        <w:r w:rsidR="00F40519">
          <w:t>emanding task (i.e., Stroop task) suffer</w:t>
        </w:r>
      </w:ins>
      <w:ins w:id="378" w:author="Nicholas Harp" w:date="2019-10-28T14:51:00Z">
        <w:r w:rsidR="00FC446F">
          <w:t>s</w:t>
        </w:r>
      </w:ins>
      <w:ins w:id="379" w:author="Nicholas Harp" w:date="2019-10-28T14:24:00Z">
        <w:r w:rsidR="00F40519">
          <w:t xml:space="preserve"> during </w:t>
        </w:r>
      </w:ins>
      <w:ins w:id="380" w:author="Nicholas Harp" w:date="2019-10-28T14:22:00Z">
        <w:r w:rsidR="00F40519">
          <w:t>trials with emotional</w:t>
        </w:r>
      </w:ins>
      <w:ins w:id="381" w:author="Nicholas Harp" w:date="2019-10-28T14:24:00Z">
        <w:r w:rsidR="00F40519">
          <w:t xml:space="preserve">, </w:t>
        </w:r>
        <w:commentRangeStart w:id="382"/>
        <w:r w:rsidR="00F40519">
          <w:t>rather than neutral</w:t>
        </w:r>
      </w:ins>
      <w:commentRangeEnd w:id="382"/>
      <w:ins w:id="383" w:author="Nicholas Harp" w:date="2019-10-28T15:32:00Z">
        <w:r w:rsidR="003F7902">
          <w:rPr>
            <w:rStyle w:val="CommentReference"/>
            <w:rFonts w:asciiTheme="minorHAnsi" w:hAnsiTheme="minorHAnsi"/>
          </w:rPr>
          <w:commentReference w:id="382"/>
        </w:r>
      </w:ins>
      <w:ins w:id="384" w:author="Nicholas Harp" w:date="2019-10-28T14:24:00Z">
        <w:r w:rsidR="00F40519">
          <w:t>, distractors</w:t>
        </w:r>
      </w:ins>
      <w:ins w:id="385" w:author="Nicholas Harp" w:date="2019-10-28T14:23:00Z">
        <w:r w:rsidR="00F40519">
          <w:t xml:space="preserve">. </w:t>
        </w:r>
      </w:ins>
      <w:r w:rsidR="00D30C7B">
        <w:t xml:space="preserve">Other work highlights the importance of cognitive load task characteristics on a </w:t>
      </w:r>
      <w:commentRangeStart w:id="386"/>
      <w:del w:id="387" w:author="Nicholas Harp" w:date="2019-10-28T14:25:00Z">
        <w:r w:rsidR="00D30C7B" w:rsidDel="00F40519">
          <w:delText xml:space="preserve">syllogistic </w:delText>
        </w:r>
      </w:del>
      <w:ins w:id="388" w:author="Nicholas Harp" w:date="2019-10-28T14:25:00Z">
        <w:r w:rsidR="00F40519">
          <w:t xml:space="preserve">logical </w:t>
        </w:r>
      </w:ins>
      <w:r w:rsidR="00D30C7B">
        <w:t>reasoning task</w:t>
      </w:r>
      <w:ins w:id="389" w:author="Nicholas Harp" w:date="2019-10-28T14:25:00Z">
        <w:r w:rsidR="00F40519">
          <w:t>, in which participants ass</w:t>
        </w:r>
      </w:ins>
      <w:ins w:id="390" w:author="Nicholas Harp" w:date="2019-10-28T14:26:00Z">
        <w:r w:rsidR="00F40519">
          <w:t>essed the logic of a conclusion given some provided premises. The authors</w:t>
        </w:r>
      </w:ins>
      <w:del w:id="391" w:author="Nicholas Harp" w:date="2019-10-28T14:26:00Z">
        <w:r w:rsidR="00D30C7B" w:rsidDel="00F40519">
          <w:delText>,</w:delText>
        </w:r>
      </w:del>
      <w:r w:rsidR="00D30C7B">
        <w:t xml:space="preserve"> demonstrat</w:t>
      </w:r>
      <w:ins w:id="392" w:author="Nicholas Harp" w:date="2019-10-28T14:27:00Z">
        <w:r w:rsidR="00F40519">
          <w:t>ed</w:t>
        </w:r>
      </w:ins>
      <w:del w:id="393" w:author="Nicholas Harp" w:date="2019-10-28T14:27:00Z">
        <w:r w:rsidR="00D30C7B" w:rsidDel="00F40519">
          <w:delText>ing</w:delText>
        </w:r>
      </w:del>
      <w:r w:rsidR="00D30C7B">
        <w:t xml:space="preserve"> that participants perform worse on tasks with emotional, rather than neutral, </w:t>
      </w:r>
      <w:commentRangeEnd w:id="386"/>
      <w:r w:rsidR="005B7BEC">
        <w:rPr>
          <w:rStyle w:val="CommentReference"/>
          <w:rFonts w:asciiTheme="minorHAnsi" w:hAnsiTheme="minorHAnsi"/>
        </w:rPr>
        <w:commentReference w:id="386"/>
      </w:r>
      <w:r w:rsidR="00D30C7B">
        <w:t>content when under high cognitive load (</w:t>
      </w:r>
      <w:proofErr w:type="spellStart"/>
      <w:r w:rsidR="00D30C7B">
        <w:t>Trémolière</w:t>
      </w:r>
      <w:proofErr w:type="spellEnd"/>
      <w:r w:rsidR="00D30C7B">
        <w:t>, Gagnon, &amp; Blanchette, 2016). Together, these effects suggest an overlap between cognitive demands and emotional processes, with high cognitive demands interfering with typical emotion processing.</w:t>
      </w:r>
    </w:p>
    <w:p w14:paraId="22D4C3E8" w14:textId="4BB84DCD" w:rsidR="00D30C7B" w:rsidRDefault="00D30C7B" w:rsidP="00D30C7B">
      <w:pPr>
        <w:pStyle w:val="BodyText"/>
      </w:pPr>
      <w:r>
        <w:lastRenderedPageBreak/>
        <w:t xml:space="preserve">Previous work has tested the effects of cognitive load on valence bias to assess both subjective ratings of surprise and the underlying cognitive-motor dynamics of the ratings via </w:t>
      </w:r>
      <w:proofErr w:type="spellStart"/>
      <w:r>
        <w:t>mousetracking</w:t>
      </w:r>
      <w:proofErr w:type="spellEnd"/>
      <w:r>
        <w:t xml:space="preserve">. While there was no effect of load on subjective interpretations of surprised expressions, participants did show altered </w:t>
      </w:r>
      <w:del w:id="394" w:author="Maital Neta" w:date="2019-10-14T13:37:00Z">
        <w:r w:rsidDel="005B7BEC">
          <w:delText xml:space="preserve">mouse </w:delText>
        </w:r>
      </w:del>
      <w:ins w:id="395" w:author="Maital Neta" w:date="2019-10-14T13:37:00Z">
        <w:r w:rsidR="005B7BEC">
          <w:t xml:space="preserve">response (computer mouse) </w:t>
        </w:r>
      </w:ins>
      <w:r>
        <w:t>trajectories, such that mouse movements were less drawn towards the</w:t>
      </w:r>
      <w:ins w:id="396" w:author="Nicholas Harp" w:date="2019-10-28T15:33:00Z">
        <w:r w:rsidR="003F7902">
          <w:t>ir</w:t>
        </w:r>
      </w:ins>
      <w:r>
        <w:t xml:space="preserve"> </w:t>
      </w:r>
      <w:ins w:id="397" w:author="Maital Neta" w:date="2019-10-14T13:37:00Z">
        <w:del w:id="398" w:author="Nicholas Harp" w:date="2019-10-28T14:30:00Z">
          <w:r w:rsidR="005B7BEC" w:rsidDel="00083EDB">
            <w:delText>competing?</w:delText>
          </w:r>
        </w:del>
      </w:ins>
      <w:ins w:id="399" w:author="Nicholas Harp" w:date="2019-10-28T14:30:00Z">
        <w:r w:rsidR="00083EDB">
          <w:t>modal</w:t>
        </w:r>
      </w:ins>
      <w:ins w:id="400" w:author="Maital Neta" w:date="2019-10-14T13:37:00Z">
        <w:r w:rsidR="005B7BEC">
          <w:t xml:space="preserve"> </w:t>
        </w:r>
      </w:ins>
      <w:r>
        <w:t>response option (i.e., positive or negative) in line with one’s bias (</w:t>
      </w:r>
      <w:proofErr w:type="spellStart"/>
      <w:r>
        <w:t>Mattek</w:t>
      </w:r>
      <w:proofErr w:type="spellEnd"/>
      <w:r>
        <w:t xml:space="preserve">, Whalen, Berkowitz, &amp; Freeman, 2016).  </w:t>
      </w:r>
      <w:ins w:id="401" w:author="Maital Neta" w:date="2019-10-14T13:38:00Z">
        <w:del w:id="402" w:author="Nicholas Harp" w:date="2019-10-28T14:34:00Z">
          <w:r w:rsidR="005B7BEC" w:rsidDel="002169AF">
            <w:delText>In other words</w:delText>
          </w:r>
        </w:del>
      </w:ins>
      <w:ins w:id="403" w:author="Nicholas Harp" w:date="2019-10-28T14:34:00Z">
        <w:r w:rsidR="002169AF">
          <w:t>That is</w:t>
        </w:r>
      </w:ins>
      <w:ins w:id="404" w:author="Maital Neta" w:date="2019-10-14T13:38:00Z">
        <w:r w:rsidR="005B7BEC">
          <w:t xml:space="preserve">, </w:t>
        </w:r>
        <w:del w:id="405" w:author="Nicholas Harp" w:date="2019-10-28T14:30:00Z">
          <w:r w:rsidR="005B7BEC" w:rsidDel="002169AF">
            <w:delText>(WHAT DOES THIS MEAN?)</w:delText>
          </w:r>
        </w:del>
      </w:ins>
      <w:ins w:id="406" w:author="Nicholas Harp" w:date="2019-10-28T14:30:00Z">
        <w:r w:rsidR="002169AF">
          <w:t xml:space="preserve">the </w:t>
        </w:r>
      </w:ins>
      <w:ins w:id="407" w:author="Nicholas Harp" w:date="2019-10-28T14:31:00Z">
        <w:r w:rsidR="002169AF">
          <w:t xml:space="preserve">cognitive load did not interfere with the </w:t>
        </w:r>
      </w:ins>
      <w:ins w:id="408" w:author="Nicholas Harp" w:date="2019-10-28T14:30:00Z">
        <w:r w:rsidR="002169AF">
          <w:t>tendency</w:t>
        </w:r>
      </w:ins>
      <w:ins w:id="409" w:author="Nicholas Harp" w:date="2019-10-28T14:31:00Z">
        <w:r w:rsidR="002169AF">
          <w:t xml:space="preserve"> to </w:t>
        </w:r>
      </w:ins>
      <w:ins w:id="410" w:author="Nicholas Harp" w:date="2019-10-28T14:32:00Z">
        <w:r w:rsidR="002169AF">
          <w:t xml:space="preserve">interpret surprised expressions as positive or negative, but instead interfered with the </w:t>
        </w:r>
      </w:ins>
      <w:ins w:id="411" w:author="Nicholas Harp" w:date="2019-10-28T14:33:00Z">
        <w:r w:rsidR="002169AF">
          <w:t xml:space="preserve">cognitive-motor dynamics of </w:t>
        </w:r>
        <w:r w:rsidR="002169AF">
          <w:rPr>
            <w:i/>
            <w:iCs/>
          </w:rPr>
          <w:t xml:space="preserve">how </w:t>
        </w:r>
        <w:r w:rsidR="002169AF">
          <w:t>one arrived at a response</w:t>
        </w:r>
      </w:ins>
      <w:ins w:id="412" w:author="Maital Neta" w:date="2019-10-14T13:38:00Z">
        <w:r w:rsidR="005B7BEC">
          <w:t>. However, given the initial negativity hypothesis, one might have predicted that</w:t>
        </w:r>
        <w:del w:id="413" w:author="Nicholas Harp" w:date="2019-10-28T14:33:00Z">
          <w:r w:rsidR="005B7BEC" w:rsidDel="002169AF">
            <w:delText>… XX</w:delText>
          </w:r>
        </w:del>
      </w:ins>
      <w:ins w:id="414" w:author="Nicholas Harp" w:date="2019-10-28T14:33:00Z">
        <w:r w:rsidR="002169AF">
          <w:t xml:space="preserve"> </w:t>
        </w:r>
      </w:ins>
      <w:ins w:id="415" w:author="Nicholas Harp" w:date="2019-10-28T14:38:00Z">
        <w:r w:rsidR="002169AF">
          <w:t xml:space="preserve">a </w:t>
        </w:r>
      </w:ins>
      <w:ins w:id="416" w:author="Nicholas Harp" w:date="2019-10-28T14:33:00Z">
        <w:r w:rsidR="002169AF">
          <w:t>cognitive load</w:t>
        </w:r>
      </w:ins>
      <w:ins w:id="417" w:author="Nicholas Harp" w:date="2019-10-28T14:38:00Z">
        <w:r w:rsidR="002169AF">
          <w:t>, specifically one</w:t>
        </w:r>
      </w:ins>
      <w:ins w:id="418" w:author="Nicholas Harp" w:date="2019-10-28T14:33:00Z">
        <w:r w:rsidR="002169AF">
          <w:t xml:space="preserve"> </w:t>
        </w:r>
      </w:ins>
      <w:ins w:id="419" w:author="Nicholas Harp" w:date="2019-10-28T14:38:00Z">
        <w:r w:rsidR="002169AF">
          <w:t xml:space="preserve">which taxes the same resources used for emotion regulation, </w:t>
        </w:r>
      </w:ins>
      <w:ins w:id="420" w:author="Nicholas Harp" w:date="2019-10-28T14:33:00Z">
        <w:r w:rsidR="002169AF">
          <w:t>would lead to more negative interpretations of surprise</w:t>
        </w:r>
      </w:ins>
      <w:ins w:id="421" w:author="Maital Neta" w:date="2019-10-14T13:38:00Z">
        <w:r w:rsidR="005B7BEC">
          <w:t xml:space="preserve">. </w:t>
        </w:r>
      </w:ins>
      <w:r>
        <w:t xml:space="preserve">One potential explanation for the null effect of load on ratings is the domain-specificity of the cognitive load. </w:t>
      </w:r>
      <w:commentRangeStart w:id="422"/>
      <w:del w:id="423" w:author="Nicholas Harp" w:date="2019-10-28T14:34:00Z">
        <w:r w:rsidRPr="005B7BEC" w:rsidDel="002169AF">
          <w:rPr>
            <w:strike/>
            <w:rPrChange w:id="424" w:author="Maital Neta" w:date="2019-10-14T13:39:00Z">
              <w:rPr/>
            </w:rPrChange>
          </w:rPr>
          <w:delText>While there are some domain-general effects of cognitive load on emotional processing (Blair et al., 2007; Van Dillen et al., 2009), which helps explain the effects of load on mouse trajectories,</w:delText>
        </w:r>
        <w:r w:rsidDel="002169AF">
          <w:delText xml:space="preserve"> </w:delText>
        </w:r>
        <w:commentRangeEnd w:id="422"/>
        <w:r w:rsidR="005B7BEC" w:rsidDel="002169AF">
          <w:rPr>
            <w:rStyle w:val="CommentReference"/>
            <w:rFonts w:asciiTheme="minorHAnsi" w:hAnsiTheme="minorHAnsi"/>
          </w:rPr>
          <w:commentReference w:id="422"/>
        </w:r>
      </w:del>
      <w:ins w:id="425" w:author="Maital Neta" w:date="2019-10-14T13:40:00Z">
        <w:r w:rsidR="005B7BEC">
          <w:t xml:space="preserve">In other words, some research </w:t>
        </w:r>
      </w:ins>
      <w:commentRangeStart w:id="426"/>
      <w:del w:id="427" w:author="Maital Neta" w:date="2019-10-14T13:40:00Z">
        <w:r w:rsidDel="005B7BEC">
          <w:delText>other lines of work have</w:delText>
        </w:r>
      </w:del>
      <w:ins w:id="428" w:author="Maital Neta" w:date="2019-10-14T13:40:00Z">
        <w:r w:rsidR="005B7BEC">
          <w:t>has</w:t>
        </w:r>
      </w:ins>
      <w:r>
        <w:t xml:space="preserve"> shown</w:t>
      </w:r>
      <w:ins w:id="429" w:author="Nicholas Harp" w:date="2019-10-28T14:40:00Z">
        <w:r w:rsidR="002169AF">
          <w:t xml:space="preserve"> that </w:t>
        </w:r>
      </w:ins>
      <w:ins w:id="430" w:author="Nicholas Harp" w:date="2019-10-28T14:41:00Z">
        <w:r w:rsidR="00F56DC5">
          <w:t>one</w:t>
        </w:r>
      </w:ins>
      <w:ins w:id="431" w:author="Nicholas Harp" w:date="2019-10-28T14:40:00Z">
        <w:r w:rsidR="002169AF">
          <w:t xml:space="preserve"> </w:t>
        </w:r>
        <w:r w:rsidR="00F56DC5">
          <w:t>task</w:t>
        </w:r>
      </w:ins>
      <w:ins w:id="432" w:author="Nicholas Harp" w:date="2019-10-28T14:41:00Z">
        <w:r w:rsidR="00F56DC5">
          <w:t xml:space="preserve"> (i.e., Stroop task)</w:t>
        </w:r>
      </w:ins>
      <w:ins w:id="433" w:author="Nicholas Harp" w:date="2019-10-28T14:40:00Z">
        <w:r w:rsidR="00F56DC5">
          <w:t xml:space="preserve"> can recruit </w:t>
        </w:r>
      </w:ins>
      <w:ins w:id="434" w:author="Nicholas Harp" w:date="2019-10-28T14:41:00Z">
        <w:r w:rsidR="00F56DC5">
          <w:t>different brain regions depending upon the emotional properties of the task stimuli, highlighting the</w:t>
        </w:r>
      </w:ins>
      <w:r>
        <w:t xml:space="preserve"> dissociable processing of emotional and non-emotional </w:t>
      </w:r>
      <w:del w:id="435" w:author="Nicholas Harp" w:date="2019-10-28T14:41:00Z">
        <w:r w:rsidDel="00F56DC5">
          <w:delText xml:space="preserve">task </w:delText>
        </w:r>
      </w:del>
      <w:r>
        <w:t xml:space="preserve">stimuli </w:t>
      </w:r>
      <w:ins w:id="436" w:author="Nicholas Harp" w:date="2019-10-28T14:41:00Z">
        <w:r w:rsidR="00F56DC5">
          <w:t>within</w:t>
        </w:r>
      </w:ins>
      <w:ins w:id="437" w:author="Nicholas Harp" w:date="2019-10-28T15:34:00Z">
        <w:r w:rsidR="004417F3">
          <w:t xml:space="preserve"> similar</w:t>
        </w:r>
      </w:ins>
      <w:ins w:id="438" w:author="Nicholas Harp" w:date="2019-10-28T14:41:00Z">
        <w:r w:rsidR="00F56DC5">
          <w:t xml:space="preserve"> task</w:t>
        </w:r>
      </w:ins>
      <w:ins w:id="439" w:author="Nicholas Harp" w:date="2019-10-28T15:34:00Z">
        <w:r w:rsidR="004417F3">
          <w:t>s</w:t>
        </w:r>
      </w:ins>
      <w:ins w:id="440" w:author="Nicholas Harp" w:date="2019-10-28T14:42:00Z">
        <w:r w:rsidR="00F56DC5">
          <w:t xml:space="preserve"> </w:t>
        </w:r>
      </w:ins>
      <w:r>
        <w:t>(</w:t>
      </w:r>
      <w:proofErr w:type="spellStart"/>
      <w:r>
        <w:t>Egner</w:t>
      </w:r>
      <w:proofErr w:type="spellEnd"/>
      <w:r>
        <w:t xml:space="preserve">, </w:t>
      </w:r>
      <w:proofErr w:type="spellStart"/>
      <w:r>
        <w:t>Etkin</w:t>
      </w:r>
      <w:proofErr w:type="spellEnd"/>
      <w:r>
        <w:t xml:space="preserve">, Gale, &amp; Hirsch, 2008). </w:t>
      </w:r>
      <w:commentRangeEnd w:id="426"/>
      <w:r w:rsidR="005B7BEC">
        <w:rPr>
          <w:rStyle w:val="CommentReference"/>
          <w:rFonts w:asciiTheme="minorHAnsi" w:hAnsiTheme="minorHAnsi"/>
        </w:rPr>
        <w:commentReference w:id="426"/>
      </w:r>
      <w:r>
        <w:t xml:space="preserve">Critically, </w:t>
      </w:r>
      <w:proofErr w:type="spellStart"/>
      <w:r>
        <w:t>Mattek</w:t>
      </w:r>
      <w:proofErr w:type="spellEnd"/>
      <w:r>
        <w:t xml:space="preserve"> and colleagues (2016) used non-emotional stimuli (i.e., number sequence) in their manipulation of cognitive load during interpretations of surprised facial expressions. The cognitive demand required for maintaining emotional</w:t>
      </w:r>
      <w:ins w:id="441" w:author="Maital Neta" w:date="2019-10-14T13:42:00Z">
        <w:r w:rsidR="00536268">
          <w:t xml:space="preserve"> (but perhaps not non-emotional)</w:t>
        </w:r>
      </w:ins>
      <w:r>
        <w:t xml:space="preserve"> information in working memory may </w:t>
      </w:r>
      <w:ins w:id="442" w:author="Maital Neta" w:date="2019-10-14T13:42:00Z">
        <w:r w:rsidR="00536268">
          <w:t xml:space="preserve">be necessary for </w:t>
        </w:r>
      </w:ins>
      <w:r>
        <w:t>tax</w:t>
      </w:r>
      <w:ins w:id="443" w:author="Maital Neta" w:date="2019-10-14T13:42:00Z">
        <w:r w:rsidR="00536268">
          <w:t>ing</w:t>
        </w:r>
      </w:ins>
      <w:r>
        <w:t xml:space="preserve"> resources used for emotion regulation</w:t>
      </w:r>
      <w:del w:id="444" w:author="Maital Neta" w:date="2019-10-14T13:42:00Z">
        <w:r w:rsidDel="00536268">
          <w:delText xml:space="preserve"> more so than non-emotional information</w:delText>
        </w:r>
      </w:del>
      <w:r>
        <w:t xml:space="preserve">. </w:t>
      </w:r>
      <w:del w:id="445" w:author="Maital Neta" w:date="2019-10-14T13:42:00Z">
        <w:r w:rsidDel="00536268">
          <w:delText>Under the initial negativity framework, this would lead to more negative interpretations of surprise during cognitive load with emotional stimuli.</w:delText>
        </w:r>
      </w:del>
    </w:p>
    <w:p w14:paraId="576C6D2D" w14:textId="77777777" w:rsidR="00D30C7B" w:rsidRDefault="00D30C7B" w:rsidP="00D30C7B">
      <w:pPr>
        <w:pStyle w:val="Heading2"/>
      </w:pPr>
      <w:r>
        <w:t>The present study</w:t>
      </w:r>
    </w:p>
    <w:p w14:paraId="75A545A4" w14:textId="548B81F0" w:rsidR="00D30C7B" w:rsidRDefault="00D30C7B" w:rsidP="00D30C7B">
      <w:pPr>
        <w:pStyle w:val="FirstParagraph"/>
      </w:pPr>
      <w:r>
        <w:t>In the present study we test</w:t>
      </w:r>
      <w:ins w:id="446" w:author="Maital Neta" w:date="2019-10-14T13:43:00Z">
        <w:r w:rsidR="00536268">
          <w:t>ed</w:t>
        </w:r>
      </w:ins>
      <w:r>
        <w:t xml:space="preserve"> the effect</w:t>
      </w:r>
      <w:ins w:id="447" w:author="Maital Neta" w:date="2019-10-14T13:43:00Z">
        <w:r w:rsidR="00536268">
          <w:t xml:space="preserve"> </w:t>
        </w:r>
      </w:ins>
      <w:del w:id="448" w:author="Maital Neta" w:date="2019-10-14T13:43:00Z">
        <w:r w:rsidDel="00536268">
          <w:delText xml:space="preserve">s </w:delText>
        </w:r>
      </w:del>
      <w:r>
        <w:t xml:space="preserve">of </w:t>
      </w:r>
      <w:commentRangeStart w:id="449"/>
      <w:commentRangeStart w:id="450"/>
      <w:commentRangeStart w:id="451"/>
      <w:del w:id="452" w:author="Maital Neta" w:date="2019-10-14T13:43:00Z">
        <w:r w:rsidDel="00536268">
          <w:delText xml:space="preserve">both low and </w:delText>
        </w:r>
      </w:del>
      <w:r>
        <w:t xml:space="preserve">high </w:t>
      </w:r>
      <w:commentRangeEnd w:id="449"/>
      <w:r w:rsidR="00536268">
        <w:rPr>
          <w:rStyle w:val="CommentReference"/>
          <w:rFonts w:asciiTheme="minorHAnsi" w:hAnsiTheme="minorHAnsi"/>
        </w:rPr>
        <w:commentReference w:id="449"/>
      </w:r>
      <w:commentRangeEnd w:id="450"/>
      <w:r w:rsidR="00536268">
        <w:rPr>
          <w:rStyle w:val="CommentReference"/>
          <w:rFonts w:asciiTheme="minorHAnsi" w:hAnsiTheme="minorHAnsi"/>
        </w:rPr>
        <w:commentReference w:id="450"/>
      </w:r>
      <w:commentRangeEnd w:id="451"/>
      <w:r w:rsidR="00CF0C4C">
        <w:rPr>
          <w:rStyle w:val="CommentReference"/>
          <w:rFonts w:asciiTheme="minorHAnsi" w:hAnsiTheme="minorHAnsi"/>
        </w:rPr>
        <w:commentReference w:id="451"/>
      </w:r>
      <w:r>
        <w:t>cognitive load</w:t>
      </w:r>
      <w:commentRangeStart w:id="453"/>
      <w:ins w:id="454" w:author="Maital Neta" w:date="2019-10-14T13:44:00Z">
        <w:r w:rsidR="00536268">
          <w:t xml:space="preserve"> on valence bias, and directly compare the effects of load</w:t>
        </w:r>
      </w:ins>
      <w:r>
        <w:t xml:space="preserve"> </w:t>
      </w:r>
      <w:del w:id="455" w:author="Maital Neta" w:date="2019-10-14T13:43:00Z">
        <w:r w:rsidDel="00536268">
          <w:delText xml:space="preserve">across </w:delText>
        </w:r>
      </w:del>
      <w:ins w:id="456" w:author="Maital Neta" w:date="2019-10-14T13:43:00Z">
        <w:r w:rsidR="00536268">
          <w:t xml:space="preserve">that carries </w:t>
        </w:r>
      </w:ins>
      <w:r>
        <w:t xml:space="preserve">emotional </w:t>
      </w:r>
      <w:del w:id="457" w:author="Maital Neta" w:date="2019-10-14T13:44:00Z">
        <w:r w:rsidDel="00536268">
          <w:delText xml:space="preserve">and </w:delText>
        </w:r>
      </w:del>
      <w:ins w:id="458" w:author="Maital Neta" w:date="2019-10-14T13:44:00Z">
        <w:r w:rsidR="00536268">
          <w:t xml:space="preserve">versus </w:t>
        </w:r>
      </w:ins>
      <w:r>
        <w:t xml:space="preserve">non-emotional </w:t>
      </w:r>
      <w:del w:id="459" w:author="Maital Neta" w:date="2019-10-14T13:44:00Z">
        <w:r w:rsidDel="00536268">
          <w:delText>domains</w:delText>
        </w:r>
      </w:del>
      <w:ins w:id="460" w:author="Maital Neta" w:date="2019-10-14T13:44:00Z">
        <w:r w:rsidR="00536268">
          <w:t>properties</w:t>
        </w:r>
      </w:ins>
      <w:r>
        <w:t xml:space="preserve">. </w:t>
      </w:r>
      <w:commentRangeEnd w:id="453"/>
      <w:r w:rsidR="00536268">
        <w:rPr>
          <w:rStyle w:val="CommentReference"/>
          <w:rFonts w:asciiTheme="minorHAnsi" w:hAnsiTheme="minorHAnsi"/>
        </w:rPr>
        <w:commentReference w:id="453"/>
      </w:r>
      <w:ins w:id="461" w:author="Maital Neta" w:date="2019-10-14T13:46:00Z">
        <w:r w:rsidR="00536268">
          <w:t xml:space="preserve">First, </w:t>
        </w:r>
        <w:r w:rsidR="00536268">
          <w:lastRenderedPageBreak/>
          <w:t xml:space="preserve">we predict a null </w:t>
        </w:r>
      </w:ins>
      <w:ins w:id="462" w:author="Nicholas Harp" w:date="2019-10-28T15:36:00Z">
        <w:r w:rsidR="004417F3">
          <w:t xml:space="preserve">main </w:t>
        </w:r>
      </w:ins>
      <w:ins w:id="463" w:author="Maital Neta" w:date="2019-10-14T13:46:00Z">
        <w:r w:rsidR="00536268">
          <w:t xml:space="preserve">effect of load on valence bias (i.e., ratings of surprised faces will not differ under low versus high load), replicating </w:t>
        </w:r>
      </w:ins>
      <w:proofErr w:type="spellStart"/>
      <w:ins w:id="464" w:author="Maital Neta" w:date="2019-10-14T13:47:00Z">
        <w:r w:rsidR="00536268">
          <w:t>Mattek</w:t>
        </w:r>
        <w:proofErr w:type="spellEnd"/>
        <w:r w:rsidR="00536268">
          <w:t xml:space="preserve"> et al (20</w:t>
        </w:r>
      </w:ins>
      <w:ins w:id="465" w:author="Nicholas Harp" w:date="2019-10-28T14:44:00Z">
        <w:r w:rsidR="00F56DC5">
          <w:t>16</w:t>
        </w:r>
      </w:ins>
      <w:ins w:id="466" w:author="Maital Neta" w:date="2019-10-14T13:47:00Z">
        <w:del w:id="467" w:author="Nicholas Harp" w:date="2019-10-28T14:44:00Z">
          <w:r w:rsidR="00536268" w:rsidDel="00F56DC5">
            <w:delText>XX</w:delText>
          </w:r>
        </w:del>
        <w:r w:rsidR="00536268">
          <w:t xml:space="preserve">). Notably, </w:t>
        </w:r>
      </w:ins>
      <w:del w:id="468" w:author="Maital Neta" w:date="2019-10-14T13:47:00Z">
        <w:r w:rsidDel="00536268">
          <w:delText>W</w:delText>
        </w:r>
      </w:del>
      <w:ins w:id="469" w:author="Maital Neta" w:date="2019-10-14T13:47:00Z">
        <w:r w:rsidR="00536268">
          <w:t>w</w:t>
        </w:r>
      </w:ins>
      <w:r>
        <w:t xml:space="preserve">e expect to find a main effect of load </w:t>
      </w:r>
      <w:del w:id="470" w:author="Maital Neta" w:date="2019-10-14T13:45:00Z">
        <w:r w:rsidDel="00536268">
          <w:delText>domain</w:delText>
        </w:r>
      </w:del>
      <w:ins w:id="471" w:author="Maital Neta" w:date="2019-10-14T13:45:00Z">
        <w:r w:rsidR="00536268">
          <w:t xml:space="preserve">type (emotional versus </w:t>
        </w:r>
      </w:ins>
      <w:del w:id="472" w:author="Maital Neta" w:date="2019-10-14T13:45:00Z">
        <w:r w:rsidDel="00536268">
          <w:delText xml:space="preserve">, emotional or </w:delText>
        </w:r>
      </w:del>
      <w:r>
        <w:t>non-emotional</w:t>
      </w:r>
      <w:ins w:id="473" w:author="Maital Neta" w:date="2019-10-14T13:45:00Z">
        <w:r w:rsidR="00536268">
          <w:t>)</w:t>
        </w:r>
      </w:ins>
      <w:del w:id="474" w:author="Maital Neta" w:date="2019-10-14T13:45:00Z">
        <w:r w:rsidDel="00536268">
          <w:delText>,</w:delText>
        </w:r>
      </w:del>
      <w:r>
        <w:t xml:space="preserve"> on interpretations of surprise, such that interpretations made under emotional </w:t>
      </w:r>
      <w:del w:id="475" w:author="Maital Neta" w:date="2019-10-14T13:45:00Z">
        <w:r w:rsidDel="00536268">
          <w:delText xml:space="preserve">working memory </w:delText>
        </w:r>
      </w:del>
      <w:r>
        <w:t>load</w:t>
      </w:r>
      <w:del w:id="476" w:author="Maital Neta" w:date="2019-10-14T13:46:00Z">
        <w:r w:rsidDel="00536268">
          <w:delText>s</w:delText>
        </w:r>
      </w:del>
      <w:r>
        <w:t xml:space="preserve"> are more negative than those made under non-emotional working memory loads. Further, we predict an interaction effect, such that </w:t>
      </w:r>
      <w:ins w:id="477" w:author="Maital Neta" w:date="2019-10-14T13:47:00Z">
        <w:r w:rsidR="00536268">
          <w:t xml:space="preserve">high </w:t>
        </w:r>
      </w:ins>
      <w:r>
        <w:t>emotional working memory load</w:t>
      </w:r>
      <w:del w:id="478" w:author="Maital Neta" w:date="2019-10-14T13:47:00Z">
        <w:r w:rsidDel="00536268">
          <w:delText>s</w:delText>
        </w:r>
      </w:del>
      <w:r>
        <w:t xml:space="preserve"> </w:t>
      </w:r>
      <w:del w:id="479" w:author="Maital Neta" w:date="2019-10-14T13:47:00Z">
        <w:r w:rsidDel="00536268">
          <w:delText xml:space="preserve">with more content (high load) </w:delText>
        </w:r>
      </w:del>
      <w:r>
        <w:t xml:space="preserve">will result in more negative </w:t>
      </w:r>
      <w:proofErr w:type="spellStart"/>
      <w:r>
        <w:t>interpetations</w:t>
      </w:r>
      <w:proofErr w:type="spellEnd"/>
      <w:r>
        <w:t xml:space="preserve"> than </w:t>
      </w:r>
      <w:ins w:id="480" w:author="Maital Neta" w:date="2019-10-14T13:47:00Z">
        <w:r w:rsidR="00536268">
          <w:t xml:space="preserve">low </w:t>
        </w:r>
      </w:ins>
      <w:r>
        <w:t>emotional working memory load</w:t>
      </w:r>
      <w:del w:id="481" w:author="Maital Neta" w:date="2019-10-14T13:47:00Z">
        <w:r w:rsidDel="00536268">
          <w:delText>s with less content (low load)</w:delText>
        </w:r>
      </w:del>
      <w:r>
        <w:t>.</w:t>
      </w:r>
    </w:p>
    <w:p w14:paraId="4F14B643" w14:textId="77777777" w:rsidR="00E75F14" w:rsidRDefault="00C95E64">
      <w:pPr>
        <w:pStyle w:val="Heading1"/>
      </w:pPr>
      <w:bookmarkStart w:id="482" w:name="methods"/>
      <w:bookmarkEnd w:id="1"/>
      <w:r>
        <w:t>Methods</w:t>
      </w:r>
      <w:bookmarkEnd w:id="482"/>
    </w:p>
    <w:p w14:paraId="68A0FE0E" w14:textId="77777777" w:rsidR="00E75F14" w:rsidRDefault="00C95E64">
      <w:pPr>
        <w:pStyle w:val="Heading2"/>
      </w:pPr>
      <w:bookmarkStart w:id="483" w:name="participants"/>
      <w:r>
        <w:t>Participants</w:t>
      </w:r>
      <w:bookmarkEnd w:id="483"/>
    </w:p>
    <w:p w14:paraId="033F5780" w14:textId="77777777" w:rsidR="00E75F14" w:rsidRDefault="00C95E64">
      <w:pPr>
        <w:pStyle w:val="FirstParagraph"/>
      </w:pPr>
      <w:r>
        <w:t xml:space="preserve">Fifty-eight </w:t>
      </w:r>
      <w:del w:id="484" w:author="Maital Neta [2]" w:date="2019-09-27T13:41:00Z">
        <w:r w:rsidDel="00F17A97">
          <w:delText xml:space="preserve">subjects </w:delText>
        </w:r>
      </w:del>
      <w:ins w:id="485" w:author="Maital Neta [2]" w:date="2019-09-27T13:41:00Z">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ins>
      <w:ins w:id="486" w:author="Maital Neta [2]" w:date="2019-09-27T13:42:00Z">
        <w:r w:rsidR="00F17A97">
          <w:t>XX</w:t>
        </w:r>
      </w:ins>
      <w:ins w:id="487" w:author="Maital Neta [2]" w:date="2019-09-27T13:41:00Z">
        <w:r w:rsidR="00F17A97">
          <w:t xml:space="preserve"> years</w:t>
        </w:r>
        <w:r w:rsidR="00F17A97" w:rsidRPr="0088274C">
          <w:t>, SD = </w:t>
        </w:r>
      </w:ins>
      <w:ins w:id="488" w:author="Maital Neta [2]" w:date="2019-09-27T13:42:00Z">
        <w:r w:rsidR="00F17A97">
          <w:t>XX</w:t>
        </w:r>
      </w:ins>
      <w:ins w:id="489" w:author="Maital Neta [2]" w:date="2019-09-27T13:41:00Z">
        <w:r w:rsidR="00F17A97">
          <w:t xml:space="preserve"> years</w:t>
        </w:r>
        <w:r w:rsidR="00F17A97" w:rsidRPr="0088274C">
          <w:t xml:space="preserve">, </w:t>
        </w:r>
      </w:ins>
      <w:ins w:id="490" w:author="Maital Neta [2]" w:date="2019-09-27T13:42:00Z">
        <w:r w:rsidR="00F17A97">
          <w:t>XX</w:t>
        </w:r>
      </w:ins>
      <w:ins w:id="491" w:author="Maital Neta [2]" w:date="2019-09-27T13:41:00Z">
        <w:r w:rsidR="00F17A97" w:rsidRPr="0088274C">
          <w:t xml:space="preserve"> female) </w:t>
        </w:r>
      </w:ins>
      <w:r>
        <w:t xml:space="preserve">were recruited from the undergraduate research pool at the University of Nebraska-Lincoln. The data from eight </w:t>
      </w:r>
      <w:del w:id="492" w:author="Maital Neta [2]" w:date="2019-09-27T13:42:00Z">
        <w:r w:rsidDel="00F17A97">
          <w:delText xml:space="preserve">subjects </w:delText>
        </w:r>
      </w:del>
      <w:ins w:id="493" w:author="Maital Neta [2]" w:date="2019-09-27T13:42:00Z">
        <w:r w:rsidR="00F17A97">
          <w:t xml:space="preserve">participants </w:t>
        </w:r>
      </w:ins>
      <w:r>
        <w:t xml:space="preserve">were excluded due to technical difficulties </w:t>
      </w:r>
      <w:del w:id="494" w:author="Maital Neta [2]" w:date="2019-09-27T13:42:00Z">
        <w:r w:rsidDel="00F17A97">
          <w:delText>resulting from an error in one of the experiment scripts</w:delText>
        </w:r>
      </w:del>
      <w:ins w:id="495" w:author="Maital Neta [2]" w:date="2019-09-27T13:42:00Z">
        <w:r w:rsidR="00F17A97">
          <w:t>that prevented data from being saved (?)</w:t>
        </w:r>
      </w:ins>
      <w:r>
        <w:t>. Th</w:t>
      </w:r>
      <w:ins w:id="496" w:author="Maital Neta [2]" w:date="2019-09-27T13:43:00Z">
        <w:r w:rsidR="00F17A97">
          <w:t>e final sample included the remaining</w:t>
        </w:r>
      </w:ins>
      <w:del w:id="497" w:author="Maital Neta [2]" w:date="2019-09-27T13:43:00Z">
        <w:r w:rsidDel="00F17A97">
          <w:delText>is left</w:delText>
        </w:r>
      </w:del>
      <w:r>
        <w:t xml:space="preserve"> 50 </w:t>
      </w:r>
      <w:del w:id="498" w:author="Maital Neta [2]" w:date="2019-09-27T13:43:00Z">
        <w:r w:rsidDel="00F17A97">
          <w:delText xml:space="preserve">individuals </w:delText>
        </w:r>
      </w:del>
      <w:ins w:id="499" w:author="Maital Neta [2]" w:date="2019-09-27T13:43:00Z">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commentRangeStart w:id="500"/>
        <w:r w:rsidR="00F17A97">
          <w:t>XX</w:t>
        </w:r>
        <w:r w:rsidR="00F17A97" w:rsidRPr="0088274C">
          <w:t xml:space="preserve"> </w:t>
        </w:r>
      </w:ins>
      <w:commentRangeEnd w:id="500"/>
      <w:ins w:id="501" w:author="Maital Neta [2]" w:date="2019-09-27T13:44:00Z">
        <w:r w:rsidR="00F17A97">
          <w:rPr>
            <w:rStyle w:val="CommentReference"/>
            <w:rFonts w:asciiTheme="minorHAnsi" w:hAnsiTheme="minorHAnsi"/>
          </w:rPr>
          <w:commentReference w:id="500"/>
        </w:r>
      </w:ins>
      <w:ins w:id="502" w:author="Maital Neta [2]" w:date="2019-09-27T13:43:00Z">
        <w:r w:rsidR="00F17A97" w:rsidRPr="0088274C">
          <w:t>female)</w:t>
        </w:r>
      </w:ins>
      <w:del w:id="503" w:author="Maital Neta [2]" w:date="2019-09-27T13:43:00Z">
        <w:r w:rsidDel="00F17A97">
          <w:delText>in the final sample for analysis</w:delText>
        </w:r>
      </w:del>
      <w:del w:id="504" w:author="Maital Neta [2]" w:date="2019-09-27T13:44:00Z">
        <w:r w:rsidDel="00F17A97">
          <w:delText>. The mean age of the remaining sample was 18.82 (1.19), a majority of participants were female (82.00%)</w:delText>
        </w:r>
      </w:del>
      <w:r>
        <w:t xml:space="preserve">, and all </w:t>
      </w:r>
      <w:del w:id="505" w:author="Maital Neta [2]" w:date="2019-09-27T13:44:00Z">
        <w:r w:rsidDel="00F17A97">
          <w:delText xml:space="preserve">were </w:delText>
        </w:r>
      </w:del>
      <w:ins w:id="506" w:author="Maital Neta [2]" w:date="2019-09-27T13:44:00Z">
        <w:r w:rsidR="00F17A97">
          <w:t xml:space="preserve">identified as </w:t>
        </w:r>
      </w:ins>
      <w:del w:id="507" w:author="Maital Neta [2]" w:date="2019-09-27T13:44:00Z">
        <w:r w:rsidDel="00F17A97">
          <w:delText>white</w:delText>
        </w:r>
      </w:del>
      <w:ins w:id="508" w:author="Maital Neta [2]" w:date="2019-09-27T13:44:00Z">
        <w:r w:rsidR="00F17A97">
          <w:t>White</w:t>
        </w:r>
      </w:ins>
      <w:r>
        <w:t>/</w:t>
      </w:r>
      <w:del w:id="509" w:author="Maital Neta [2]" w:date="2019-09-27T13:44:00Z">
        <w:r w:rsidDel="00F17A97">
          <w:delText xml:space="preserve">caucasian </w:delText>
        </w:r>
      </w:del>
      <w:ins w:id="510" w:author="Maital Neta [2]" w:date="2019-09-27T13:44:00Z">
        <w:r w:rsidR="00F17A97">
          <w:t xml:space="preserve">Caucasian </w:t>
        </w:r>
      </w:ins>
      <w:r>
        <w:t xml:space="preserve">without </w:t>
      </w:r>
      <w:del w:id="511" w:author="Maital Neta [2]" w:date="2019-09-27T13:44:00Z">
        <w:r w:rsidDel="00F17A97">
          <w:delText>hispanic</w:delText>
        </w:r>
      </w:del>
      <w:ins w:id="512" w:author="Maital Neta [2]" w:date="2019-09-27T13:44:00Z">
        <w:r w:rsidR="00F17A97">
          <w:t>Hispanic</w:t>
        </w:r>
      </w:ins>
      <w:r>
        <w:t>/Latinx ethnicity</w:t>
      </w:r>
      <w:ins w:id="513" w:author="Maital Neta [2]" w:date="2019-09-27T13:44:00Z">
        <w:r w:rsidR="00F17A97">
          <w:t>)</w:t>
        </w:r>
      </w:ins>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7777777" w:rsidR="00E75F14" w:rsidRDefault="00C95E64">
      <w:pPr>
        <w:pStyle w:val="Heading2"/>
      </w:pPr>
      <w:bookmarkStart w:id="514" w:name="material"/>
      <w:r>
        <w:t>Material</w:t>
      </w:r>
      <w:bookmarkEnd w:id="514"/>
    </w:p>
    <w:p w14:paraId="698AFB59" w14:textId="77777777" w:rsidR="00E75F14" w:rsidRDefault="00C95E64">
      <w:pPr>
        <w:pStyle w:val="Heading3"/>
        <w:framePr w:wrap="around"/>
      </w:pPr>
      <w:bookmarkStart w:id="515" w:name="stimuli"/>
      <w:r>
        <w:t>Stimuli</w:t>
      </w:r>
      <w:bookmarkEnd w:id="515"/>
    </w:p>
    <w:p w14:paraId="13D969F7" w14:textId="77777777" w:rsidR="00E75F14" w:rsidRDefault="00C95E64">
      <w:pPr>
        <w:pStyle w:val="FirstParagraph"/>
      </w:pPr>
      <w:r>
        <w:t xml:space="preserve">The stimuli included faces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xml:space="preserve">, 1998) stimuli sets, as in previous work (Brown et al., 2017; Neta &amp; Whalen, 2010). The faces consisted of 34 unique identities including 11 angry, 12 happy, and 24 surprised expressions organized pseudorandomly. </w:t>
      </w:r>
      <w:r>
        <w:lastRenderedPageBreak/>
        <w:t xml:space="preserve">The scene stimuli were selected from the International Affective Picture System (Lang, Bradley, &amp; Cuthbert, 2008). A total of 288 scenes (72 positive, 72 </w:t>
      </w:r>
      <w:proofErr w:type="gramStart"/>
      <w:r>
        <w:t>negative</w:t>
      </w:r>
      <w:proofErr w:type="gramEnd"/>
      <w:r>
        <w:t xml:space="preserve">, and 144 neutral) were selected for the image matrices. The positive and negative images did not differ </w:t>
      </w:r>
      <w:del w:id="516" w:author="Maital Neta [2]" w:date="2019-09-27T13:46:00Z">
        <w:r w:rsidDel="00F17A97">
          <w:delText xml:space="preserve">on </w:delText>
        </w:r>
      </w:del>
      <w:ins w:id="517" w:author="Maital Neta [2]" w:date="2019-09-27T13:46:00Z">
        <w:r w:rsidR="00F17A97">
          <w:t xml:space="preserve">in </w:t>
        </w:r>
      </w:ins>
      <w:r>
        <w:t xml:space="preserve">arousal (Z = -0.23, p = 0.82). </w:t>
      </w:r>
      <w:commentRangeStart w:id="518"/>
      <w:r>
        <w:t>The scenes were organized into low (two images) and high (six images) cognitive load of either neutral or emotional (equal number of positive and negative) images (Figure 1).</w:t>
      </w:r>
      <w:commentRangeEnd w:id="518"/>
      <w:r w:rsidR="00F17A97">
        <w:rPr>
          <w:rStyle w:val="CommentReference"/>
          <w:rFonts w:asciiTheme="minorHAnsi" w:hAnsiTheme="minorHAnsi"/>
        </w:rPr>
        <w:commentReference w:id="518"/>
      </w:r>
    </w:p>
    <w:p w14:paraId="16C2DA09" w14:textId="77777777" w:rsidR="00E75F14" w:rsidRDefault="00C95E64">
      <w:pPr>
        <w:pStyle w:val="Heading2"/>
      </w:pPr>
      <w:bookmarkStart w:id="519" w:name="procedure"/>
      <w:r>
        <w:t>Procedure</w:t>
      </w:r>
      <w:bookmarkEnd w:id="519"/>
    </w:p>
    <w:p w14:paraId="4C3352AD" w14:textId="77777777" w:rsidR="00E75F14" w:rsidRDefault="00C95E64">
      <w:pPr>
        <w:pStyle w:val="FirstParagraph"/>
      </w:pPr>
      <w:r>
        <w:t>After arriving at the lab, participants provided informed consent prior to completing the task. Participants were randomly assigned to complete one of the task versions, which included 144</w:t>
      </w:r>
      <w:r>
        <w:rPr>
          <w:rStyle w:val="FootnoteReference"/>
        </w:rPr>
        <w:footnoteReference w:id="1"/>
      </w:r>
      <w:r>
        <w:t xml:space="preserve"> trials split between working memory probe and face rating trials. The task was completed using MouseTracker software (Freeman &amp; </w:t>
      </w:r>
      <w:proofErr w:type="spellStart"/>
      <w:r>
        <w:t>Ambady</w:t>
      </w:r>
      <w:proofErr w:type="spellEnd"/>
      <w:r>
        <w:t xml:space="preserve">, 2010) and participants responded with a mouse to indicate the appropriate response for the face ratings (i.e., “POSITIVE” or “NEGATIVE”) </w:t>
      </w:r>
      <w:commentRangeStart w:id="520"/>
      <w:r>
        <w:t xml:space="preserve">and the memory probe (i.e., “YES” or “NO”). </w:t>
      </w:r>
      <w:commentRangeEnd w:id="520"/>
      <w:r w:rsidR="000613DA">
        <w:rPr>
          <w:rStyle w:val="CommentReference"/>
          <w:rFonts w:asciiTheme="minorHAnsi" w:hAnsiTheme="minorHAnsi"/>
        </w:rPr>
        <w:commentReference w:id="520"/>
      </w:r>
      <w:r>
        <w:t xml:space="preserve">The trials were self-initiated; that is, the participant clicked a “start” button at the bottom of the screen at the beginning of each trial at their own pace. After initiating the trial, a fixation cross appeared (1000 </w:t>
      </w:r>
      <w:proofErr w:type="spellStart"/>
      <w:r>
        <w:t>ms</w:t>
      </w:r>
      <w:proofErr w:type="spellEnd"/>
      <w:r>
        <w:t xml:space="preserve">), then participants viewed an image matrix, which the participants were instructed to remember for the duration of the trial. The image matrix was presented for 4000 </w:t>
      </w:r>
      <w:proofErr w:type="spellStart"/>
      <w:r>
        <w:t>ms</w:t>
      </w:r>
      <w:proofErr w:type="spellEnd"/>
      <w:r>
        <w:t xml:space="preserve"> and the image was either a low or high load matrix consisting of either emotional (equal positive and negative) or neutral images. After the image matrix a happy, angry, or surprised face appeared for 1000 </w:t>
      </w:r>
      <w:proofErr w:type="spellStart"/>
      <w:r>
        <w:t>ms</w:t>
      </w:r>
      <w:proofErr w:type="spellEnd"/>
      <w:r>
        <w:t xml:space="preserve"> and the participants rated the face by clicking on either the positive or negative response option. After the face rating, </w:t>
      </w:r>
      <w:r>
        <w:lastRenderedPageBreak/>
        <w:t xml:space="preserve">a single image probe appeared (5000 </w:t>
      </w:r>
      <w:proofErr w:type="spellStart"/>
      <w:r>
        <w:t>ms</w:t>
      </w:r>
      <w:proofErr w:type="spellEnd"/>
      <w:r>
        <w:t>), and participants indicated whether or not the image probe was present in the previous image matrix.</w:t>
      </w:r>
    </w:p>
    <w:p w14:paraId="67F794A8" w14:textId="77777777" w:rsidR="00E75F14" w:rsidRDefault="00C95E64">
      <w:pPr>
        <w:pStyle w:val="Heading2"/>
      </w:pPr>
      <w:bookmarkStart w:id="521" w:name="data-analysis"/>
      <w:r>
        <w:t>Data analysis</w:t>
      </w:r>
      <w:bookmarkEnd w:id="521"/>
    </w:p>
    <w:p w14:paraId="200EDAC2" w14:textId="77777777" w:rsidR="00E75F14" w:rsidRDefault="00C95E64">
      <w:pPr>
        <w:pStyle w:val="FirstParagraph"/>
      </w:pPr>
      <w:r>
        <w:t xml:space="preserve">We used R (Version 3.6.0; </w:t>
      </w:r>
      <w:r>
        <w:rPr>
          <w:b/>
        </w:rPr>
        <w:t>???</w:t>
      </w:r>
      <w:r>
        <w:t>) and the R-packages * }</w:t>
      </w:r>
      <w:proofErr w:type="spellStart"/>
      <w:r>
        <w:t>dplyr</w:t>
      </w:r>
      <w:proofErr w:type="spellEnd"/>
      <w:r>
        <w:t>* [@ }R-</w:t>
      </w:r>
      <w:proofErr w:type="spellStart"/>
      <w:r>
        <w:t>dplyr</w:t>
      </w:r>
      <w:proofErr w:type="spellEnd"/>
      <w:r>
        <w:t xml:space="preserve">], </w:t>
      </w:r>
      <w:proofErr w:type="spellStart"/>
      <w:r>
        <w:rPr>
          <w:i/>
        </w:rPr>
        <w:t>BayesFactor</w:t>
      </w:r>
      <w:proofErr w:type="spellEnd"/>
      <w:r>
        <w:t xml:space="preserve"> (Version 0.9.12.4.2; </w:t>
      </w:r>
      <w:r>
        <w:rPr>
          <w:b/>
        </w:rPr>
        <w:t>???</w:t>
      </w:r>
      <w:r>
        <w:t xml:space="preserve">), </w:t>
      </w:r>
      <w:r>
        <w:rPr>
          <w:i/>
        </w:rPr>
        <w:t>broom</w:t>
      </w:r>
      <w:r>
        <w:t xml:space="preserve"> (Version 0.5.2; </w:t>
      </w:r>
      <w:r>
        <w:rPr>
          <w:b/>
        </w:rPr>
        <w:t>???</w:t>
      </w:r>
      <w:r>
        <w:t xml:space="preserve">), </w:t>
      </w:r>
      <w:proofErr w:type="spellStart"/>
      <w:r>
        <w:rPr>
          <w:i/>
        </w:rPr>
        <w:t>circlize</w:t>
      </w:r>
      <w:proofErr w:type="spellEnd"/>
      <w:r>
        <w:t xml:space="preserve"> (Version 0.4.6; </w:t>
      </w:r>
      <w:r>
        <w:rPr>
          <w:b/>
        </w:rPr>
        <w:t>???</w:t>
      </w:r>
      <w:r>
        <w:t xml:space="preserve">), </w:t>
      </w:r>
      <w:r>
        <w:rPr>
          <w:i/>
        </w:rPr>
        <w:t>coda</w:t>
      </w:r>
      <w:r>
        <w:t xml:space="preserve"> (Version 0.19.2; </w:t>
      </w:r>
      <w:r>
        <w:rPr>
          <w:b/>
        </w:rPr>
        <w:t>???</w:t>
      </w:r>
      <w:r>
        <w:t xml:space="preserve">), </w:t>
      </w:r>
      <w:proofErr w:type="spellStart"/>
      <w:r>
        <w:rPr>
          <w:i/>
        </w:rPr>
        <w:t>cstab</w:t>
      </w:r>
      <w:proofErr w:type="spellEnd"/>
      <w:r>
        <w:t xml:space="preserve"> (Version 0.2.2; </w:t>
      </w:r>
      <w:r>
        <w:rPr>
          <w:b/>
        </w:rPr>
        <w:t>???</w:t>
      </w:r>
      <w:r>
        <w:t xml:space="preserve">), </w:t>
      </w:r>
      <w:proofErr w:type="spellStart"/>
      <w:r>
        <w:rPr>
          <w:i/>
        </w:rPr>
        <w:t>diptest</w:t>
      </w:r>
      <w:proofErr w:type="spellEnd"/>
      <w:r>
        <w:t xml:space="preserve"> (Version 0.75.7; </w:t>
      </w:r>
      <w:r>
        <w:rPr>
          <w:b/>
        </w:rPr>
        <w:t>???</w:t>
      </w:r>
      <w:r>
        <w:t xml:space="preserve">), </w:t>
      </w:r>
      <w:r>
        <w:rPr>
          <w:i/>
        </w:rPr>
        <w:t>dotCall64</w:t>
      </w:r>
      <w:r>
        <w:t xml:space="preserve"> (Version 1.0.0; </w:t>
      </w:r>
      <w:r>
        <w:rPr>
          <w:b/>
        </w:rPr>
        <w:t>???</w:t>
      </w:r>
      <w:r>
        <w:t xml:space="preserve">; </w:t>
      </w:r>
      <w:r>
        <w:rPr>
          <w:b/>
        </w:rPr>
        <w:t>???</w:t>
      </w:r>
      <w:r>
        <w:t xml:space="preserve">), </w:t>
      </w:r>
      <w:proofErr w:type="spellStart"/>
      <w:r>
        <w:rPr>
          <w:i/>
        </w:rPr>
        <w:t>fastcluster</w:t>
      </w:r>
      <w:proofErr w:type="spellEnd"/>
      <w:r>
        <w:t xml:space="preserve"> (Version 1.1.25; </w:t>
      </w:r>
      <w:r>
        <w:rPr>
          <w:b/>
        </w:rPr>
        <w:t>???</w:t>
      </w:r>
      <w:r>
        <w:t xml:space="preserve">), </w:t>
      </w:r>
      <w:r>
        <w:rPr>
          <w:i/>
        </w:rPr>
        <w:t>fields</w:t>
      </w:r>
      <w:r>
        <w:t xml:space="preserve"> (Version 9.8.3; </w:t>
      </w:r>
      <w:r>
        <w:rPr>
          <w:b/>
        </w:rPr>
        <w:t>???</w:t>
      </w:r>
      <w:r>
        <w:t xml:space="preserve">), </w:t>
      </w:r>
      <w:proofErr w:type="spellStart"/>
      <w:r>
        <w:rPr>
          <w:i/>
        </w:rPr>
        <w:t>forcats</w:t>
      </w:r>
      <w:proofErr w:type="spellEnd"/>
      <w:r>
        <w:t xml:space="preserve"> (Version 0.4.0; </w:t>
      </w:r>
      <w:r>
        <w:rPr>
          <w:b/>
        </w:rPr>
        <w:t>???</w:t>
      </w:r>
      <w:r>
        <w:t xml:space="preserve">), </w:t>
      </w:r>
      <w:r>
        <w:rPr>
          <w:i/>
        </w:rPr>
        <w:t>foreach</w:t>
      </w:r>
      <w:r>
        <w:t xml:space="preserve"> (Version 1.4.7; </w:t>
      </w:r>
      <w:r>
        <w:rPr>
          <w:b/>
        </w:rPr>
        <w:t>???</w:t>
      </w:r>
      <w:r>
        <w:t xml:space="preserve">), </w:t>
      </w:r>
      <w:r>
        <w:rPr>
          <w:i/>
        </w:rPr>
        <w:t>ggplot2</w:t>
      </w:r>
      <w:r>
        <w:t xml:space="preserve"> (Version 3.1.1; </w:t>
      </w:r>
      <w:r>
        <w:rPr>
          <w:b/>
        </w:rPr>
        <w:t>???</w:t>
      </w:r>
      <w:r>
        <w:t xml:space="preserve">), </w:t>
      </w:r>
      <w:r>
        <w:rPr>
          <w:i/>
        </w:rPr>
        <w:t>jpeg</w:t>
      </w:r>
      <w:r>
        <w:t xml:space="preserve"> (Version 0.1.8; </w:t>
      </w:r>
      <w:r>
        <w:rPr>
          <w:b/>
        </w:rPr>
        <w:t>???</w:t>
      </w:r>
      <w:r>
        <w:t xml:space="preserve">), </w:t>
      </w:r>
      <w:r>
        <w:rPr>
          <w:i/>
        </w:rPr>
        <w:t>lattice</w:t>
      </w:r>
      <w:r>
        <w:t xml:space="preserve"> (Version 0.20.38; </w:t>
      </w:r>
      <w:r>
        <w:rPr>
          <w:b/>
        </w:rPr>
        <w:t>???</w:t>
      </w:r>
      <w:r>
        <w:t xml:space="preserve">), </w:t>
      </w:r>
      <w:proofErr w:type="spellStart"/>
      <w:r>
        <w:rPr>
          <w:i/>
        </w:rPr>
        <w:t>magrittr</w:t>
      </w:r>
      <w:proofErr w:type="spellEnd"/>
      <w:r>
        <w:t xml:space="preserve"> (Version 1.5; </w:t>
      </w:r>
      <w:r>
        <w:rPr>
          <w:b/>
        </w:rPr>
        <w:t>???</w:t>
      </w:r>
      <w:r>
        <w:t xml:space="preserve">), </w:t>
      </w:r>
      <w:r>
        <w:rPr>
          <w:i/>
        </w:rPr>
        <w:t>maps</w:t>
      </w:r>
      <w:r>
        <w:t xml:space="preserve"> (Version 3.3.0; </w:t>
      </w:r>
      <w:r>
        <w:rPr>
          <w:b/>
        </w:rPr>
        <w:t>???</w:t>
      </w:r>
      <w:r>
        <w:t xml:space="preserve">), </w:t>
      </w:r>
      <w:r>
        <w:rPr>
          <w:i/>
        </w:rPr>
        <w:t>Matrix</w:t>
      </w:r>
      <w:r>
        <w:t xml:space="preserve"> (Version 1.2.17; </w:t>
      </w:r>
      <w:r>
        <w:rPr>
          <w:b/>
        </w:rPr>
        <w:t>???</w:t>
      </w:r>
      <w:r>
        <w:t xml:space="preserve">), </w:t>
      </w:r>
      <w:r>
        <w:rPr>
          <w:i/>
        </w:rPr>
        <w:t>mousetrap</w:t>
      </w:r>
      <w:r>
        <w:t xml:space="preserve"> (Version 3.1.2; </w:t>
      </w:r>
      <w:r>
        <w:rPr>
          <w:b/>
        </w:rPr>
        <w:t>???</w:t>
      </w:r>
      <w:r>
        <w:t xml:space="preserve">), </w:t>
      </w:r>
      <w:proofErr w:type="spellStart"/>
      <w:r>
        <w:rPr>
          <w:i/>
        </w:rPr>
        <w:t>openxlsx</w:t>
      </w:r>
      <w:proofErr w:type="spellEnd"/>
      <w:r>
        <w:t xml:space="preserve"> (Version 4.1.0; </w:t>
      </w:r>
      <w:r>
        <w:rPr>
          <w:b/>
        </w:rPr>
        <w:t>???</w:t>
      </w:r>
      <w:r>
        <w:t xml:space="preserve">), </w:t>
      </w:r>
      <w:proofErr w:type="spellStart"/>
      <w:r>
        <w:rPr>
          <w:i/>
        </w:rPr>
        <w:t>papaja</w:t>
      </w:r>
      <w:proofErr w:type="spellEnd"/>
      <w:r>
        <w:t xml:space="preserve"> (Version 0.1.0.9842; </w:t>
      </w:r>
      <w:r>
        <w:rPr>
          <w:b/>
        </w:rPr>
        <w:t>???</w:t>
      </w:r>
      <w:r>
        <w:t xml:space="preserve">), </w:t>
      </w:r>
      <w:proofErr w:type="spellStart"/>
      <w:r>
        <w:rPr>
          <w:i/>
        </w:rPr>
        <w:t>plyr</w:t>
      </w:r>
      <w:proofErr w:type="spellEnd"/>
      <w:r>
        <w:t xml:space="preserve"> (Version 1.8.4; @ }R-</w:t>
      </w:r>
      <w:proofErr w:type="spellStart"/>
      <w:r>
        <w:t>dplyr</w:t>
      </w:r>
      <w:proofErr w:type="spellEnd"/>
      <w:r>
        <w:t xml:space="preserve">; </w:t>
      </w:r>
      <w:r>
        <w:rPr>
          <w:b/>
        </w:rPr>
        <w:t>???</w:t>
      </w:r>
      <w:r>
        <w:t xml:space="preserve">), </w:t>
      </w:r>
      <w:proofErr w:type="spellStart"/>
      <w:r>
        <w:rPr>
          <w:i/>
        </w:rPr>
        <w:t>pracma</w:t>
      </w:r>
      <w:proofErr w:type="spellEnd"/>
      <w:r>
        <w:t xml:space="preserve"> (Version 2.2.5; </w:t>
      </w:r>
      <w:r>
        <w:rPr>
          <w:b/>
        </w:rPr>
        <w:t>???</w:t>
      </w:r>
      <w:r>
        <w:t xml:space="preserve">), </w:t>
      </w:r>
      <w:proofErr w:type="spellStart"/>
      <w:r>
        <w:rPr>
          <w:i/>
        </w:rPr>
        <w:t>processx</w:t>
      </w:r>
      <w:proofErr w:type="spellEnd"/>
      <w:r>
        <w:t xml:space="preserve"> (Version 3.3.1; </w:t>
      </w:r>
      <w:r>
        <w:rPr>
          <w:b/>
        </w:rPr>
        <w:t>???</w:t>
      </w:r>
      <w:r>
        <w:t xml:space="preserve">), </w:t>
      </w:r>
      <w:r>
        <w:rPr>
          <w:i/>
        </w:rPr>
        <w:t>psych</w:t>
      </w:r>
      <w:r>
        <w:t xml:space="preserve"> (Version 1.8.12; </w:t>
      </w:r>
      <w:r>
        <w:rPr>
          <w:b/>
        </w:rPr>
        <w:t>???</w:t>
      </w:r>
      <w:r>
        <w:t xml:space="preserve">), </w:t>
      </w:r>
      <w:proofErr w:type="spellStart"/>
      <w:r>
        <w:rPr>
          <w:i/>
        </w:rPr>
        <w:t>purrr</w:t>
      </w:r>
      <w:proofErr w:type="spellEnd"/>
      <w:r>
        <w:t xml:space="preserve"> (Version 0.3.2; </w:t>
      </w:r>
      <w:r>
        <w:rPr>
          <w:b/>
        </w:rPr>
        <w:t>???</w:t>
      </w:r>
      <w:r>
        <w:t xml:space="preserve">), </w:t>
      </w:r>
      <w:proofErr w:type="spellStart"/>
      <w:r>
        <w:rPr>
          <w:i/>
        </w:rPr>
        <w:t>RColorBrewer</w:t>
      </w:r>
      <w:proofErr w:type="spellEnd"/>
      <w:r>
        <w:t xml:space="preserve"> (Version 1.1.2; </w:t>
      </w:r>
      <w:r>
        <w:rPr>
          <w:b/>
        </w:rPr>
        <w:t>???</w:t>
      </w:r>
      <w:r>
        <w:t xml:space="preserve">), </w:t>
      </w:r>
      <w:proofErr w:type="spellStart"/>
      <w:r>
        <w:rPr>
          <w:i/>
        </w:rPr>
        <w:t>Rcpp</w:t>
      </w:r>
      <w:proofErr w:type="spellEnd"/>
      <w:r>
        <w:t xml:space="preserve"> (Version 1.0.1; </w:t>
      </w:r>
      <w:r>
        <w:rPr>
          <w:b/>
        </w:rPr>
        <w:t>???</w:t>
      </w:r>
      <w:r>
        <w:t xml:space="preserve">; </w:t>
      </w:r>
      <w:r>
        <w:rPr>
          <w:b/>
        </w:rPr>
        <w:t>???</w:t>
      </w:r>
      <w:r>
        <w:t xml:space="preserve">), </w:t>
      </w:r>
      <w:proofErr w:type="spellStart"/>
      <w:r>
        <w:rPr>
          <w:i/>
        </w:rPr>
        <w:t>readbulk</w:t>
      </w:r>
      <w:proofErr w:type="spellEnd"/>
      <w:r>
        <w:t xml:space="preserve"> (Version 1.1.2; </w:t>
      </w:r>
      <w:r>
        <w:rPr>
          <w:b/>
        </w:rPr>
        <w:t>???</w:t>
      </w:r>
      <w:r>
        <w:t xml:space="preserve">), </w:t>
      </w:r>
      <w:proofErr w:type="spellStart"/>
      <w:r>
        <w:rPr>
          <w:i/>
        </w:rPr>
        <w:t>readr</w:t>
      </w:r>
      <w:proofErr w:type="spellEnd"/>
      <w:r>
        <w:t xml:space="preserve"> (Version 1.3.1; </w:t>
      </w:r>
      <w:r>
        <w:rPr>
          <w:b/>
        </w:rPr>
        <w:t>???</w:t>
      </w:r>
      <w:r>
        <w:t xml:space="preserve">), </w:t>
      </w:r>
      <w:proofErr w:type="spellStart"/>
      <w:r>
        <w:rPr>
          <w:i/>
        </w:rPr>
        <w:t>readxl</w:t>
      </w:r>
      <w:proofErr w:type="spellEnd"/>
      <w:r>
        <w:t xml:space="preserve"> (Version 1.3.1; </w:t>
      </w:r>
      <w:r>
        <w:rPr>
          <w:b/>
        </w:rPr>
        <w:t>???</w:t>
      </w:r>
      <w:r>
        <w:t xml:space="preserve">), </w:t>
      </w:r>
      <w:proofErr w:type="spellStart"/>
      <w:r>
        <w:rPr>
          <w:i/>
        </w:rPr>
        <w:t>Rmisc</w:t>
      </w:r>
      <w:proofErr w:type="spellEnd"/>
      <w:r>
        <w:t xml:space="preserve"> (Version 1.5; </w:t>
      </w:r>
      <w:r>
        <w:rPr>
          <w:b/>
        </w:rPr>
        <w:t>???</w:t>
      </w:r>
      <w:r>
        <w:t xml:space="preserve">), </w:t>
      </w:r>
      <w:r>
        <w:rPr>
          <w:i/>
        </w:rPr>
        <w:t>scales</w:t>
      </w:r>
      <w:r>
        <w:t xml:space="preserve"> (Version 1.0.0; </w:t>
      </w:r>
      <w:r>
        <w:rPr>
          <w:b/>
        </w:rPr>
        <w:t>???</w:t>
      </w:r>
      <w:r>
        <w:t xml:space="preserve">), </w:t>
      </w:r>
      <w:r>
        <w:rPr>
          <w:i/>
        </w:rPr>
        <w:t>spam</w:t>
      </w:r>
      <w:r>
        <w:t xml:space="preserve"> (Version 2.2.2; </w:t>
      </w:r>
      <w:r>
        <w:rPr>
          <w:b/>
        </w:rPr>
        <w:t>???</w:t>
      </w:r>
      <w:r>
        <w:t xml:space="preserve">; </w:t>
      </w:r>
      <w:r>
        <w:rPr>
          <w:b/>
        </w:rPr>
        <w:t>???</w:t>
      </w:r>
      <w:r>
        <w:t xml:space="preserve">; </w:t>
      </w:r>
      <w:r>
        <w:rPr>
          <w:b/>
        </w:rPr>
        <w:t>???</w:t>
      </w:r>
      <w:r>
        <w:t xml:space="preserve">), </w:t>
      </w:r>
      <w:proofErr w:type="spellStart"/>
      <w:r>
        <w:rPr>
          <w:i/>
        </w:rPr>
        <w:t>stringr</w:t>
      </w:r>
      <w:proofErr w:type="spellEnd"/>
      <w:r>
        <w:t xml:space="preserve"> (Version 1.4.0; </w:t>
      </w:r>
      <w:r>
        <w:rPr>
          <w:b/>
        </w:rPr>
        <w:t>???</w:t>
      </w:r>
      <w:r>
        <w:t xml:space="preserve">), </w:t>
      </w:r>
      <w:proofErr w:type="spellStart"/>
      <w:r>
        <w:rPr>
          <w:i/>
        </w:rPr>
        <w:t>tibble</w:t>
      </w:r>
      <w:proofErr w:type="spellEnd"/>
      <w:r>
        <w:t xml:space="preserve"> (Version 2.1.3; </w:t>
      </w:r>
      <w:r>
        <w:rPr>
          <w:b/>
        </w:rPr>
        <w:t>???</w:t>
      </w:r>
      <w:r>
        <w:t xml:space="preserve">), </w:t>
      </w:r>
      <w:proofErr w:type="spellStart"/>
      <w:r>
        <w:rPr>
          <w:i/>
        </w:rPr>
        <w:t>tidyr</w:t>
      </w:r>
      <w:proofErr w:type="spellEnd"/>
      <w:r>
        <w:t xml:space="preserve"> (Version 0.8.3.9000; </w:t>
      </w:r>
      <w:r>
        <w:rPr>
          <w:b/>
        </w:rPr>
        <w:t>???</w:t>
      </w:r>
      <w:r>
        <w:t xml:space="preserve">), </w:t>
      </w:r>
      <w:proofErr w:type="spellStart"/>
      <w:r>
        <w:rPr>
          <w:i/>
        </w:rPr>
        <w:t>tidyverse</w:t>
      </w:r>
      <w:proofErr w:type="spellEnd"/>
      <w:r>
        <w:t xml:space="preserve"> (Version 1.2.1; </w:t>
      </w:r>
      <w:r>
        <w:rPr>
          <w:b/>
        </w:rPr>
        <w:t>???</w:t>
      </w:r>
      <w:r>
        <w:t xml:space="preserve">), and </w:t>
      </w:r>
      <w:proofErr w:type="spellStart"/>
      <w:r>
        <w:rPr>
          <w:i/>
        </w:rPr>
        <w:t>yarrr</w:t>
      </w:r>
      <w:proofErr w:type="spellEnd"/>
      <w:r>
        <w:t xml:space="preserve"> (Version 0.1.5; </w:t>
      </w:r>
      <w:r>
        <w:rPr>
          <w:b/>
        </w:rPr>
        <w:t>???</w:t>
      </w:r>
      <w:r>
        <w:t>) for all our analyses. Data preprocessing was completed in R using the mousetrap package (</w:t>
      </w:r>
      <w:r>
        <w:rPr>
          <w:b/>
        </w:rPr>
        <w:t>???</w:t>
      </w:r>
      <w:r>
        <w:t xml:space="preserve">). First, percent negative ratings were calculated for happy, angry, and surprised faces across all trial types, as well as a percent correct score for the memory probe trials. </w:t>
      </w:r>
      <w:commentRangeStart w:id="522"/>
      <w:r>
        <w:t>After, trials were screened for RT outliers.</w:t>
      </w:r>
      <w:commentRangeEnd w:id="522"/>
      <w:r w:rsidR="000613DA">
        <w:rPr>
          <w:rStyle w:val="CommentReference"/>
          <w:rFonts w:asciiTheme="minorHAnsi" w:hAnsiTheme="minorHAnsi"/>
        </w:rPr>
        <w:commentReference w:id="522"/>
      </w:r>
      <w:r>
        <w:t xml:space="preserve"> Any trials that were greater than three standard deviations from the mean were removed from the analyses. Additionally, we removed the preceding face rating trial for any incorrect memory probe trials, as these trials can be considered a manipulation failure.</w:t>
      </w:r>
    </w:p>
    <w:p w14:paraId="74EB0343" w14:textId="15251084" w:rsidR="00E75F14" w:rsidRDefault="000613DA">
      <w:pPr>
        <w:pStyle w:val="BodyText"/>
      </w:pPr>
      <w:ins w:id="523" w:author="Maital Neta [2]" w:date="2019-09-27T13:53:00Z">
        <w:r>
          <w:lastRenderedPageBreak/>
          <w:t xml:space="preserve">For the main test of our hypothesis, </w:t>
        </w:r>
      </w:ins>
      <w:ins w:id="524" w:author="Maital Neta [2]" w:date="2019-09-27T13:54:00Z">
        <w:r>
          <w:t>w</w:t>
        </w:r>
      </w:ins>
      <w:moveToRangeStart w:id="525" w:author="Maital Neta [2]" w:date="2019-09-27T13:53:00Z" w:name="move20484834"/>
      <w:moveTo w:id="526" w:author="Maital Neta [2]" w:date="2019-09-27T13:53:00Z">
        <w:del w:id="527" w:author="Maital Neta [2]" w:date="2019-09-27T13:54:00Z">
          <w:r w:rsidDel="000613DA">
            <w:delText>W</w:delText>
          </w:r>
        </w:del>
        <w:r>
          <w:t xml:space="preserve">e tested for differences in valence bias among the different working memory load conditions. </w:t>
        </w:r>
      </w:moveTo>
      <w:moveToRangeEnd w:id="525"/>
      <w:r w:rsidR="00C95E64">
        <w:t xml:space="preserve">Prior to completing the analyses, all data were assessed for normality using Shapiro-Wilks tests. </w:t>
      </w:r>
      <w:moveToRangeStart w:id="528" w:author="Maital Neta [2]" w:date="2019-09-27T13:52:00Z" w:name="move20484751"/>
      <w:moveTo w:id="529" w:author="Maital Neta [2]" w:date="2019-09-27T13:52:00Z">
        <w:r>
          <w:t xml:space="preserve">The results of all four tests were highly significant (p’s &lt; .001), so non-parametric tests were used for data analysis. </w:t>
        </w:r>
      </w:moveTo>
      <w:moveFromRangeStart w:id="530" w:author="Maital Neta [2]" w:date="2019-09-27T13:53:00Z" w:name="move20484834"/>
      <w:moveToRangeEnd w:id="528"/>
      <w:moveFrom w:id="531" w:author="Maital Neta [2]" w:date="2019-09-27T13:53:00Z">
        <w:r w:rsidR="00C95E64" w:rsidDel="000613DA">
          <w:t xml:space="preserve">We tested for differences in valence bias among the different working memory load conditions. </w:t>
        </w:r>
      </w:moveFrom>
      <w:moveFromRangeEnd w:id="530"/>
      <w:r w:rsidR="00C95E64">
        <w:t xml:space="preserve">Friedman’s test was used to assess overall differences and pairwise comparisons were completed using Wilcoxon signed rank tests using Bonferroni correction. Next, </w:t>
      </w:r>
      <w:ins w:id="532" w:author="Maital Neta [2]" w:date="2019-09-27T14:01:00Z">
        <w:r>
          <w:t xml:space="preserve">given a normal distribution, </w:t>
        </w:r>
      </w:ins>
      <w:r w:rsidR="00C95E64">
        <w:t xml:space="preserve">we tested for differences among maximum deviations in each working memory load condition using a </w:t>
      </w:r>
      <w:del w:id="533" w:author="Maital Neta [2]" w:date="2019-09-27T14:02:00Z">
        <w:r w:rsidR="00C95E64" w:rsidDel="000613DA">
          <w:delText xml:space="preserve">load </w:delText>
        </w:r>
      </w:del>
      <w:ins w:id="534" w:author="Maital Neta [2]" w:date="2019-09-27T14:02:00Z">
        <w:r>
          <w:t xml:space="preserve">Load </w:t>
        </w:r>
      </w:ins>
      <w:r w:rsidR="00C95E64">
        <w:t xml:space="preserve">(low, high) X </w:t>
      </w:r>
      <w:del w:id="535" w:author="Maital Neta [2]" w:date="2019-09-27T14:02:00Z">
        <w:r w:rsidR="00C95E64" w:rsidDel="000613DA">
          <w:delText xml:space="preserve">domain </w:delText>
        </w:r>
      </w:del>
      <w:ins w:id="536" w:author="Maital Neta [2]" w:date="2019-09-27T14:02:00Z">
        <w:r>
          <w:t xml:space="preserve">Domain </w:t>
        </w:r>
      </w:ins>
      <w:r w:rsidR="00C95E64">
        <w:t>(emotional, neutral) repeated-measures ANOVA.</w:t>
      </w:r>
      <w:ins w:id="537" w:author="Maital Neta [2]" w:date="2019-09-27T14:00:00Z">
        <w:r w:rsidRPr="000613DA">
          <w:t xml:space="preserve"> </w:t>
        </w:r>
      </w:ins>
      <w:moveToRangeStart w:id="538" w:author="Maital Neta [2]" w:date="2019-09-27T14:00:00Z" w:name="move20485237"/>
      <w:moveTo w:id="539" w:author="Maital Neta [2]" w:date="2019-09-27T14:00:00Z">
        <w:del w:id="540" w:author="Maital Neta [2]" w:date="2019-09-27T14:00:00Z">
          <w:r w:rsidDel="000613DA">
            <w:delText>While</w:delText>
          </w:r>
        </w:del>
        <w:del w:id="541" w:author="Maital Neta [2]" w:date="2019-09-27T14:01:00Z">
          <w:r w:rsidDel="000613DA">
            <w:delText xml:space="preserve"> one of the conditions</w:delText>
          </w:r>
        </w:del>
        <w:del w:id="542" w:author="Maital Neta [2]" w:date="2019-09-27T14:00:00Z">
          <w:r w:rsidDel="000613DA">
            <w:delText>,</w:delText>
          </w:r>
        </w:del>
        <w:del w:id="543" w:author="Maital Neta [2]" w:date="2019-09-27T14:01:00Z">
          <w:r w:rsidDel="000613DA">
            <w:delText xml:space="preserve"> </w:delText>
          </w:r>
        </w:del>
        <w:del w:id="544" w:author="Maital Neta [2]" w:date="2019-09-27T14:00:00Z">
          <w:r w:rsidDel="000613DA">
            <w:delText xml:space="preserve">low emotional MD, </w:delText>
          </w:r>
        </w:del>
        <w:del w:id="545" w:author="Maital Neta [2]" w:date="2019-09-27T14:01:00Z">
          <w:r w:rsidDel="000613DA">
            <w:delText>was not normally distributed (p = .024), all other conditions were normally distributed and repeated-measures ANOVA was used to analyze the MDs across conditions.</w:delText>
          </w:r>
        </w:del>
      </w:moveTo>
      <w:moveToRangeEnd w:id="538"/>
    </w:p>
    <w:p w14:paraId="76E929C8" w14:textId="77777777" w:rsidR="00E75F14" w:rsidRDefault="00C95E64">
      <w:pPr>
        <w:pStyle w:val="Heading1"/>
      </w:pPr>
      <w:bookmarkStart w:id="546" w:name="results"/>
      <w:r>
        <w:t>Results</w:t>
      </w:r>
      <w:bookmarkEnd w:id="546"/>
    </w:p>
    <w:p w14:paraId="69F4D504" w14:textId="77777777" w:rsidR="00E75F14" w:rsidRDefault="00C95E64">
      <w:pPr>
        <w:pStyle w:val="Heading2"/>
      </w:pPr>
      <w:bookmarkStart w:id="547" w:name="subjective-ratings"/>
      <w:r>
        <w:t>Subjective ratings</w:t>
      </w:r>
      <w:bookmarkEnd w:id="547"/>
    </w:p>
    <w:p w14:paraId="709CE1ED" w14:textId="0D04C364" w:rsidR="00E75F14" w:rsidRDefault="00C95E64">
      <w:pPr>
        <w:pStyle w:val="FirstParagraph"/>
      </w:pPr>
      <w:del w:id="548" w:author="Maital Neta [2]" w:date="2019-09-27T13:52:00Z">
        <w:r w:rsidDel="000613DA">
          <w:delText xml:space="preserve">Distributions of ratings were first tested for normality using Shapiro-Wilk’s test. </w:delText>
        </w:r>
      </w:del>
      <w:moveFromRangeStart w:id="549" w:author="Maital Neta [2]" w:date="2019-09-27T13:52:00Z" w:name="move20484751"/>
      <w:moveFrom w:id="550" w:author="Maital Neta [2]" w:date="2019-09-27T13:52:00Z">
        <w:r w:rsidDel="000613DA">
          <w:t xml:space="preserve">The results of all four tests were highly significant (p’s &lt; .001), so non-parametric tests were used for data analysis. </w:t>
        </w:r>
      </w:moveFrom>
      <w:moveFromRangeEnd w:id="549"/>
      <w:r>
        <w:t xml:space="preserve">Friedman’s test results showed significantly different rank-order distributions across the condition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3.00) = 27.79, p &lt; .001. Follow up Wilcoxon signed rank tests revealed that surprise is rated as more negative when holding emotional content in working memory compared to neutral content, and this was true for both low and high loads. Low emotional load ratings were significantly more negative than low</w:t>
      </w:r>
      <w:ins w:id="551" w:author="Maital Neta [2]" w:date="2019-09-27T13:55:00Z">
        <w:r w:rsidR="000613DA">
          <w:t xml:space="preserve"> neutral</w:t>
        </w:r>
      </w:ins>
      <w:commentRangeStart w:id="552"/>
      <w:r>
        <w:t>, Z = 3.27, p = .001,</w:t>
      </w:r>
      <w:commentRangeEnd w:id="552"/>
      <w:r w:rsidR="000613DA">
        <w:rPr>
          <w:rStyle w:val="CommentReference"/>
          <w:rFonts w:asciiTheme="minorHAnsi" w:hAnsiTheme="minorHAnsi"/>
        </w:rPr>
        <w:commentReference w:id="552"/>
      </w:r>
      <w:r>
        <w:t xml:space="preserve"> </w:t>
      </w:r>
      <w:del w:id="553" w:author="Maital Neta [2]" w:date="2019-09-27T13:55:00Z">
        <w:r w:rsidDel="000613DA">
          <w:delText xml:space="preserve">neutral </w:delText>
        </w:r>
      </w:del>
      <w:r>
        <w:t>and high</w:t>
      </w:r>
      <w:ins w:id="554" w:author="Maital Neta [2]" w:date="2019-09-27T13:55:00Z">
        <w:r w:rsidR="000613DA">
          <w:t xml:space="preserve"> neutral loads</w:t>
        </w:r>
      </w:ins>
      <w:r>
        <w:t>, Z = 3.67, p &lt; .001</w:t>
      </w:r>
      <w:del w:id="555" w:author="Maital Neta [2]" w:date="2019-09-27T13:56:00Z">
        <w:r w:rsidDel="000613DA">
          <w:delText>, neutral loads</w:delText>
        </w:r>
      </w:del>
      <w:r>
        <w:t xml:space="preserve">. </w:t>
      </w:r>
      <w:del w:id="556" w:author="Maital Neta [2]" w:date="2019-09-27T13:56:00Z">
        <w:r w:rsidDel="000613DA">
          <w:delText xml:space="preserve">The same was true for </w:delText>
        </w:r>
      </w:del>
      <w:ins w:id="557" w:author="Maital Neta [2]" w:date="2019-09-27T13:56:00Z">
        <w:r w:rsidR="000613DA">
          <w:t xml:space="preserve">Similarly, </w:t>
        </w:r>
      </w:ins>
      <w:r>
        <w:t xml:space="preserve">high emotional load ratings </w:t>
      </w:r>
      <w:ins w:id="558" w:author="Maital Neta [2]" w:date="2019-09-27T13:56:00Z">
        <w:r w:rsidR="000613DA">
          <w:t xml:space="preserve">were also significantly more negative than </w:t>
        </w:r>
      </w:ins>
      <w:del w:id="559" w:author="Maital Neta [2]" w:date="2019-09-27T13:56:00Z">
        <w:r w:rsidDel="000613DA">
          <w:delText xml:space="preserve">and </w:delText>
        </w:r>
      </w:del>
      <w:r>
        <w:t>low</w:t>
      </w:r>
      <w:ins w:id="560" w:author="Maital Neta [2]" w:date="2019-09-27T13:56:00Z">
        <w:r w:rsidR="000613DA">
          <w:t xml:space="preserve"> neutral</w:t>
        </w:r>
      </w:ins>
      <w:r>
        <w:t>, Z = 4.55, p &lt; .001, and high</w:t>
      </w:r>
      <w:ins w:id="561" w:author="Maital Neta [2]" w:date="2019-09-27T13:56:00Z">
        <w:r w:rsidR="000613DA">
          <w:t xml:space="preserve"> neutral loads</w:t>
        </w:r>
      </w:ins>
      <w:r>
        <w:t>, Z = 3.81, p &lt; .001</w:t>
      </w:r>
      <w:del w:id="562" w:author="Maital Neta [2]" w:date="2019-09-27T13:56:00Z">
        <w:r w:rsidDel="000613DA">
          <w:delText>, neutral loads</w:delText>
        </w:r>
      </w:del>
      <w:r>
        <w:t xml:space="preserve">. However, there was no </w:t>
      </w:r>
      <w:ins w:id="563" w:author="Maital Neta [2]" w:date="2019-09-27T13:57:00Z">
        <w:r w:rsidR="000613DA">
          <w:t xml:space="preserve">significant difference between low emotional and high emotional load (Z = -1.35, p = .176) or </w:t>
        </w:r>
        <w:r w:rsidR="000613DA">
          <w:lastRenderedPageBreak/>
          <w:t>between low neutral and high neutral load (</w:t>
        </w:r>
      </w:ins>
      <w:ins w:id="564" w:author="Maital Neta [2]" w:date="2019-09-27T13:58:00Z">
        <w:r w:rsidR="000613DA">
          <w:t>Z = -0.06, p = .95</w:t>
        </w:r>
        <w:commentRangeStart w:id="565"/>
        <w:r w:rsidR="000613DA">
          <w:t>4</w:t>
        </w:r>
      </w:ins>
      <w:ins w:id="566" w:author="Maital Neta [2]" w:date="2019-09-27T13:57:00Z">
        <w:r w:rsidR="000613DA">
          <w:t>)</w:t>
        </w:r>
      </w:ins>
      <w:del w:id="567" w:author="Maital Neta [2]" w:date="2019-09-27T13:57:00Z">
        <w:r w:rsidDel="000613DA">
          <w:delText>effect of load</w:delText>
        </w:r>
      </w:del>
      <w:del w:id="568" w:author="Maital Neta [2]" w:date="2019-09-27T13:58:00Z">
        <w:r w:rsidDel="000613DA">
          <w:delText xml:space="preserve">. That is, the comparisons between low and high load ratings for both emotional, </w:delText>
        </w:r>
      </w:del>
      <w:del w:id="569" w:author="Maital Neta [2]" w:date="2019-09-27T13:57:00Z">
        <w:r w:rsidDel="000613DA">
          <w:delText>Z = -1.35, p = .176</w:delText>
        </w:r>
      </w:del>
      <w:del w:id="570" w:author="Maital Neta [2]" w:date="2019-09-27T13:58:00Z">
        <w:r w:rsidDel="000613DA">
          <w:delText>, and neutral, Z = -0.06, p = .954, load ratings were not significantly different</w:delText>
        </w:r>
      </w:del>
      <w:r>
        <w:t>.</w:t>
      </w:r>
      <w:ins w:id="571" w:author="Maital Neta [2]" w:date="2019-09-27T13:58:00Z">
        <w:r w:rsidR="000613DA">
          <w:t xml:space="preserve"> </w:t>
        </w:r>
      </w:ins>
      <w:commentRangeEnd w:id="565"/>
      <w:ins w:id="572" w:author="Maital Neta [2]" w:date="2019-09-27T13:59:00Z">
        <w:r w:rsidR="000613DA">
          <w:rPr>
            <w:rStyle w:val="CommentReference"/>
            <w:rFonts w:asciiTheme="minorHAnsi" w:hAnsiTheme="minorHAnsi"/>
          </w:rPr>
          <w:commentReference w:id="565"/>
        </w:r>
      </w:ins>
      <w:del w:id="573" w:author="Maital Neta [2]" w:date="2019-09-27T13:58:00Z">
        <w:r w:rsidDel="000613DA">
          <w:rPr>
            <w:rStyle w:val="FootnoteReference"/>
          </w:rPr>
          <w:footnoteReference w:id="2"/>
        </w:r>
        <w:r w:rsidDel="000613DA">
          <w:delText xml:space="preserve">  </w:delText>
        </w:r>
      </w:del>
      <w:r>
        <w:rPr>
          <w:noProof/>
        </w:rPr>
        <w:drawing>
          <wp:inline distT="0" distB="0" distL="0" distR="0" wp14:anchorId="46A3C10C" wp14:editId="1331C42D">
            <wp:extent cx="5969000" cy="477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4D943B61" w14:textId="5533A3E3" w:rsidR="00E75F14" w:rsidRDefault="00C95E64">
      <w:pPr>
        <w:pStyle w:val="BodyText"/>
      </w:pPr>
      <w:r>
        <w:t xml:space="preserve">Next, we assessed differences in </w:t>
      </w:r>
      <w:ins w:id="576" w:author="Maital Neta [2]" w:date="2019-09-27T13:59:00Z">
        <w:r w:rsidR="000613DA">
          <w:t xml:space="preserve">absolute </w:t>
        </w:r>
      </w:ins>
      <w:r>
        <w:t xml:space="preserve">maximum </w:t>
      </w:r>
      <w:del w:id="577" w:author="Maital Neta [2]" w:date="2019-09-27T13:59:00Z">
        <w:r w:rsidDel="000613DA">
          <w:delText xml:space="preserve">absolute </w:delText>
        </w:r>
      </w:del>
      <w:r>
        <w:t xml:space="preserve">deviation (MD) across the working memory trial conditions. </w:t>
      </w:r>
      <w:moveFromRangeStart w:id="578" w:author="Maital Neta [2]" w:date="2019-09-27T14:00:00Z" w:name="move20485237"/>
      <w:moveFrom w:id="579" w:author="Maital Neta [2]" w:date="2019-09-27T14:00:00Z">
        <w:r w:rsidDel="000613DA">
          <w:t xml:space="preserve">While one of the conditions, low emotional MD, was not normally distributed (p = .024), all other conditions were normally distributed and repeated-measures ANOVA was used to analyze the MDs across conditions. </w:t>
        </w:r>
      </w:moveFrom>
      <w:moveFromRangeEnd w:id="578"/>
      <w:r>
        <w:t xml:space="preserve">There was a significant effect of </w:t>
      </w:r>
      <w:del w:id="580" w:author="Maital Neta [2]" w:date="2019-09-27T14:02:00Z">
        <w:r w:rsidDel="000613DA">
          <w:delText>load</w:delText>
        </w:r>
      </w:del>
      <w:ins w:id="581" w:author="Maital Neta [2]" w:date="2019-09-27T14:02:00Z">
        <w:r w:rsidR="000613DA">
          <w:t>Load</w:t>
        </w:r>
      </w:ins>
      <w:r>
        <w:t>, F(1.00,196.00) = 5.51, p = .020, such that MD</w:t>
      </w:r>
      <w:ins w:id="582" w:author="Maital Neta [2]" w:date="2019-09-27T14:02:00Z">
        <w:r w:rsidR="000613DA">
          <w:t xml:space="preserve"> was larger on trials with a high load compared to those with a low load</w:t>
        </w:r>
      </w:ins>
      <w:del w:id="583" w:author="Maital Neta [2]" w:date="2019-09-27T14:02:00Z">
        <w:r w:rsidDel="000613DA">
          <w:delText xml:space="preserve">s under high load were larger than </w:delText>
        </w:r>
      </w:del>
      <w:del w:id="584" w:author="Maital Neta [2]" w:date="2019-09-27T14:01:00Z">
        <w:r w:rsidDel="000613DA">
          <w:delText xml:space="preserve">trials </w:delText>
        </w:r>
      </w:del>
      <w:del w:id="585" w:author="Maital Neta [2]" w:date="2019-09-27T14:02:00Z">
        <w:r w:rsidDel="000613DA">
          <w:delText>with low load</w:delText>
        </w:r>
      </w:del>
      <w:r>
        <w:t xml:space="preserve">. There was no significant effect of </w:t>
      </w:r>
      <w:del w:id="586" w:author="Maital Neta [2]" w:date="2019-09-27T14:02:00Z">
        <w:r w:rsidDel="000613DA">
          <w:delText xml:space="preserve">domain </w:delText>
        </w:r>
      </w:del>
      <w:ins w:id="587" w:author="Maital Neta [2]" w:date="2019-09-27T14:02:00Z">
        <w:r w:rsidR="000613DA">
          <w:t>Domain (emotional versus neutra</w:t>
        </w:r>
      </w:ins>
      <w:ins w:id="588" w:author="Maital Neta [2]" w:date="2019-09-27T14:03:00Z">
        <w:r w:rsidR="000613DA">
          <w:t xml:space="preserve">l load) </w:t>
        </w:r>
      </w:ins>
      <w:r>
        <w:t xml:space="preserve">on MDs, F(1.00 196.00) = 0.01, p </w:t>
      </w:r>
      <w:r>
        <w:lastRenderedPageBreak/>
        <w:t xml:space="preserve">= .912, nor </w:t>
      </w:r>
      <w:del w:id="589" w:author="Maital Neta [2]" w:date="2019-09-27T14:03:00Z">
        <w:r w:rsidDel="000613DA">
          <w:delText>an interaction</w:delText>
        </w:r>
      </w:del>
      <w:ins w:id="590" w:author="Maital Neta [2]" w:date="2019-09-27T14:03:00Z">
        <w:r w:rsidR="000613DA">
          <w:t>a significant</w:t>
        </w:r>
      </w:ins>
      <w:del w:id="591" w:author="Maital Neta [2]" w:date="2019-09-27T14:03:00Z">
        <w:r w:rsidDel="000613DA">
          <w:delText xml:space="preserve"> of</w:delText>
        </w:r>
      </w:del>
      <w:r>
        <w:t xml:space="preserve"> </w:t>
      </w:r>
      <w:ins w:id="592" w:author="Maital Neta [2]" w:date="2019-09-27T14:03:00Z">
        <w:r w:rsidR="000613DA">
          <w:t>L</w:t>
        </w:r>
      </w:ins>
      <w:del w:id="593" w:author="Maital Neta [2]" w:date="2019-09-27T14:03:00Z">
        <w:r w:rsidDel="000613DA">
          <w:delText>l</w:delText>
        </w:r>
      </w:del>
      <w:r>
        <w:t xml:space="preserve">oad </w:t>
      </w:r>
      <w:del w:id="594" w:author="Maital Neta [2]" w:date="2019-09-27T14:03:00Z">
        <w:r w:rsidDel="000613DA">
          <w:delText xml:space="preserve">by </w:delText>
        </w:r>
      </w:del>
      <w:ins w:id="595" w:author="Maital Neta [2]" w:date="2019-09-27T14:03:00Z">
        <w:r w:rsidR="000613DA">
          <w:t>x D</w:t>
        </w:r>
      </w:ins>
      <w:del w:id="596" w:author="Maital Neta [2]" w:date="2019-09-27T14:03:00Z">
        <w:r w:rsidDel="000613DA">
          <w:delText>d</w:delText>
        </w:r>
      </w:del>
      <w:r>
        <w:t>omain</w:t>
      </w:r>
      <w:ins w:id="597" w:author="Maital Neta [2]" w:date="2019-09-27T14:03:00Z">
        <w:r w:rsidR="000613DA">
          <w:t xml:space="preserve"> interaction</w:t>
        </w:r>
      </w:ins>
      <w:r>
        <w:t xml:space="preserve">, F(1.00 196.00) = 0.00, p = .960. </w:t>
      </w:r>
      <w:r>
        <w:rPr>
          <w:noProof/>
        </w:rPr>
        <w:drawing>
          <wp:inline distT="0" distB="0" distL="0" distR="0" wp14:anchorId="773FAB84" wp14:editId="60A3D77E">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134F5E36" w14:textId="5F7132A3" w:rsidR="00F24015" w:rsidRDefault="00F24015">
      <w:pPr>
        <w:pStyle w:val="Heading1"/>
        <w:rPr>
          <w:ins w:id="598" w:author="Nicholas Harp" w:date="2019-10-29T06:40:00Z"/>
        </w:rPr>
      </w:pPr>
      <w:bookmarkStart w:id="599" w:name="references"/>
      <w:ins w:id="600" w:author="Nicholas Harp" w:date="2019-10-29T06:40:00Z">
        <w:r>
          <w:t>Discussion</w:t>
        </w:r>
      </w:ins>
    </w:p>
    <w:p w14:paraId="3781248D" w14:textId="4B9FC41E" w:rsidR="00516D3D" w:rsidRDefault="00516D3D" w:rsidP="00516D3D">
      <w:pPr>
        <w:pStyle w:val="BodyText"/>
        <w:rPr>
          <w:ins w:id="601" w:author="Nicholas Harp" w:date="2019-10-29T13:58:00Z"/>
        </w:rPr>
      </w:pPr>
      <w:ins w:id="602" w:author="Nicholas Harp" w:date="2019-10-29T13:43:00Z">
        <w:r>
          <w:tab/>
        </w:r>
        <w:r>
          <w:tab/>
        </w:r>
      </w:ins>
      <w:ins w:id="603" w:author="Nicholas Harp" w:date="2019-10-29T13:45:00Z">
        <w:r>
          <w:t xml:space="preserve">Here we tested the effects of </w:t>
        </w:r>
      </w:ins>
      <w:ins w:id="604" w:author="Nicholas Harp" w:date="2019-10-29T14:20:00Z">
        <w:r w:rsidR="00F83107">
          <w:t xml:space="preserve">high </w:t>
        </w:r>
      </w:ins>
      <w:ins w:id="605" w:author="Nicholas Harp" w:date="2019-10-29T13:45:00Z">
        <w:r>
          <w:t>cognitive loads</w:t>
        </w:r>
      </w:ins>
      <w:ins w:id="606" w:author="Nicholas Harp" w:date="2019-10-29T14:20:00Z">
        <w:r w:rsidR="00F83107">
          <w:t xml:space="preserve"> with either emotional or non-emotional prop</w:t>
        </w:r>
      </w:ins>
      <w:ins w:id="607" w:author="Nicholas Harp" w:date="2019-10-29T14:21:00Z">
        <w:r w:rsidR="00F83107">
          <w:t>erties</w:t>
        </w:r>
      </w:ins>
      <w:ins w:id="608" w:author="Nicholas Harp" w:date="2019-10-29T13:45:00Z">
        <w:r>
          <w:t xml:space="preserve"> on valence bia</w:t>
        </w:r>
      </w:ins>
      <w:ins w:id="609" w:author="Nicholas Harp" w:date="2019-10-29T14:20:00Z">
        <w:r w:rsidR="00F83107">
          <w:t>s</w:t>
        </w:r>
      </w:ins>
      <w:ins w:id="610" w:author="Nicholas Harp" w:date="2019-10-29T13:45:00Z">
        <w:r>
          <w:t>.</w:t>
        </w:r>
      </w:ins>
      <w:ins w:id="611" w:author="Nicholas Harp" w:date="2019-10-29T13:46:00Z">
        <w:r>
          <w:t xml:space="preserve"> As predicted, interpretations of surprise were more negative under cognitive loads with emotional properties than </w:t>
        </w:r>
      </w:ins>
      <w:ins w:id="612" w:author="Nicholas Harp" w:date="2019-10-29T13:47:00Z">
        <w:r>
          <w:t xml:space="preserve">loads with </w:t>
        </w:r>
      </w:ins>
      <w:ins w:id="613" w:author="Nicholas Harp" w:date="2019-10-29T14:21:00Z">
        <w:r w:rsidR="00F83107">
          <w:t>non-emotional</w:t>
        </w:r>
      </w:ins>
      <w:ins w:id="614" w:author="Nicholas Harp" w:date="2019-10-29T13:47:00Z">
        <w:r>
          <w:t xml:space="preserve"> properties. </w:t>
        </w:r>
      </w:ins>
      <w:ins w:id="615" w:author="Nicholas Harp" w:date="2019-10-29T13:54:00Z">
        <w:r w:rsidR="00352D2B">
          <w:t>This resul</w:t>
        </w:r>
      </w:ins>
      <w:ins w:id="616" w:author="Nicholas Harp" w:date="2019-10-29T13:59:00Z">
        <w:r w:rsidR="00352D2B">
          <w:t>t</w:t>
        </w:r>
      </w:ins>
      <w:ins w:id="617" w:author="Nicholas Harp" w:date="2019-10-29T13:54:00Z">
        <w:r w:rsidR="00352D2B">
          <w:t xml:space="preserve"> deviates from previous work testing the effects of cognitive load on valence bias (</w:t>
        </w:r>
        <w:proofErr w:type="spellStart"/>
        <w:r w:rsidR="00352D2B">
          <w:t>Mattek</w:t>
        </w:r>
        <w:proofErr w:type="spellEnd"/>
        <w:r w:rsidR="00352D2B">
          <w:t xml:space="preserve"> et al., 2016)</w:t>
        </w:r>
      </w:ins>
      <w:ins w:id="618" w:author="Nicholas Harp" w:date="2019-10-29T13:51:00Z">
        <w:r w:rsidR="00352D2B">
          <w:t>, but</w:t>
        </w:r>
      </w:ins>
      <w:ins w:id="619" w:author="Nicholas Harp" w:date="2019-10-29T13:47:00Z">
        <w:r>
          <w:t xml:space="preserve"> aligns with </w:t>
        </w:r>
      </w:ins>
      <w:ins w:id="620" w:author="Nicholas Harp" w:date="2019-10-29T13:51:00Z">
        <w:r w:rsidR="00352D2B">
          <w:t>other</w:t>
        </w:r>
      </w:ins>
      <w:ins w:id="621" w:author="Nicholas Harp" w:date="2019-10-29T13:47:00Z">
        <w:r>
          <w:t xml:space="preserve"> literature</w:t>
        </w:r>
      </w:ins>
      <w:ins w:id="622" w:author="Nicholas Harp" w:date="2019-10-29T13:54:00Z">
        <w:r w:rsidR="00352D2B">
          <w:t xml:space="preserve"> </w:t>
        </w:r>
      </w:ins>
      <w:ins w:id="623" w:author="Nicholas Harp" w:date="2019-10-29T14:22:00Z">
        <w:r w:rsidR="00F83107">
          <w:t xml:space="preserve">demonstrating </w:t>
        </w:r>
      </w:ins>
      <w:ins w:id="624" w:author="Nicholas Harp" w:date="2019-10-29T14:26:00Z">
        <w:r w:rsidR="00F83107">
          <w:t xml:space="preserve">that </w:t>
        </w:r>
      </w:ins>
      <w:ins w:id="625" w:author="Nicholas Harp" w:date="2019-10-29T14:23:00Z">
        <w:r w:rsidR="00F83107">
          <w:t>the emotional properties</w:t>
        </w:r>
      </w:ins>
      <w:ins w:id="626" w:author="Nicholas Harp" w:date="2019-10-29T14:21:00Z">
        <w:r w:rsidR="00F83107">
          <w:t xml:space="preserve"> </w:t>
        </w:r>
      </w:ins>
      <w:ins w:id="627" w:author="Nicholas Harp" w:date="2019-10-29T14:23:00Z">
        <w:r w:rsidR="00F83107">
          <w:t xml:space="preserve">of the task </w:t>
        </w:r>
      </w:ins>
      <w:ins w:id="628" w:author="Nicholas Harp" w:date="2019-10-29T14:26:00Z">
        <w:r w:rsidR="00F83107">
          <w:t xml:space="preserve">affect </w:t>
        </w:r>
        <w:commentRangeStart w:id="629"/>
        <w:r w:rsidR="00F83107">
          <w:t>task performance</w:t>
        </w:r>
      </w:ins>
      <w:ins w:id="630" w:author="Nicholas Harp" w:date="2019-10-29T13:55:00Z">
        <w:r w:rsidR="00352D2B">
          <w:t xml:space="preserve"> (</w:t>
        </w:r>
        <w:proofErr w:type="spellStart"/>
        <w:r w:rsidR="00352D2B">
          <w:t>Egner</w:t>
        </w:r>
        <w:proofErr w:type="spellEnd"/>
        <w:r w:rsidR="00352D2B">
          <w:t xml:space="preserve"> et al., 2008)</w:t>
        </w:r>
      </w:ins>
      <w:ins w:id="631" w:author="Nicholas Harp" w:date="2019-10-29T14:11:00Z">
        <w:r w:rsidR="00A90D76">
          <w:t xml:space="preserve">. </w:t>
        </w:r>
      </w:ins>
      <w:commentRangeEnd w:id="629"/>
      <w:ins w:id="632" w:author="Nicholas Harp" w:date="2019-10-29T14:27:00Z">
        <w:r w:rsidR="000563C5">
          <w:rPr>
            <w:rStyle w:val="CommentReference"/>
            <w:rFonts w:asciiTheme="minorHAnsi" w:hAnsiTheme="minorHAnsi"/>
          </w:rPr>
          <w:commentReference w:id="629"/>
        </w:r>
      </w:ins>
      <w:ins w:id="633" w:author="Nicholas Harp" w:date="2019-10-29T13:55:00Z">
        <w:r w:rsidR="00352D2B">
          <w:t>We also found</w:t>
        </w:r>
      </w:ins>
      <w:ins w:id="634" w:author="Nicholas Harp" w:date="2019-10-29T13:56:00Z">
        <w:r w:rsidR="00352D2B">
          <w:t xml:space="preserve"> evidence that MADs were larger </w:t>
        </w:r>
        <w:r w:rsidR="00352D2B">
          <w:lastRenderedPageBreak/>
          <w:t xml:space="preserve">during high cognitive load, suggesting that response competition increased with the cognitive demands of the task. </w:t>
        </w:r>
      </w:ins>
      <w:ins w:id="635" w:author="Nicholas Harp" w:date="2019-10-29T13:57:00Z">
        <w:r w:rsidR="00352D2B">
          <w:t xml:space="preserve">This effect of increased response competition </w:t>
        </w:r>
      </w:ins>
      <w:ins w:id="636" w:author="Nicholas Harp" w:date="2019-10-29T14:27:00Z">
        <w:r w:rsidR="004E7CE2">
          <w:t>parallels</w:t>
        </w:r>
      </w:ins>
      <w:ins w:id="637" w:author="Nicholas Harp" w:date="2019-10-29T13:57:00Z">
        <w:r w:rsidR="00352D2B">
          <w:t xml:space="preserve"> other work suggesting that high cognitiv</w:t>
        </w:r>
      </w:ins>
      <w:ins w:id="638" w:author="Nicholas Harp" w:date="2019-10-29T14:27:00Z">
        <w:r w:rsidR="004E7CE2">
          <w:t>e</w:t>
        </w:r>
      </w:ins>
      <w:ins w:id="639" w:author="Nicholas Harp" w:date="2019-10-29T13:57:00Z">
        <w:r w:rsidR="00352D2B">
          <w:t xml:space="preserve"> load increase</w:t>
        </w:r>
      </w:ins>
      <w:ins w:id="640" w:author="Nicholas Harp" w:date="2019-10-29T14:27:00Z">
        <w:r w:rsidR="004E7CE2">
          <w:t>s</w:t>
        </w:r>
      </w:ins>
      <w:ins w:id="641" w:author="Nicholas Harp" w:date="2019-10-29T13:57:00Z">
        <w:r w:rsidR="00352D2B">
          <w:t xml:space="preserve"> </w:t>
        </w:r>
      </w:ins>
      <w:ins w:id="642" w:author="Nicholas Harp" w:date="2019-10-29T13:58:00Z">
        <w:r w:rsidR="00352D2B">
          <w:t xml:space="preserve">distractor processing </w:t>
        </w:r>
        <w:commentRangeStart w:id="643"/>
        <w:r w:rsidR="00352D2B">
          <w:t>(</w:t>
        </w:r>
        <w:proofErr w:type="spellStart"/>
        <w:r w:rsidR="00352D2B">
          <w:t>Lavie</w:t>
        </w:r>
        <w:proofErr w:type="spellEnd"/>
        <w:r w:rsidR="00352D2B">
          <w:t>, 2005)</w:t>
        </w:r>
        <w:commentRangeEnd w:id="643"/>
        <w:r w:rsidR="00352D2B">
          <w:rPr>
            <w:rStyle w:val="CommentReference"/>
            <w:rFonts w:asciiTheme="minorHAnsi" w:hAnsiTheme="minorHAnsi"/>
          </w:rPr>
          <w:commentReference w:id="643"/>
        </w:r>
        <w:r w:rsidR="00352D2B">
          <w:t>.</w:t>
        </w:r>
      </w:ins>
      <w:ins w:id="644" w:author="Nicholas Harp" w:date="2019-10-29T14:10:00Z">
        <w:r w:rsidR="00A90D76">
          <w:t xml:space="preserve">. </w:t>
        </w:r>
      </w:ins>
      <w:ins w:id="645" w:author="Nicholas Harp" w:date="2019-10-29T14:11:00Z">
        <w:r w:rsidR="00A90D76">
          <w:t>We discuss</w:t>
        </w:r>
      </w:ins>
      <w:ins w:id="646" w:author="Nicholas Harp" w:date="2019-10-29T14:12:00Z">
        <w:r w:rsidR="00A90D76">
          <w:t xml:space="preserve"> these results</w:t>
        </w:r>
      </w:ins>
      <w:ins w:id="647" w:author="Nicholas Harp" w:date="2019-10-29T14:11:00Z">
        <w:r w:rsidR="00A90D76">
          <w:t xml:space="preserve"> in the context of the initial negativity hypothesis</w:t>
        </w:r>
      </w:ins>
      <w:ins w:id="648" w:author="Nicholas Harp" w:date="2019-10-29T14:12:00Z">
        <w:r w:rsidR="00A90D76">
          <w:t xml:space="preserve"> below</w:t>
        </w:r>
      </w:ins>
      <w:ins w:id="649" w:author="Nicholas Harp" w:date="2019-10-29T14:11:00Z">
        <w:r w:rsidR="00A90D76">
          <w:t>.</w:t>
        </w:r>
      </w:ins>
    </w:p>
    <w:p w14:paraId="5F9479B0" w14:textId="321D17AF" w:rsidR="00755497" w:rsidRDefault="00755497" w:rsidP="00A90D76">
      <w:pPr>
        <w:pStyle w:val="BodyText"/>
        <w:ind w:firstLine="0"/>
        <w:rPr>
          <w:ins w:id="650" w:author="Nicholas Harp" w:date="2019-10-29T14:52:00Z"/>
        </w:rPr>
      </w:pPr>
      <w:ins w:id="651" w:author="Nicholas Harp" w:date="2019-10-29T14:18:00Z">
        <w:r>
          <w:rPr>
            <w:b/>
            <w:bCs/>
          </w:rPr>
          <w:tab/>
        </w:r>
      </w:ins>
      <w:ins w:id="652" w:author="Nicholas Harp" w:date="2019-10-29T14:29:00Z">
        <w:r w:rsidR="00F852B2">
          <w:t xml:space="preserve">The </w:t>
        </w:r>
        <w:proofErr w:type="spellStart"/>
        <w:r w:rsidR="00F852B2">
          <w:t>intial</w:t>
        </w:r>
        <w:proofErr w:type="spellEnd"/>
        <w:r w:rsidR="00F852B2">
          <w:t xml:space="preserve"> negativity hypothesis posits</w:t>
        </w:r>
      </w:ins>
      <w:ins w:id="653" w:author="Nicholas Harp" w:date="2019-10-29T14:30:00Z">
        <w:r w:rsidR="00F852B2">
          <w:t xml:space="preserve"> that positive interpretations of ambiguous stimuli require</w:t>
        </w:r>
      </w:ins>
      <w:ins w:id="654" w:author="Nicholas Harp" w:date="2019-10-29T14:29:00Z">
        <w:r w:rsidR="00F852B2">
          <w:t xml:space="preserve"> </w:t>
        </w:r>
      </w:ins>
      <w:ins w:id="655" w:author="Nicholas Harp" w:date="2019-10-29T14:30:00Z">
        <w:r w:rsidR="00F852B2">
          <w:t>regulatory resources (Neta et al., 2009; Petro et al., 2018…).</w:t>
        </w:r>
      </w:ins>
      <w:ins w:id="656" w:author="Nicholas Harp" w:date="2019-10-29T14:37:00Z">
        <w:r w:rsidR="001068F6">
          <w:t xml:space="preserve"> We</w:t>
        </w:r>
      </w:ins>
      <w:ins w:id="657" w:author="Nicholas Harp" w:date="2019-10-29T14:34:00Z">
        <w:r w:rsidR="001068F6">
          <w:t xml:space="preserve"> </w:t>
        </w:r>
      </w:ins>
      <w:ins w:id="658" w:author="Nicholas Harp" w:date="2019-10-29T14:35:00Z">
        <w:r w:rsidR="001068F6">
          <w:t xml:space="preserve">used a </w:t>
        </w:r>
      </w:ins>
      <w:ins w:id="659" w:author="Nicholas Harp" w:date="2019-10-29T16:37:00Z">
        <w:r w:rsidR="0063711E">
          <w:t>working memory paradigm</w:t>
        </w:r>
        <w:r w:rsidR="0063711E">
          <w:t>,</w:t>
        </w:r>
        <w:r w:rsidR="0063711E">
          <w:t xml:space="preserve"> </w:t>
        </w:r>
      </w:ins>
      <w:ins w:id="660" w:author="Nicholas Harp" w:date="2019-10-29T14:35:00Z">
        <w:r w:rsidR="001068F6">
          <w:t>common</w:t>
        </w:r>
      </w:ins>
      <w:ins w:id="661" w:author="Nicholas Harp" w:date="2019-10-29T16:37:00Z">
        <w:r w:rsidR="0063711E">
          <w:t>ly used</w:t>
        </w:r>
      </w:ins>
      <w:ins w:id="662" w:author="Nicholas Harp" w:date="2019-10-29T14:35:00Z">
        <w:r w:rsidR="001068F6">
          <w:t xml:space="preserve"> </w:t>
        </w:r>
      </w:ins>
      <w:ins w:id="663" w:author="Nicholas Harp" w:date="2019-10-29T16:37:00Z">
        <w:r w:rsidR="0063711E">
          <w:t xml:space="preserve">in the </w:t>
        </w:r>
      </w:ins>
      <w:ins w:id="664" w:author="Nicholas Harp" w:date="2019-10-29T14:37:00Z">
        <w:r w:rsidR="001068F6">
          <w:t xml:space="preserve">cognitive load </w:t>
        </w:r>
      </w:ins>
      <w:ins w:id="665" w:author="Nicholas Harp" w:date="2019-10-29T16:37:00Z">
        <w:r w:rsidR="0063711E">
          <w:t xml:space="preserve">literature </w:t>
        </w:r>
      </w:ins>
      <w:ins w:id="666" w:author="Nicholas Harp" w:date="2019-10-29T14:36:00Z">
        <w:r w:rsidR="001068F6" w:rsidRPr="001068F6">
          <w:t>(</w:t>
        </w:r>
      </w:ins>
      <w:ins w:id="667" w:author="Nicholas Harp" w:date="2019-10-29T14:37:00Z">
        <w:r w:rsidR="001068F6" w:rsidRPr="000619ED">
          <w:t>Ahmed, 2018</w:t>
        </w:r>
        <w:r w:rsidR="001068F6">
          <w:t xml:space="preserve">; </w:t>
        </w:r>
      </w:ins>
      <w:ins w:id="668" w:author="Nicholas Harp" w:date="2019-10-29T14:36:00Z">
        <w:r w:rsidR="001068F6" w:rsidRPr="001068F6">
          <w:rPr>
            <w:rPrChange w:id="669" w:author="Nicholas Harp" w:date="2019-10-29T14:36:00Z">
              <w:rPr>
                <w:strike/>
              </w:rPr>
            </w:rPrChange>
          </w:rPr>
          <w:t xml:space="preserve">Burnham, 2010; </w:t>
        </w:r>
        <w:proofErr w:type="spellStart"/>
        <w:r w:rsidR="001068F6" w:rsidRPr="001068F6">
          <w:rPr>
            <w:rPrChange w:id="670" w:author="Nicholas Harp" w:date="2019-10-29T14:36:00Z">
              <w:rPr>
                <w:strike/>
              </w:rPr>
            </w:rPrChange>
          </w:rPr>
          <w:t>Lavie</w:t>
        </w:r>
        <w:proofErr w:type="spellEnd"/>
        <w:r w:rsidR="001068F6" w:rsidRPr="001068F6">
          <w:rPr>
            <w:rPrChange w:id="671" w:author="Nicholas Harp" w:date="2019-10-29T14:36:00Z">
              <w:rPr>
                <w:strike/>
              </w:rPr>
            </w:rPrChange>
          </w:rPr>
          <w:t xml:space="preserve"> &amp; De </w:t>
        </w:r>
        <w:proofErr w:type="spellStart"/>
        <w:r w:rsidR="001068F6" w:rsidRPr="001068F6">
          <w:rPr>
            <w:rPrChange w:id="672" w:author="Nicholas Harp" w:date="2019-10-29T14:36:00Z">
              <w:rPr>
                <w:strike/>
              </w:rPr>
            </w:rPrChange>
          </w:rPr>
          <w:t>Fockert</w:t>
        </w:r>
        <w:proofErr w:type="spellEnd"/>
        <w:r w:rsidR="001068F6" w:rsidRPr="001068F6">
          <w:rPr>
            <w:rPrChange w:id="673" w:author="Nicholas Harp" w:date="2019-10-29T14:36:00Z">
              <w:rPr>
                <w:strike/>
              </w:rPr>
            </w:rPrChange>
          </w:rPr>
          <w:t>, 2005</w:t>
        </w:r>
        <w:r w:rsidR="001068F6" w:rsidRPr="001068F6">
          <w:rPr>
            <w:rPrChange w:id="674" w:author="Nicholas Harp" w:date="2019-10-29T14:36:00Z">
              <w:rPr>
                <w:strike/>
              </w:rPr>
            </w:rPrChange>
          </w:rPr>
          <w:t>)</w:t>
        </w:r>
      </w:ins>
      <w:ins w:id="675" w:author="Nicholas Harp" w:date="2019-10-29T16:37:00Z">
        <w:r w:rsidR="0063711E">
          <w:t xml:space="preserve">, to induce </w:t>
        </w:r>
      </w:ins>
      <w:ins w:id="676" w:author="Nicholas Harp" w:date="2019-10-29T16:38:00Z">
        <w:r w:rsidR="0063711E">
          <w:t xml:space="preserve">high cognitive </w:t>
        </w:r>
      </w:ins>
      <w:ins w:id="677" w:author="Nicholas Harp" w:date="2019-10-29T16:37:00Z">
        <w:r w:rsidR="0063711E">
          <w:t>load</w:t>
        </w:r>
      </w:ins>
      <w:ins w:id="678" w:author="Nicholas Harp" w:date="2019-10-29T14:35:00Z">
        <w:r w:rsidR="001068F6" w:rsidRPr="001068F6">
          <w:t xml:space="preserve"> </w:t>
        </w:r>
      </w:ins>
      <w:ins w:id="679" w:author="Nicholas Harp" w:date="2019-10-29T16:38:00Z">
        <w:r w:rsidR="0063711E">
          <w:t xml:space="preserve">with either emotional or non-emotional properties </w:t>
        </w:r>
      </w:ins>
      <w:ins w:id="680" w:author="Nicholas Harp" w:date="2019-10-29T14:35:00Z">
        <w:r w:rsidR="001068F6" w:rsidRPr="001068F6">
          <w:t xml:space="preserve">while </w:t>
        </w:r>
      </w:ins>
      <w:ins w:id="681" w:author="Nicholas Harp" w:date="2019-10-29T14:37:00Z">
        <w:r w:rsidR="001068F6">
          <w:t xml:space="preserve">participants </w:t>
        </w:r>
      </w:ins>
      <w:ins w:id="682" w:author="Nicholas Harp" w:date="2019-10-29T14:35:00Z">
        <w:r w:rsidR="001068F6" w:rsidRPr="001068F6">
          <w:t>ma</w:t>
        </w:r>
      </w:ins>
      <w:ins w:id="683" w:author="Nicholas Harp" w:date="2019-10-29T14:37:00Z">
        <w:r w:rsidR="001068F6">
          <w:t>de</w:t>
        </w:r>
      </w:ins>
      <w:ins w:id="684" w:author="Nicholas Harp" w:date="2019-10-29T14:35:00Z">
        <w:r w:rsidR="001068F6" w:rsidRPr="001068F6">
          <w:t xml:space="preserve"> valence judgments of surprised facial expressions. </w:t>
        </w:r>
      </w:ins>
      <w:ins w:id="685" w:author="Nicholas Harp" w:date="2019-10-29T14:38:00Z">
        <w:r w:rsidR="00196E80">
          <w:t xml:space="preserve">Participants interpreted surprise as more negative </w:t>
        </w:r>
      </w:ins>
      <w:ins w:id="686" w:author="Nicholas Harp" w:date="2019-10-29T14:42:00Z">
        <w:r w:rsidR="006E5902">
          <w:t xml:space="preserve">only </w:t>
        </w:r>
      </w:ins>
      <w:ins w:id="687" w:author="Nicholas Harp" w:date="2019-10-29T16:38:00Z">
        <w:r w:rsidR="0063711E">
          <w:t>during</w:t>
        </w:r>
      </w:ins>
      <w:ins w:id="688" w:author="Nicholas Harp" w:date="2019-10-29T14:38:00Z">
        <w:r w:rsidR="00504E6A">
          <w:t xml:space="preserve"> </w:t>
        </w:r>
      </w:ins>
      <w:ins w:id="689" w:author="Nicholas Harp" w:date="2019-10-29T14:42:00Z">
        <w:r w:rsidR="006E5902">
          <w:t xml:space="preserve">high </w:t>
        </w:r>
      </w:ins>
      <w:ins w:id="690" w:author="Nicholas Harp" w:date="2019-10-29T14:38:00Z">
        <w:r w:rsidR="00504E6A">
          <w:t xml:space="preserve">cognitive loads with </w:t>
        </w:r>
      </w:ins>
      <w:ins w:id="691" w:author="Nicholas Harp" w:date="2019-10-29T14:39:00Z">
        <w:r w:rsidR="00504E6A">
          <w:t>emotional properties, suggesting that these loads specifically taxed the resources required for positive interpretations of ambiguity.</w:t>
        </w:r>
      </w:ins>
      <w:ins w:id="692" w:author="Nicholas Harp" w:date="2019-10-29T14:44:00Z">
        <w:r w:rsidR="006E5902">
          <w:t xml:space="preserve"> T</w:t>
        </w:r>
      </w:ins>
      <w:ins w:id="693" w:author="Nicholas Harp" w:date="2019-10-29T14:43:00Z">
        <w:r w:rsidR="006E5902">
          <w:t>here was no effect of high cognitive load with non-emotional p</w:t>
        </w:r>
      </w:ins>
      <w:ins w:id="694" w:author="Nicholas Harp" w:date="2019-10-29T14:44:00Z">
        <w:r w:rsidR="006E5902">
          <w:t xml:space="preserve">roperties, </w:t>
        </w:r>
      </w:ins>
      <w:ins w:id="695" w:author="Nicholas Harp" w:date="2019-10-29T16:39:00Z">
        <w:r w:rsidR="0063711E">
          <w:t>providing a conceptual replication of previous work</w:t>
        </w:r>
      </w:ins>
      <w:ins w:id="696" w:author="Nicholas Harp" w:date="2019-10-29T14:44:00Z">
        <w:r w:rsidR="006E5902">
          <w:t xml:space="preserve"> </w:t>
        </w:r>
      </w:ins>
      <w:ins w:id="697" w:author="Nicholas Harp" w:date="2019-10-29T16:39:00Z">
        <w:r w:rsidR="0063711E">
          <w:t>(</w:t>
        </w:r>
      </w:ins>
      <w:proofErr w:type="spellStart"/>
      <w:ins w:id="698" w:author="Nicholas Harp" w:date="2019-10-29T14:44:00Z">
        <w:r w:rsidR="006E5902">
          <w:t>Mattek</w:t>
        </w:r>
        <w:proofErr w:type="spellEnd"/>
        <w:r w:rsidR="006E5902">
          <w:t xml:space="preserve"> </w:t>
        </w:r>
      </w:ins>
      <w:ins w:id="699" w:author="Nicholas Harp" w:date="2019-10-29T16:39:00Z">
        <w:r w:rsidR="0063711E">
          <w:t xml:space="preserve">et al., </w:t>
        </w:r>
      </w:ins>
      <w:ins w:id="700" w:author="Nicholas Harp" w:date="2019-10-29T14:44:00Z">
        <w:r w:rsidR="006E5902">
          <w:t xml:space="preserve">2016). </w:t>
        </w:r>
      </w:ins>
      <w:ins w:id="701" w:author="Nicholas Harp" w:date="2019-10-29T14:45:00Z">
        <w:r w:rsidR="006E5902">
          <w:t xml:space="preserve">We interpret these results as evidence that domain-specific regulatory resources are used for regulating responses to emotional ambiguity, rather than domain-general </w:t>
        </w:r>
      </w:ins>
      <w:ins w:id="702" w:author="Nicholas Harp" w:date="2019-10-29T14:46:00Z">
        <w:r w:rsidR="006E5902">
          <w:t xml:space="preserve">cognitive resources. </w:t>
        </w:r>
      </w:ins>
    </w:p>
    <w:p w14:paraId="14C4FF36" w14:textId="664846C8" w:rsidR="003069BB" w:rsidRDefault="003069BB" w:rsidP="00A90D76">
      <w:pPr>
        <w:pStyle w:val="BodyText"/>
        <w:ind w:firstLine="0"/>
        <w:rPr>
          <w:ins w:id="703" w:author="Nicholas Harp" w:date="2019-10-29T14:46:00Z"/>
        </w:rPr>
      </w:pPr>
      <w:ins w:id="704" w:author="Nicholas Harp" w:date="2019-10-29T14:52:00Z">
        <w:r>
          <w:tab/>
        </w:r>
      </w:ins>
      <w:ins w:id="705" w:author="Nicholas Harp" w:date="2019-10-29T16:40:00Z">
        <w:r w:rsidR="00492D0C">
          <w:t xml:space="preserve">In other words, the </w:t>
        </w:r>
        <w:r w:rsidR="00492D0C">
          <w:rPr>
            <w:i/>
            <w:iCs/>
          </w:rPr>
          <w:t>type</w:t>
        </w:r>
        <w:r w:rsidR="00492D0C">
          <w:t xml:space="preserve"> of resources available </w:t>
        </w:r>
      </w:ins>
      <w:ins w:id="706" w:author="Nicholas Harp" w:date="2019-10-29T16:41:00Z">
        <w:r w:rsidR="00492D0C">
          <w:t>determin</w:t>
        </w:r>
      </w:ins>
      <w:ins w:id="707" w:author="Nicholas Harp" w:date="2019-10-29T16:44:00Z">
        <w:r w:rsidR="00492D0C">
          <w:t>e the propensity for individuals to regulate responses to ambiguous emotional cues.</w:t>
        </w:r>
      </w:ins>
      <w:ins w:id="708" w:author="Nicholas Harp" w:date="2019-10-29T16:46:00Z">
        <w:r w:rsidR="00492D0C">
          <w:t xml:space="preserve"> Previous work has shown that ambiguity resolution </w:t>
        </w:r>
      </w:ins>
      <w:ins w:id="709" w:author="Nicholas Harp" w:date="2019-10-29T16:47:00Z">
        <w:r w:rsidR="00492D0C">
          <w:t xml:space="preserve">relies on the </w:t>
        </w:r>
        <w:proofErr w:type="spellStart"/>
        <w:r w:rsidR="00492D0C">
          <w:t>cingular</w:t>
        </w:r>
        <w:proofErr w:type="spellEnd"/>
        <w:r w:rsidR="00492D0C">
          <w:t>-opercular network (Neta et al., 2013)</w:t>
        </w:r>
      </w:ins>
      <w:ins w:id="710" w:author="Nicholas Harp" w:date="2019-10-29T16:44:00Z">
        <w:r w:rsidR="00492D0C">
          <w:t>; though</w:t>
        </w:r>
      </w:ins>
      <w:ins w:id="711" w:author="Nicholas Harp" w:date="2019-10-29T16:45:00Z">
        <w:r w:rsidR="00492D0C">
          <w:t xml:space="preserve"> speculative,</w:t>
        </w:r>
      </w:ins>
      <w:ins w:id="712" w:author="Nicholas Harp" w:date="2019-10-29T16:48:00Z">
        <w:r w:rsidR="00492D0C">
          <w:t xml:space="preserve"> our cognitive load manipulation may have taxed these resources specifically</w:t>
        </w:r>
      </w:ins>
      <w:ins w:id="713" w:author="Nicholas Harp" w:date="2019-10-29T16:45:00Z">
        <w:r w:rsidR="00492D0C">
          <w:t xml:space="preserve"> due to the dual valence of the emotional load</w:t>
        </w:r>
      </w:ins>
      <w:ins w:id="714" w:author="Nicholas Harp" w:date="2019-10-29T16:46:00Z">
        <w:r w:rsidR="00492D0C">
          <w:t>.</w:t>
        </w:r>
      </w:ins>
      <w:ins w:id="715" w:author="Nicholas Harp" w:date="2019-10-29T16:45:00Z">
        <w:r w:rsidR="00492D0C">
          <w:t xml:space="preserve"> </w:t>
        </w:r>
      </w:ins>
      <w:ins w:id="716" w:author="Nicholas Harp" w:date="2019-10-29T16:48:00Z">
        <w:r w:rsidR="00492D0C">
          <w:t xml:space="preserve"> Future work should manipulate positive and negative loads independently, but it will be difficult to tease priming effects out of this design… </w:t>
        </w:r>
      </w:ins>
      <w:ins w:id="717" w:author="Nicholas Harp" w:date="2019-10-29T16:45:00Z">
        <w:r w:rsidR="00492D0C">
          <w:t xml:space="preserve"> </w:t>
        </w:r>
      </w:ins>
      <w:ins w:id="718" w:author="Nicholas Harp" w:date="2019-10-29T16:40:00Z">
        <w:r w:rsidR="00492D0C">
          <w:tab/>
        </w:r>
      </w:ins>
      <w:ins w:id="719" w:author="Nicholas Harp" w:date="2019-10-29T14:52:00Z">
        <w:r>
          <w:t xml:space="preserve">Previous work has shown both domain-general and domain-specific effects in the </w:t>
        </w:r>
      </w:ins>
      <w:ins w:id="720" w:author="Nicholas Harp" w:date="2019-10-29T14:53:00Z">
        <w:r>
          <w:t xml:space="preserve">resolution of emotionally ambiguous faces and scenes (). </w:t>
        </w:r>
      </w:ins>
    </w:p>
    <w:p w14:paraId="346AA222" w14:textId="3A0577FD" w:rsidR="006E5902" w:rsidRPr="001068F6" w:rsidRDefault="006E5902" w:rsidP="00A90D76">
      <w:pPr>
        <w:pStyle w:val="BodyText"/>
        <w:ind w:firstLine="0"/>
        <w:rPr>
          <w:ins w:id="721" w:author="Nicholas Harp" w:date="2019-10-29T14:18:00Z"/>
          <w:rPrChange w:id="722" w:author="Nicholas Harp" w:date="2019-10-29T14:36:00Z">
            <w:rPr>
              <w:ins w:id="723" w:author="Nicholas Harp" w:date="2019-10-29T14:18:00Z"/>
              <w:b/>
              <w:bCs/>
            </w:rPr>
          </w:rPrChange>
        </w:rPr>
      </w:pPr>
      <w:ins w:id="724" w:author="Nicholas Harp" w:date="2019-10-29T14:46:00Z">
        <w:r>
          <w:lastRenderedPageBreak/>
          <w:tab/>
          <w:t xml:space="preserve">Indeed, this may account for some of the ego depletion literature which suggests that cognitive load reduces emotional impact and depletion leads to larger emotional responses… </w:t>
        </w:r>
      </w:ins>
    </w:p>
    <w:p w14:paraId="3AD0F994" w14:textId="73ABC4A6" w:rsidR="00755497" w:rsidRDefault="006F2A82" w:rsidP="00A90D76">
      <w:pPr>
        <w:pStyle w:val="BodyText"/>
        <w:ind w:firstLine="0"/>
        <w:rPr>
          <w:ins w:id="725" w:author="Nicholas Harp" w:date="2019-10-30T11:37:00Z"/>
          <w:b/>
          <w:bCs/>
        </w:rPr>
      </w:pPr>
      <w:bookmarkStart w:id="726" w:name="_GoBack"/>
      <w:ins w:id="727" w:author="Nicholas Harp" w:date="2019-10-30T11:27:00Z">
        <w:r>
          <w:rPr>
            <w:b/>
            <w:bCs/>
          </w:rPr>
          <w:t>Summary of the results</w:t>
        </w:r>
      </w:ins>
    </w:p>
    <w:p w14:paraId="1FA417BB" w14:textId="57084929" w:rsidR="00593282" w:rsidRDefault="00593282" w:rsidP="00593282">
      <w:pPr>
        <w:pStyle w:val="BodyText"/>
        <w:numPr>
          <w:ilvl w:val="0"/>
          <w:numId w:val="17"/>
        </w:numPr>
        <w:rPr>
          <w:ins w:id="728" w:author="Nicholas Harp" w:date="2019-10-30T11:37:00Z"/>
          <w:b/>
          <w:bCs/>
        </w:rPr>
      </w:pPr>
      <w:ins w:id="729" w:author="Nicholas Harp" w:date="2019-10-30T11:37:00Z">
        <w:r>
          <w:rPr>
            <w:b/>
            <w:bCs/>
          </w:rPr>
          <w:t>Cognitive load</w:t>
        </w:r>
      </w:ins>
      <w:ins w:id="730" w:author="Nicholas Harp" w:date="2019-10-30T14:17:00Z">
        <w:r w:rsidR="00D27E18">
          <w:rPr>
            <w:b/>
            <w:bCs/>
          </w:rPr>
          <w:t>s</w:t>
        </w:r>
      </w:ins>
      <w:ins w:id="731" w:author="Nicholas Harp" w:date="2019-10-30T11:37:00Z">
        <w:r>
          <w:rPr>
            <w:b/>
            <w:bCs/>
          </w:rPr>
          <w:t xml:space="preserve"> w/ emotional properties shift bias towards negativity</w:t>
        </w:r>
      </w:ins>
    </w:p>
    <w:p w14:paraId="7EA910B8" w14:textId="569856AB" w:rsidR="00593282" w:rsidRDefault="00593282" w:rsidP="00593282">
      <w:pPr>
        <w:pStyle w:val="BodyText"/>
        <w:numPr>
          <w:ilvl w:val="0"/>
          <w:numId w:val="17"/>
        </w:numPr>
        <w:rPr>
          <w:ins w:id="732" w:author="Nicholas Harp" w:date="2019-10-29T14:18:00Z"/>
          <w:b/>
          <w:bCs/>
        </w:rPr>
        <w:pPrChange w:id="733" w:author="Nicholas Harp" w:date="2019-10-30T11:37:00Z">
          <w:pPr>
            <w:pStyle w:val="BodyText"/>
            <w:ind w:firstLine="0"/>
          </w:pPr>
        </w:pPrChange>
      </w:pPr>
      <w:ins w:id="734" w:author="Nicholas Harp" w:date="2019-10-30T11:37:00Z">
        <w:r>
          <w:rPr>
            <w:b/>
            <w:bCs/>
          </w:rPr>
          <w:t xml:space="preserve">High cognitive load (across emo and non-emo domains) </w:t>
        </w:r>
      </w:ins>
      <w:ins w:id="735" w:author="Nicholas Harp" w:date="2019-10-30T11:38:00Z">
        <w:r>
          <w:rPr>
            <w:b/>
            <w:bCs/>
          </w:rPr>
          <w:t>result in larger MDs (i.e., greater response competition)</w:t>
        </w:r>
      </w:ins>
    </w:p>
    <w:p w14:paraId="67BAF7E1" w14:textId="242590CB" w:rsidR="00352D2B" w:rsidRDefault="00352D2B" w:rsidP="00A90D76">
      <w:pPr>
        <w:pStyle w:val="BodyText"/>
        <w:ind w:firstLine="0"/>
        <w:rPr>
          <w:ins w:id="736" w:author="Nicholas Harp" w:date="2019-10-29T14:00:00Z"/>
          <w:b/>
          <w:bCs/>
        </w:rPr>
        <w:pPrChange w:id="737" w:author="Nicholas Harp" w:date="2019-10-29T14:07:00Z">
          <w:pPr>
            <w:pStyle w:val="BodyText"/>
          </w:pPr>
        </w:pPrChange>
      </w:pPr>
      <w:ins w:id="738" w:author="Nicholas Harp" w:date="2019-10-29T14:00:00Z">
        <w:r>
          <w:rPr>
            <w:b/>
            <w:bCs/>
          </w:rPr>
          <w:t>The</w:t>
        </w:r>
      </w:ins>
      <w:ins w:id="739" w:author="Nicholas Harp" w:date="2019-10-30T11:38:00Z">
        <w:r w:rsidR="00593282">
          <w:rPr>
            <w:b/>
            <w:bCs/>
          </w:rPr>
          <w:t xml:space="preserve"> rating </w:t>
        </w:r>
      </w:ins>
      <w:ins w:id="740" w:author="Nicholas Harp" w:date="2019-10-29T14:00:00Z">
        <w:r>
          <w:rPr>
            <w:b/>
            <w:bCs/>
          </w:rPr>
          <w:t xml:space="preserve">results support the initial negativity hypothesis: </w:t>
        </w:r>
      </w:ins>
    </w:p>
    <w:p w14:paraId="0E48CD57" w14:textId="10463F97" w:rsidR="00352D2B" w:rsidRDefault="006F2A82" w:rsidP="00352D2B">
      <w:pPr>
        <w:pStyle w:val="BodyText"/>
        <w:numPr>
          <w:ilvl w:val="0"/>
          <w:numId w:val="16"/>
        </w:numPr>
        <w:rPr>
          <w:ins w:id="741" w:author="Nicholas Harp" w:date="2019-10-29T14:01:00Z"/>
          <w:b/>
          <w:bCs/>
        </w:rPr>
      </w:pPr>
      <w:ins w:id="742" w:author="Nicholas Harp" w:date="2019-10-30T11:35:00Z">
        <w:r>
          <w:rPr>
            <w:b/>
            <w:bCs/>
          </w:rPr>
          <w:t>Cognitive load int</w:t>
        </w:r>
      </w:ins>
      <w:ins w:id="743" w:author="Nicholas Harp" w:date="2019-10-30T11:36:00Z">
        <w:r>
          <w:rPr>
            <w:b/>
            <w:bCs/>
          </w:rPr>
          <w:t>erferes with resources for regulation</w:t>
        </w:r>
      </w:ins>
    </w:p>
    <w:p w14:paraId="6F70BF22" w14:textId="77777777" w:rsidR="00E325C9" w:rsidRDefault="00352D2B" w:rsidP="00E325C9">
      <w:pPr>
        <w:pStyle w:val="BodyText"/>
        <w:numPr>
          <w:ilvl w:val="0"/>
          <w:numId w:val="16"/>
        </w:numPr>
        <w:rPr>
          <w:ins w:id="744" w:author="Nicholas Harp" w:date="2019-10-30T11:49:00Z"/>
          <w:b/>
          <w:bCs/>
        </w:rPr>
      </w:pPr>
      <w:ins w:id="745" w:author="Nicholas Harp" w:date="2019-10-29T14:01:00Z">
        <w:r>
          <w:rPr>
            <w:b/>
            <w:bCs/>
          </w:rPr>
          <w:t>Domain-</w:t>
        </w:r>
      </w:ins>
      <w:ins w:id="746" w:author="Nicholas Harp" w:date="2019-10-30T11:28:00Z">
        <w:r w:rsidR="006F2A82">
          <w:rPr>
            <w:b/>
            <w:bCs/>
          </w:rPr>
          <w:t>specificity</w:t>
        </w:r>
      </w:ins>
    </w:p>
    <w:p w14:paraId="0A40E5D2" w14:textId="1320E152" w:rsidR="00510A6E" w:rsidRDefault="00424CDA" w:rsidP="00E325C9">
      <w:pPr>
        <w:pStyle w:val="BodyText"/>
        <w:ind w:firstLine="0"/>
        <w:rPr>
          <w:ins w:id="747" w:author="Nicholas Harp" w:date="2019-10-29T14:39:00Z"/>
          <w:b/>
          <w:bCs/>
        </w:rPr>
        <w:pPrChange w:id="748" w:author="Nicholas Harp" w:date="2019-10-30T11:49:00Z">
          <w:pPr>
            <w:pStyle w:val="BodyText"/>
            <w:numPr>
              <w:numId w:val="16"/>
            </w:numPr>
            <w:ind w:left="1040" w:hanging="360"/>
          </w:pPr>
        </w:pPrChange>
      </w:pPr>
      <w:ins w:id="749" w:author="Nicholas Harp" w:date="2019-10-29T14:12:00Z">
        <w:r>
          <w:rPr>
            <w:b/>
            <w:bCs/>
          </w:rPr>
          <w:t xml:space="preserve">MD effects </w:t>
        </w:r>
      </w:ins>
      <w:ins w:id="750" w:author="Nicholas Harp" w:date="2019-10-30T11:38:00Z">
        <w:r w:rsidR="00593282">
          <w:rPr>
            <w:b/>
            <w:bCs/>
          </w:rPr>
          <w:t xml:space="preserve">suggest a </w:t>
        </w:r>
      </w:ins>
      <w:ins w:id="751" w:author="Nicholas Harp" w:date="2019-10-29T14:12:00Z">
        <w:r>
          <w:rPr>
            <w:b/>
            <w:bCs/>
          </w:rPr>
          <w:t>successful cognitive load manipulation</w:t>
        </w:r>
      </w:ins>
      <w:ins w:id="752" w:author="Nicholas Harp" w:date="2019-10-30T11:38:00Z">
        <w:r w:rsidR="00593282">
          <w:rPr>
            <w:b/>
            <w:bCs/>
          </w:rPr>
          <w:t xml:space="preserve"> (cognitive load theory)</w:t>
        </w:r>
      </w:ins>
      <w:ins w:id="753" w:author="Nicholas Harp" w:date="2019-10-29T14:12:00Z">
        <w:r>
          <w:rPr>
            <w:b/>
            <w:bCs/>
          </w:rPr>
          <w:t xml:space="preserve"> </w:t>
        </w:r>
      </w:ins>
    </w:p>
    <w:p w14:paraId="3C6B52D0" w14:textId="250B9BE5" w:rsidR="006F2A82" w:rsidRPr="00E325C9" w:rsidRDefault="00504E6A" w:rsidP="00E325C9">
      <w:pPr>
        <w:pStyle w:val="BodyText"/>
        <w:numPr>
          <w:ilvl w:val="0"/>
          <w:numId w:val="16"/>
        </w:numPr>
        <w:rPr>
          <w:ins w:id="754" w:author="Nicholas Harp" w:date="2019-10-29T14:08:00Z"/>
          <w:b/>
          <w:bCs/>
        </w:rPr>
        <w:pPrChange w:id="755" w:author="Nicholas Harp" w:date="2019-10-30T11:49:00Z">
          <w:pPr>
            <w:pStyle w:val="BodyText"/>
            <w:ind w:firstLine="0"/>
          </w:pPr>
        </w:pPrChange>
      </w:pPr>
      <w:ins w:id="756" w:author="Nicholas Harp" w:date="2019-10-29T14:39:00Z">
        <w:r>
          <w:rPr>
            <w:b/>
            <w:bCs/>
          </w:rPr>
          <w:t xml:space="preserve">This means that DESPITE the good WM </w:t>
        </w:r>
      </w:ins>
      <w:ins w:id="757" w:author="Nicholas Harp" w:date="2019-10-30T11:39:00Z">
        <w:r w:rsidR="00593282">
          <w:rPr>
            <w:b/>
            <w:bCs/>
          </w:rPr>
          <w:t xml:space="preserve">task </w:t>
        </w:r>
      </w:ins>
      <w:ins w:id="758" w:author="Nicholas Harp" w:date="2019-10-29T14:39:00Z">
        <w:r>
          <w:rPr>
            <w:b/>
            <w:bCs/>
          </w:rPr>
          <w:t>performance, the load manipulation (low vs. high) probably worked… as it’s at least seen on thes</w:t>
        </w:r>
      </w:ins>
      <w:ins w:id="759" w:author="Nicholas Harp" w:date="2019-10-29T14:40:00Z">
        <w:r>
          <w:rPr>
            <w:b/>
            <w:bCs/>
          </w:rPr>
          <w:t xml:space="preserve">e MD data. </w:t>
        </w:r>
      </w:ins>
    </w:p>
    <w:p w14:paraId="027A646A" w14:textId="699A251F" w:rsidR="00A90D76" w:rsidRPr="00A90D76" w:rsidRDefault="00A90D76" w:rsidP="00A90D76">
      <w:pPr>
        <w:pStyle w:val="BodyText"/>
        <w:ind w:firstLine="0"/>
        <w:rPr>
          <w:ins w:id="760" w:author="Nicholas Harp" w:date="2019-10-29T14:08:00Z"/>
          <w:b/>
          <w:bCs/>
          <w:rPrChange w:id="761" w:author="Nicholas Harp" w:date="2019-10-29T14:08:00Z">
            <w:rPr>
              <w:ins w:id="762" w:author="Nicholas Harp" w:date="2019-10-29T14:08:00Z"/>
            </w:rPr>
          </w:rPrChange>
        </w:rPr>
        <w:pPrChange w:id="763" w:author="Nicholas Harp" w:date="2019-10-29T14:08:00Z">
          <w:pPr>
            <w:pStyle w:val="BodyText"/>
            <w:ind w:left="720" w:firstLine="0"/>
          </w:pPr>
        </w:pPrChange>
      </w:pPr>
      <w:ins w:id="764" w:author="Nicholas Harp" w:date="2019-10-29T14:08:00Z">
        <w:r w:rsidRPr="00A90D76">
          <w:rPr>
            <w:b/>
            <w:bCs/>
            <w:rPrChange w:id="765" w:author="Nicholas Harp" w:date="2019-10-29T14:08:00Z">
              <w:rPr/>
            </w:rPrChange>
          </w:rPr>
          <w:t>Limitation</w:t>
        </w:r>
      </w:ins>
      <w:ins w:id="766" w:author="Nicholas Harp" w:date="2019-10-30T11:49:00Z">
        <w:r w:rsidR="00E325C9">
          <w:rPr>
            <w:b/>
            <w:bCs/>
          </w:rPr>
          <w:t xml:space="preserve"> and future work</w:t>
        </w:r>
      </w:ins>
    </w:p>
    <w:p w14:paraId="2C6AD980" w14:textId="2035B55A" w:rsidR="00A90D76" w:rsidRDefault="00A90D76" w:rsidP="00A90D76">
      <w:pPr>
        <w:pStyle w:val="BodyText"/>
        <w:numPr>
          <w:ilvl w:val="0"/>
          <w:numId w:val="15"/>
        </w:numPr>
        <w:rPr>
          <w:ins w:id="767" w:author="Nicholas Harp" w:date="2019-10-29T14:08:00Z"/>
        </w:rPr>
      </w:pPr>
      <w:ins w:id="768" w:author="Nicholas Harp" w:date="2019-10-29T14:08:00Z">
        <w:r>
          <w:t>Working memory performance near ceiling</w:t>
        </w:r>
      </w:ins>
    </w:p>
    <w:p w14:paraId="2813C446" w14:textId="36171F94" w:rsidR="00A90D76" w:rsidRPr="00F24015" w:rsidRDefault="00A90D76" w:rsidP="00A90D76">
      <w:pPr>
        <w:pStyle w:val="BodyText"/>
        <w:numPr>
          <w:ilvl w:val="0"/>
          <w:numId w:val="15"/>
        </w:numPr>
        <w:rPr>
          <w:ins w:id="769" w:author="Nicholas Harp" w:date="2019-10-29T14:08:00Z"/>
        </w:rPr>
      </w:pPr>
      <w:ins w:id="770" w:author="Nicholas Harp" w:date="2019-10-29T14:08:00Z">
        <w:r>
          <w:t>Positive and negative loads not manipulated independently</w:t>
        </w:r>
      </w:ins>
    </w:p>
    <w:p w14:paraId="4A6621B1" w14:textId="5F3FD14D" w:rsidR="00516D3D" w:rsidRPr="00D27E18" w:rsidRDefault="00D27E18" w:rsidP="00D27E18">
      <w:pPr>
        <w:pStyle w:val="BodyText"/>
        <w:ind w:firstLine="0"/>
        <w:rPr>
          <w:ins w:id="771" w:author="Nicholas Harp" w:date="2019-10-29T14:07:00Z"/>
          <w:b/>
          <w:bCs/>
          <w:rPrChange w:id="772" w:author="Nicholas Harp" w:date="2019-10-30T14:12:00Z">
            <w:rPr>
              <w:ins w:id="773" w:author="Nicholas Harp" w:date="2019-10-29T14:07:00Z"/>
            </w:rPr>
          </w:rPrChange>
        </w:rPr>
        <w:pPrChange w:id="774" w:author="Nicholas Harp" w:date="2019-10-30T14:12:00Z">
          <w:pPr>
            <w:pStyle w:val="BodyText"/>
          </w:pPr>
        </w:pPrChange>
      </w:pPr>
      <w:ins w:id="775" w:author="Nicholas Harp" w:date="2019-10-30T14:12:00Z">
        <w:r>
          <w:rPr>
            <w:b/>
            <w:bCs/>
          </w:rPr>
          <w:t xml:space="preserve">Wrap up: Our work extends previous work testing the effects of high cognitive load on subjective interpretations on ambiguity, highlighting the importance of domain-specific </w:t>
        </w:r>
        <w:r>
          <w:rPr>
            <w:b/>
            <w:bCs/>
          </w:rPr>
          <w:lastRenderedPageBreak/>
          <w:t>cognitive loads. I</w:t>
        </w:r>
      </w:ins>
      <w:ins w:id="776" w:author="Nicholas Harp" w:date="2019-10-30T14:13:00Z">
        <w:r>
          <w:rPr>
            <w:b/>
            <w:bCs/>
          </w:rPr>
          <w:t xml:space="preserve">n other words, only cognitive loads which tax the resources used for interpreting ambiguity as positive will alter interpretations. </w:t>
        </w:r>
      </w:ins>
    </w:p>
    <w:bookmarkEnd w:id="726"/>
    <w:p w14:paraId="7BB76866" w14:textId="462D0CB0" w:rsidR="00516D3D" w:rsidRDefault="00516D3D" w:rsidP="00D27E18">
      <w:pPr>
        <w:pStyle w:val="BodyText"/>
        <w:ind w:firstLine="0"/>
        <w:rPr>
          <w:ins w:id="777" w:author="Nicholas Harp" w:date="2019-10-29T06:41:00Z"/>
        </w:rPr>
        <w:pPrChange w:id="778" w:author="Nicholas Harp" w:date="2019-10-30T14:17:00Z">
          <w:pPr>
            <w:pStyle w:val="BodyText"/>
            <w:ind w:left="720" w:firstLine="0"/>
          </w:pPr>
        </w:pPrChange>
      </w:pPr>
      <w:ins w:id="779" w:author="Nicholas Harp" w:date="2019-10-29T13:41:00Z">
        <w:r>
          <w:tab/>
        </w:r>
      </w:ins>
    </w:p>
    <w:p w14:paraId="4AB6E2DC" w14:textId="65734C9F" w:rsidR="00E75F14" w:rsidRDefault="00C95E64">
      <w:pPr>
        <w:pStyle w:val="Heading1"/>
      </w:pPr>
      <w:r>
        <w:t>References</w:t>
      </w:r>
      <w:bookmarkEnd w:id="599"/>
    </w:p>
    <w:p w14:paraId="6529FDF7" w14:textId="77777777" w:rsidR="00E75F14" w:rsidRDefault="00C95E64">
      <w:pPr>
        <w:pStyle w:val="FirstParagraph"/>
      </w:pPr>
      <w:bookmarkStart w:id="780" w:name="ref-baddeley_working_1986"/>
      <w:bookmarkStart w:id="781" w:name="refs"/>
      <w:r>
        <w:t xml:space="preserve">Baddeley, A. D. (1986). Working memory. </w:t>
      </w:r>
      <w:r>
        <w:rPr>
          <w:i/>
        </w:rPr>
        <w:t>Philosophical Transactions of the Royal Society of London</w:t>
      </w:r>
      <w:r>
        <w:t xml:space="preserve">, </w:t>
      </w:r>
      <w:r>
        <w:rPr>
          <w:i/>
        </w:rPr>
        <w:t>302</w:t>
      </w:r>
      <w:r>
        <w:t>(110), 311–324.</w:t>
      </w:r>
    </w:p>
    <w:p w14:paraId="1700EA17" w14:textId="77777777" w:rsidR="00E75F14" w:rsidRDefault="00C95E64">
      <w:pPr>
        <w:pStyle w:val="BodyText"/>
      </w:pPr>
      <w:bookmarkStart w:id="782" w:name="ref-brown_cortisol_2017"/>
      <w:bookmarkEnd w:id="780"/>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3">
        <w:r>
          <w:rPr>
            <w:rStyle w:val="Hyperlink"/>
          </w:rPr>
          <w:t>10.1038/s41598-017-14846-3</w:t>
        </w:r>
      </w:hyperlink>
    </w:p>
    <w:p w14:paraId="1921236A" w14:textId="77777777" w:rsidR="00E75F14" w:rsidRDefault="00C95E64">
      <w:pPr>
        <w:pStyle w:val="BodyText"/>
      </w:pPr>
      <w:bookmarkStart w:id="783" w:name="ref-burnham_components_2014"/>
      <w:bookmarkEnd w:id="782"/>
      <w:r>
        <w:t xml:space="preserve">Burnham, B. R., Sabia, M., &amp; </w:t>
      </w:r>
      <w:proofErr w:type="spellStart"/>
      <w:r>
        <w:t>Langan</w:t>
      </w:r>
      <w:proofErr w:type="spellEnd"/>
      <w:r>
        <w:t xml:space="preserve">, C. (2014). Components of working memory and visual selective attention. </w:t>
      </w:r>
      <w:r>
        <w:rPr>
          <w:i/>
        </w:rPr>
        <w:t>Journal of Experimental Psychology. Human Perception and Performance</w:t>
      </w:r>
      <w:r>
        <w:t xml:space="preserve">, </w:t>
      </w:r>
      <w:r>
        <w:rPr>
          <w:i/>
        </w:rPr>
        <w:t>40</w:t>
      </w:r>
      <w:r>
        <w:t>(1), 391–403. doi:</w:t>
      </w:r>
      <w:hyperlink r:id="rId14">
        <w:r>
          <w:rPr>
            <w:rStyle w:val="Hyperlink"/>
          </w:rPr>
          <w:t>10.1037/a0033753</w:t>
        </w:r>
      </w:hyperlink>
    </w:p>
    <w:p w14:paraId="27584FAF" w14:textId="77777777" w:rsidR="00E75F14" w:rsidRDefault="00C95E64">
      <w:pPr>
        <w:pStyle w:val="BodyText"/>
      </w:pPr>
      <w:bookmarkStart w:id="784" w:name="ref-egner_dissociable_2008"/>
      <w:bookmarkEnd w:id="783"/>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15">
        <w:r>
          <w:rPr>
            <w:rStyle w:val="Hyperlink"/>
          </w:rPr>
          <w:t>10.1093/</w:t>
        </w:r>
        <w:proofErr w:type="spellStart"/>
        <w:r>
          <w:rPr>
            <w:rStyle w:val="Hyperlink"/>
          </w:rPr>
          <w:t>cercor</w:t>
        </w:r>
        <w:proofErr w:type="spellEnd"/>
        <w:r>
          <w:rPr>
            <w:rStyle w:val="Hyperlink"/>
          </w:rPr>
          <w:t>/bhm179</w:t>
        </w:r>
      </w:hyperlink>
    </w:p>
    <w:p w14:paraId="01F5AC91" w14:textId="77777777" w:rsidR="00E75F14" w:rsidRDefault="00C95E64">
      <w:pPr>
        <w:pStyle w:val="BodyText"/>
      </w:pPr>
      <w:bookmarkStart w:id="785" w:name="ref-freeman_mousetracker:_2010"/>
      <w:bookmarkEnd w:id="784"/>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16">
        <w:r>
          <w:rPr>
            <w:rStyle w:val="Hyperlink"/>
          </w:rPr>
          <w:t>10.3758/BRM.42.1.226</w:t>
        </w:r>
      </w:hyperlink>
    </w:p>
    <w:p w14:paraId="48E9EECC" w14:textId="77777777" w:rsidR="00E75F14" w:rsidRDefault="00C95E64">
      <w:pPr>
        <w:pStyle w:val="BodyText"/>
      </w:pPr>
      <w:bookmarkStart w:id="786" w:name="ref-gerin_role_2006"/>
      <w:bookmarkEnd w:id="785"/>
      <w:proofErr w:type="spellStart"/>
      <w:r>
        <w:lastRenderedPageBreak/>
        <w:t>Gerin</w:t>
      </w:r>
      <w:proofErr w:type="spellEnd"/>
      <w:r>
        <w:t xml:space="preserve">, W., Davidson, K. W., </w:t>
      </w:r>
      <w:proofErr w:type="spellStart"/>
      <w:r>
        <w:t>Christenfeld</w:t>
      </w:r>
      <w:proofErr w:type="spellEnd"/>
      <w:r>
        <w:t xml:space="preserve">, N. J. S., Goyal, T., &amp; Schwartz, J. E. (2006). The role of angry rumination and distraction in blood pressure recovery from emotional arousal. </w:t>
      </w:r>
      <w:r>
        <w:rPr>
          <w:i/>
        </w:rPr>
        <w:t>Psychosomatic Medicine</w:t>
      </w:r>
      <w:r>
        <w:t xml:space="preserve">, </w:t>
      </w:r>
      <w:r>
        <w:rPr>
          <w:i/>
        </w:rPr>
        <w:t>68</w:t>
      </w:r>
      <w:r>
        <w:t>(1), 64–72. doi:</w:t>
      </w:r>
      <w:hyperlink r:id="rId17">
        <w:r>
          <w:rPr>
            <w:rStyle w:val="Hyperlink"/>
          </w:rPr>
          <w:t>10.1097/01.psy.0000195747.12404.aa</w:t>
        </w:r>
      </w:hyperlink>
    </w:p>
    <w:p w14:paraId="517AE3D3" w14:textId="77777777" w:rsidR="00E75F14" w:rsidRDefault="00C95E64">
      <w:pPr>
        <w:pStyle w:val="BodyText"/>
      </w:pPr>
      <w:bookmarkStart w:id="787" w:name="ref-hodsoll_attentional_2011"/>
      <w:bookmarkEnd w:id="786"/>
      <w:proofErr w:type="spellStart"/>
      <w:r>
        <w:t>Hodsoll</w:t>
      </w:r>
      <w:proofErr w:type="spellEnd"/>
      <w:r>
        <w:t xml:space="preserve">, S., Viding, E., &amp; </w:t>
      </w:r>
      <w:proofErr w:type="spellStart"/>
      <w:r>
        <w:t>Lavie</w:t>
      </w:r>
      <w:proofErr w:type="spellEnd"/>
      <w:r>
        <w:t xml:space="preserve">, N. (2011). Attentional capture by irrelevant emotional distractor faces. </w:t>
      </w:r>
      <w:r>
        <w:rPr>
          <w:i/>
        </w:rPr>
        <w:t>Emotion</w:t>
      </w:r>
      <w:r>
        <w:t xml:space="preserve">, </w:t>
      </w:r>
      <w:r>
        <w:rPr>
          <w:i/>
        </w:rPr>
        <w:t>11</w:t>
      </w:r>
      <w:r>
        <w:t>(2), 346–353. doi:</w:t>
      </w:r>
      <w:hyperlink r:id="rId18">
        <w:r>
          <w:rPr>
            <w:rStyle w:val="Hyperlink"/>
          </w:rPr>
          <w:t>10.1037/a0022771</w:t>
        </w:r>
      </w:hyperlink>
    </w:p>
    <w:p w14:paraId="7282ECB7" w14:textId="77777777" w:rsidR="00E75F14" w:rsidRDefault="00C95E64">
      <w:pPr>
        <w:pStyle w:val="BodyText"/>
      </w:pPr>
      <w:bookmarkStart w:id="788" w:name="ref-hofmann_executive_2012"/>
      <w:bookmarkEnd w:id="787"/>
      <w:r>
        <w:t xml:space="preserve">Hofmann, W., Schmeichel, B. J., &amp; Baddeley, A. D. (2012). Executive functions and self-regulation. </w:t>
      </w:r>
      <w:r>
        <w:rPr>
          <w:i/>
        </w:rPr>
        <w:t>Trends in Cognitive Sciences</w:t>
      </w:r>
      <w:r>
        <w:t xml:space="preserve">, </w:t>
      </w:r>
      <w:r>
        <w:rPr>
          <w:i/>
        </w:rPr>
        <w:t>16</w:t>
      </w:r>
      <w:r>
        <w:t>(3), 174–180. doi:</w:t>
      </w:r>
      <w:hyperlink r:id="rId19">
        <w:r>
          <w:rPr>
            <w:rStyle w:val="Hyperlink"/>
          </w:rPr>
          <w:t>10.1016/j.tics.2012.01.006</w:t>
        </w:r>
      </w:hyperlink>
    </w:p>
    <w:p w14:paraId="23C02B3B" w14:textId="77777777" w:rsidR="00E75F14" w:rsidRDefault="00C95E64">
      <w:pPr>
        <w:pStyle w:val="BodyText"/>
      </w:pPr>
      <w:bookmarkStart w:id="789" w:name="ref-kensinger_effect_2003"/>
      <w:bookmarkEnd w:id="788"/>
      <w:proofErr w:type="spellStart"/>
      <w:r>
        <w:t>Kensinger</w:t>
      </w:r>
      <w:proofErr w:type="spellEnd"/>
      <w:r>
        <w:t xml:space="preserve">, E. A., &amp; </w:t>
      </w:r>
      <w:proofErr w:type="spellStart"/>
      <w:r>
        <w:t>Corkin</w:t>
      </w:r>
      <w:proofErr w:type="spellEnd"/>
      <w:r>
        <w:t xml:space="preserve">, S. (2003). Effect of negative emotional content on working memory and long-term memory. </w:t>
      </w:r>
      <w:r>
        <w:rPr>
          <w:i/>
        </w:rPr>
        <w:t>Emotion</w:t>
      </w:r>
      <w:r>
        <w:t>, 378–393.</w:t>
      </w:r>
    </w:p>
    <w:p w14:paraId="1E474EED" w14:textId="77777777" w:rsidR="00E75F14" w:rsidRDefault="00C95E64">
      <w:pPr>
        <w:pStyle w:val="BodyText"/>
      </w:pPr>
      <w:bookmarkStart w:id="790" w:name="ref-lang_international_2008"/>
      <w:bookmarkEnd w:id="789"/>
      <w:r>
        <w:t>Lang, P., Bradley, M. M., &amp; Cuthbert, B. N. (2008). International affective picture system (IAPS): Affective ratings of pictures and instruction manual., Technical Report A–8. University of Florida, Gainesville, FL.</w:t>
      </w:r>
    </w:p>
    <w:p w14:paraId="30ABA16E" w14:textId="77777777" w:rsidR="00E75F14" w:rsidRDefault="00C95E64">
      <w:pPr>
        <w:pStyle w:val="BodyText"/>
      </w:pPr>
      <w:bookmarkStart w:id="791" w:name="ref-lavie_load_2004"/>
      <w:bookmarkEnd w:id="790"/>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20">
        <w:r>
          <w:rPr>
            <w:rStyle w:val="Hyperlink"/>
          </w:rPr>
          <w:t>10.1037/0096-3445.133.3.339</w:t>
        </w:r>
      </w:hyperlink>
    </w:p>
    <w:p w14:paraId="435CCFCE" w14:textId="77777777" w:rsidR="00E75F14" w:rsidRDefault="00C95E64">
      <w:pPr>
        <w:pStyle w:val="BodyText"/>
      </w:pPr>
      <w:bookmarkStart w:id="792" w:name="ref-lundqvist_karolinska_1998"/>
      <w:bookmarkEnd w:id="791"/>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5A9CD951" w14:textId="77777777" w:rsidR="00E75F14" w:rsidRDefault="00C95E64">
      <w:pPr>
        <w:pStyle w:val="BodyText"/>
      </w:pPr>
      <w:bookmarkStart w:id="793" w:name="ref-mathews_cognitive_2005"/>
      <w:bookmarkEnd w:id="792"/>
      <w:r>
        <w:t xml:space="preserve">Mathews, A., &amp; MacLeod, C. (2005). Cognitive vulnerability to emotional disorders. </w:t>
      </w:r>
      <w:r>
        <w:rPr>
          <w:i/>
        </w:rPr>
        <w:t>Annual Review of Clinical Psychology</w:t>
      </w:r>
      <w:r>
        <w:t xml:space="preserve">, </w:t>
      </w:r>
      <w:r>
        <w:rPr>
          <w:i/>
        </w:rPr>
        <w:t>1</w:t>
      </w:r>
      <w:r>
        <w:t>, 167–195. doi:</w:t>
      </w:r>
      <w:hyperlink r:id="rId21">
        <w:r>
          <w:rPr>
            <w:rStyle w:val="Hyperlink"/>
          </w:rPr>
          <w:t>10.1146/annurev.clinpsy.1.102803.143916</w:t>
        </w:r>
      </w:hyperlink>
    </w:p>
    <w:p w14:paraId="4E49DD34" w14:textId="77777777" w:rsidR="00E75F14" w:rsidRDefault="00C95E64">
      <w:pPr>
        <w:pStyle w:val="BodyText"/>
      </w:pPr>
      <w:bookmarkStart w:id="794" w:name="ref-mattek_differential_2016"/>
      <w:bookmarkEnd w:id="793"/>
      <w:proofErr w:type="spellStart"/>
      <w:r>
        <w:lastRenderedPageBreak/>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22">
        <w:r>
          <w:rPr>
            <w:rStyle w:val="Hyperlink"/>
          </w:rPr>
          <w:t>10.1037/emo0000148</w:t>
        </w:r>
      </w:hyperlink>
    </w:p>
    <w:p w14:paraId="02B7F97F" w14:textId="77777777" w:rsidR="00E75F14" w:rsidRDefault="00C95E64">
      <w:pPr>
        <w:pStyle w:val="BodyText"/>
      </w:pPr>
      <w:bookmarkStart w:id="795" w:name="ref-neta_through_2018"/>
      <w:bookmarkEnd w:id="794"/>
      <w:r>
        <w:t xml:space="preserve">Neta, M., &amp; Dodd, M. D. (2018). Through the eyes of the beholder: Simulated eye-movement experience (“SEE”) modulates valence bias in response to emotional ambiguity. </w:t>
      </w:r>
      <w:r>
        <w:rPr>
          <w:i/>
        </w:rPr>
        <w:t>Emotion</w:t>
      </w:r>
      <w:r>
        <w:t xml:space="preserve">, </w:t>
      </w:r>
      <w:r>
        <w:rPr>
          <w:i/>
        </w:rPr>
        <w:t>18</w:t>
      </w:r>
      <w:r>
        <w:t>(8), 1122–1127. doi:</w:t>
      </w:r>
      <w:hyperlink r:id="rId23">
        <w:r>
          <w:rPr>
            <w:rStyle w:val="Hyperlink"/>
          </w:rPr>
          <w:t>10.1037/emo0000421</w:t>
        </w:r>
      </w:hyperlink>
    </w:p>
    <w:p w14:paraId="66EB3C4D" w14:textId="77777777" w:rsidR="00E75F14" w:rsidRDefault="00C95E64">
      <w:pPr>
        <w:pStyle w:val="BodyText"/>
      </w:pPr>
      <w:bookmarkStart w:id="796" w:name="ref-neta_neural_2013"/>
      <w:bookmarkEnd w:id="795"/>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24">
        <w:r>
          <w:rPr>
            <w:rStyle w:val="Hyperlink"/>
          </w:rPr>
          <w:t>10.1162/jocn_a_00363</w:t>
        </w:r>
      </w:hyperlink>
    </w:p>
    <w:p w14:paraId="69753488" w14:textId="77777777" w:rsidR="00E75F14" w:rsidRDefault="00C95E64">
      <w:pPr>
        <w:pStyle w:val="BodyText"/>
      </w:pPr>
      <w:bookmarkStart w:id="797" w:name="ref-neta_corrugator_2009"/>
      <w:bookmarkEnd w:id="796"/>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25">
        <w:r>
          <w:rPr>
            <w:rStyle w:val="Hyperlink"/>
          </w:rPr>
          <w:t>10.1037/a0016819</w:t>
        </w:r>
      </w:hyperlink>
    </w:p>
    <w:p w14:paraId="506D3F17" w14:textId="77777777" w:rsidR="00E75F14" w:rsidRDefault="00C95E64">
      <w:pPr>
        <w:pStyle w:val="BodyText"/>
      </w:pPr>
      <w:bookmarkStart w:id="798" w:name="ref-neta_dont_2016"/>
      <w:bookmarkEnd w:id="797"/>
      <w:r>
        <w:t xml:space="preserve">Neta, M., &amp; Tong, T. T. (2016). Don’t like what you see? Give it time: Longer reaction times associated with increased positive affect. </w:t>
      </w:r>
      <w:r>
        <w:rPr>
          <w:i/>
        </w:rPr>
        <w:t>Emotion (Washington, D.C.)</w:t>
      </w:r>
      <w:r>
        <w:t xml:space="preserve">, </w:t>
      </w:r>
      <w:r>
        <w:rPr>
          <w:i/>
        </w:rPr>
        <w:t>16</w:t>
      </w:r>
      <w:r>
        <w:t>(5), 730–739. doi:</w:t>
      </w:r>
      <w:hyperlink r:id="rId26">
        <w:r>
          <w:rPr>
            <w:rStyle w:val="Hyperlink"/>
          </w:rPr>
          <w:t>10.1037/emo0000181</w:t>
        </w:r>
      </w:hyperlink>
    </w:p>
    <w:p w14:paraId="0A1A2E99" w14:textId="77777777" w:rsidR="00E75F14" w:rsidRDefault="00C95E64">
      <w:pPr>
        <w:pStyle w:val="BodyText"/>
      </w:pPr>
      <w:bookmarkStart w:id="799" w:name="ref-neta_its_2018"/>
      <w:bookmarkEnd w:id="798"/>
      <w:r>
        <w:t xml:space="preserve">Neta, M., Tong, T. T., &amp; Henley, D. J. (2018). It’s a matter of time (perspectives): Shifting valence responses to emotional ambiguity. </w:t>
      </w:r>
      <w:r>
        <w:rPr>
          <w:i/>
        </w:rPr>
        <w:t>Motivation and Emotion</w:t>
      </w:r>
      <w:r>
        <w:t xml:space="preserve">, </w:t>
      </w:r>
      <w:r>
        <w:rPr>
          <w:i/>
        </w:rPr>
        <w:t>42</w:t>
      </w:r>
      <w:r>
        <w:t>, 258–266. doi:</w:t>
      </w:r>
      <w:hyperlink r:id="rId27">
        <w:r>
          <w:rPr>
            <w:rStyle w:val="Hyperlink"/>
          </w:rPr>
          <w:t>10.1007/s11031-018-9665-7</w:t>
        </w:r>
      </w:hyperlink>
    </w:p>
    <w:p w14:paraId="297A63DF" w14:textId="77777777" w:rsidR="00E75F14" w:rsidRDefault="00C95E64">
      <w:pPr>
        <w:pStyle w:val="BodyText"/>
      </w:pPr>
      <w:bookmarkStart w:id="800" w:name="ref-neta_all_2017"/>
      <w:bookmarkEnd w:id="799"/>
      <w:r>
        <w:t xml:space="preserve">Neta, M., Tong, T. T., Rosen, M. L., </w:t>
      </w:r>
      <w:proofErr w:type="spellStart"/>
      <w:r>
        <w:t>Enersen</w:t>
      </w:r>
      <w:proofErr w:type="spellEnd"/>
      <w:r>
        <w:t xml:space="preserve">, A., Kim, M. J., &amp; Dodd, M. D. (2017). All in the first glance: First fixation predicts individual differences in valence bias. </w:t>
      </w:r>
      <w:r>
        <w:rPr>
          <w:i/>
        </w:rPr>
        <w:t>Cognition &amp; Emotion</w:t>
      </w:r>
      <w:r>
        <w:t xml:space="preserve">, </w:t>
      </w:r>
      <w:r>
        <w:rPr>
          <w:i/>
        </w:rPr>
        <w:t>31</w:t>
      </w:r>
      <w:r>
        <w:t>(4), 772–780. doi:</w:t>
      </w:r>
      <w:hyperlink r:id="rId28">
        <w:r>
          <w:rPr>
            <w:rStyle w:val="Hyperlink"/>
          </w:rPr>
          <w:t>10.1080/02699931.2016.1152231</w:t>
        </w:r>
      </w:hyperlink>
    </w:p>
    <w:p w14:paraId="57563601" w14:textId="77777777" w:rsidR="00E75F14" w:rsidRDefault="00C95E64">
      <w:pPr>
        <w:pStyle w:val="BodyText"/>
      </w:pPr>
      <w:bookmarkStart w:id="801" w:name="ref-neta_primacy_2010"/>
      <w:bookmarkEnd w:id="800"/>
      <w:r>
        <w:lastRenderedPageBreak/>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29">
        <w:r>
          <w:rPr>
            <w:rStyle w:val="Hyperlink"/>
          </w:rPr>
          <w:t>10.1177/0956797610373934</w:t>
        </w:r>
      </w:hyperlink>
    </w:p>
    <w:p w14:paraId="2162B5F5" w14:textId="77777777" w:rsidR="00E75F14" w:rsidRDefault="00C95E64">
      <w:pPr>
        <w:pStyle w:val="BodyText"/>
      </w:pPr>
      <w:bookmarkStart w:id="802" w:name="ref-petro_individual_2018"/>
      <w:bookmarkEnd w:id="801"/>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30">
        <w:r>
          <w:rPr>
            <w:rStyle w:val="Hyperlink"/>
          </w:rPr>
          <w:t>10.1093/scan/nsy049</w:t>
        </w:r>
      </w:hyperlink>
    </w:p>
    <w:p w14:paraId="62EB3990" w14:textId="77777777" w:rsidR="00E75F14" w:rsidRDefault="00C95E64">
      <w:pPr>
        <w:pStyle w:val="BodyText"/>
      </w:pPr>
      <w:bookmarkStart w:id="803" w:name="ref-piech_attentional_2011"/>
      <w:bookmarkEnd w:id="802"/>
      <w:proofErr w:type="spellStart"/>
      <w:r>
        <w:t>Piech</w:t>
      </w:r>
      <w:proofErr w:type="spellEnd"/>
      <w:r>
        <w:t xml:space="preserve">, R. M., </w:t>
      </w:r>
      <w:proofErr w:type="spellStart"/>
      <w:r>
        <w:t>McHugo</w:t>
      </w:r>
      <w:proofErr w:type="spellEnd"/>
      <w:r>
        <w:t xml:space="preserve">, M., Smith, S. D., </w:t>
      </w:r>
      <w:proofErr w:type="spellStart"/>
      <w:r>
        <w:t>Dukic</w:t>
      </w:r>
      <w:proofErr w:type="spellEnd"/>
      <w:r>
        <w:t xml:space="preserve">, M. S., Van Der Meer, J., </w:t>
      </w:r>
      <w:proofErr w:type="spellStart"/>
      <w:r>
        <w:t>Abou</w:t>
      </w:r>
      <w:proofErr w:type="spellEnd"/>
      <w:r>
        <w:t xml:space="preserve">-Khalil, B., … </w:t>
      </w:r>
      <w:proofErr w:type="spellStart"/>
      <w:r>
        <w:t>Zald</w:t>
      </w:r>
      <w:proofErr w:type="spellEnd"/>
      <w:r>
        <w:t xml:space="preserve">, D. H. (2011). Attentional capture by emotional stimuli is preserved in patients with amygdala lesions. </w:t>
      </w:r>
      <w:proofErr w:type="spellStart"/>
      <w:r>
        <w:rPr>
          <w:i/>
        </w:rPr>
        <w:t>Neuropsychologia</w:t>
      </w:r>
      <w:proofErr w:type="spellEnd"/>
      <w:r>
        <w:t xml:space="preserve">, </w:t>
      </w:r>
      <w:r>
        <w:rPr>
          <w:i/>
        </w:rPr>
        <w:t>49</w:t>
      </w:r>
      <w:r>
        <w:t>(12), 3314–3319. doi:</w:t>
      </w:r>
      <w:hyperlink r:id="rId31">
        <w:r>
          <w:rPr>
            <w:rStyle w:val="Hyperlink"/>
          </w:rPr>
          <w:t>10.1016/j.neuropsychologia.2011.08.004</w:t>
        </w:r>
      </w:hyperlink>
    </w:p>
    <w:p w14:paraId="750C470A" w14:textId="77777777" w:rsidR="00E75F14" w:rsidRDefault="00C95E64">
      <w:pPr>
        <w:pStyle w:val="BodyText"/>
      </w:pPr>
      <w:bookmarkStart w:id="804" w:name="ref-schmeichel_working_2008"/>
      <w:bookmarkEnd w:id="803"/>
      <w:r>
        <w:t xml:space="preserve">Schmeichel, B. J., </w:t>
      </w:r>
      <w:proofErr w:type="spellStart"/>
      <w:r>
        <w:t>Volokhov</w:t>
      </w:r>
      <w:proofErr w:type="spellEnd"/>
      <w:r>
        <w:t xml:space="preserve">, R. N., &amp; </w:t>
      </w:r>
      <w:proofErr w:type="spellStart"/>
      <w:r>
        <w:t>Demaree</w:t>
      </w:r>
      <w:proofErr w:type="spellEnd"/>
      <w:r>
        <w:t xml:space="preserve">, H. A. (2008). Working memory capacity and the self-regulation of emotional expression and experience. </w:t>
      </w:r>
      <w:r>
        <w:rPr>
          <w:i/>
        </w:rPr>
        <w:t>Journal of Personality and Social Psychology</w:t>
      </w:r>
      <w:r>
        <w:t xml:space="preserve">, </w:t>
      </w:r>
      <w:r>
        <w:rPr>
          <w:i/>
        </w:rPr>
        <w:t>95</w:t>
      </w:r>
      <w:r>
        <w:t>(6), 1526–1540. doi:</w:t>
      </w:r>
      <w:hyperlink r:id="rId32">
        <w:r>
          <w:rPr>
            <w:rStyle w:val="Hyperlink"/>
          </w:rPr>
          <w:t>10.1037/a0013345</w:t>
        </w:r>
      </w:hyperlink>
    </w:p>
    <w:p w14:paraId="730E42E4" w14:textId="77777777" w:rsidR="00E75F14" w:rsidRDefault="00C95E64">
      <w:pPr>
        <w:pStyle w:val="BodyText"/>
      </w:pPr>
      <w:bookmarkStart w:id="805" w:name="ref-shaw_dieting_2004"/>
      <w:bookmarkEnd w:id="804"/>
      <w:r>
        <w:t xml:space="preserve">Shaw, J., &amp; </w:t>
      </w:r>
      <w:proofErr w:type="spellStart"/>
      <w:r>
        <w:t>Tiggemann</w:t>
      </w:r>
      <w:proofErr w:type="spellEnd"/>
      <w:r>
        <w:t xml:space="preserve">, M. (2004). Dieting and working memory: Preoccupying cognitions and the role of the articulatory control process. </w:t>
      </w:r>
      <w:r>
        <w:rPr>
          <w:i/>
        </w:rPr>
        <w:t>British Journal of Health Psychology</w:t>
      </w:r>
      <w:r>
        <w:t xml:space="preserve">, </w:t>
      </w:r>
      <w:r>
        <w:rPr>
          <w:i/>
        </w:rPr>
        <w:t>9</w:t>
      </w:r>
      <w:r>
        <w:t>(Pt 2), 175–185. doi:</w:t>
      </w:r>
      <w:hyperlink r:id="rId33">
        <w:r>
          <w:rPr>
            <w:rStyle w:val="Hyperlink"/>
          </w:rPr>
          <w:t>10.1348/135910704773891032</w:t>
        </w:r>
      </w:hyperlink>
    </w:p>
    <w:p w14:paraId="05291334" w14:textId="77777777" w:rsidR="00E75F14" w:rsidRDefault="00C95E64">
      <w:pPr>
        <w:pStyle w:val="BodyText"/>
      </w:pPr>
      <w:bookmarkStart w:id="806" w:name="ref-stroop_studies_1935"/>
      <w:bookmarkEnd w:id="805"/>
      <w:r>
        <w:t xml:space="preserve">Stroop, J. R. (1935). Studies of interference in serial verbal reactions. </w:t>
      </w:r>
      <w:r>
        <w:rPr>
          <w:i/>
        </w:rPr>
        <w:t>Journal of Experimental Psychology</w:t>
      </w:r>
      <w:r>
        <w:t xml:space="preserve">, </w:t>
      </w:r>
      <w:r>
        <w:rPr>
          <w:i/>
        </w:rPr>
        <w:t>18</w:t>
      </w:r>
      <w:r>
        <w:t>(6), 643–662. doi:</w:t>
      </w:r>
      <w:hyperlink r:id="rId34">
        <w:r>
          <w:rPr>
            <w:rStyle w:val="Hyperlink"/>
          </w:rPr>
          <w:t>10.1037/h0054651</w:t>
        </w:r>
      </w:hyperlink>
    </w:p>
    <w:p w14:paraId="13D25470" w14:textId="77777777" w:rsidR="00E75F14" w:rsidRDefault="00C95E64">
      <w:pPr>
        <w:pStyle w:val="BodyText"/>
      </w:pPr>
      <w:bookmarkStart w:id="807" w:name="ref-tottenham_nimstim_2009"/>
      <w:bookmarkEnd w:id="806"/>
      <w:r>
        <w:t xml:space="preserve">Tottenham, N., Tanaka, J. W., Leon, A. C., </w:t>
      </w:r>
      <w:proofErr w:type="spellStart"/>
      <w:r>
        <w:t>McCarry</w:t>
      </w:r>
      <w:proofErr w:type="spellEnd"/>
      <w:r>
        <w:t xml:space="preserve">, T., Nurse, M., Hare, T. A., … Nelson, C. (2009).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35">
        <w:r>
          <w:rPr>
            <w:rStyle w:val="Hyperlink"/>
          </w:rPr>
          <w:t>10.1016/j.psychres.2008.05.006</w:t>
        </w:r>
      </w:hyperlink>
    </w:p>
    <w:p w14:paraId="06FDF60D" w14:textId="77777777" w:rsidR="00E75F14" w:rsidRDefault="00C95E64">
      <w:pPr>
        <w:pStyle w:val="BodyText"/>
      </w:pPr>
      <w:bookmarkStart w:id="808" w:name="ref-van_dillen_tuning_2009"/>
      <w:bookmarkEnd w:id="807"/>
      <w:r>
        <w:lastRenderedPageBreak/>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36">
        <w:r>
          <w:rPr>
            <w:rStyle w:val="Hyperlink"/>
          </w:rPr>
          <w:t>10.1016/j.neuroimage.2009.01.016</w:t>
        </w:r>
      </w:hyperlink>
    </w:p>
    <w:p w14:paraId="57D50E63" w14:textId="77777777" w:rsidR="00E75F14" w:rsidRDefault="00C95E64">
      <w:pPr>
        <w:pStyle w:val="BodyText"/>
      </w:pPr>
      <w:bookmarkStart w:id="809" w:name="ref-whalen_emotional_2006"/>
      <w:bookmarkEnd w:id="808"/>
      <w:r>
        <w:t xml:space="preserve">Whalen, P. J., Bush, G., Shin, L. M., &amp; Rauch, S. L. (2006). The emotional counting </w:t>
      </w:r>
      <w:proofErr w:type="spellStart"/>
      <w:r>
        <w:t>stroop</w:t>
      </w:r>
      <w:proofErr w:type="spellEnd"/>
      <w:r>
        <w:t xml:space="preserve">: A task for assessing emotional interference during brain imaging. </w:t>
      </w:r>
      <w:r>
        <w:rPr>
          <w:i/>
        </w:rPr>
        <w:t>Nature Protocols</w:t>
      </w:r>
      <w:r>
        <w:t xml:space="preserve">, </w:t>
      </w:r>
      <w:r>
        <w:rPr>
          <w:i/>
        </w:rPr>
        <w:t>1</w:t>
      </w:r>
      <w:r>
        <w:t>(1), 293–296. doi:</w:t>
      </w:r>
      <w:hyperlink r:id="rId37">
        <w:r>
          <w:rPr>
            <w:rStyle w:val="Hyperlink"/>
          </w:rPr>
          <w:t>10.1038/nprot.2006.45</w:t>
        </w:r>
      </w:hyperlink>
    </w:p>
    <w:p w14:paraId="2395D89D" w14:textId="77777777" w:rsidR="00E75F14" w:rsidRDefault="00C95E64">
      <w:pPr>
        <w:pStyle w:val="BodyText"/>
      </w:pPr>
      <w:bookmarkStart w:id="810" w:name="ref-yang_positive_2013"/>
      <w:bookmarkEnd w:id="809"/>
      <w:r>
        <w:t xml:space="preserve">Yang, H., Yang, S., &amp; </w:t>
      </w:r>
      <w:proofErr w:type="spellStart"/>
      <w:r>
        <w:t>Isen</w:t>
      </w:r>
      <w:proofErr w:type="spellEnd"/>
      <w:r>
        <w:t xml:space="preserve">, A. M. (2013). Positive affect improves working memory: Implications for controlled cognitive processing. </w:t>
      </w:r>
      <w:r>
        <w:rPr>
          <w:i/>
        </w:rPr>
        <w:t>Cognition and Emotion</w:t>
      </w:r>
      <w:r>
        <w:t xml:space="preserve">, </w:t>
      </w:r>
      <w:r>
        <w:rPr>
          <w:i/>
        </w:rPr>
        <w:t>27</w:t>
      </w:r>
      <w:r>
        <w:t>(3), 474–482. doi:</w:t>
      </w:r>
      <w:hyperlink r:id="rId38">
        <w:r>
          <w:rPr>
            <w:rStyle w:val="Hyperlink"/>
          </w:rPr>
          <w:t>10.1080/02699931.2012.713325</w:t>
        </w:r>
      </w:hyperlink>
      <w:bookmarkEnd w:id="781"/>
      <w:bookmarkEnd w:id="810"/>
    </w:p>
    <w:sectPr w:rsidR="00E75F14"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Maital Neta" w:date="2019-10-14T11:54:00Z" w:initials="MN">
    <w:p w14:paraId="3A434D82" w14:textId="77A8BD96" w:rsidR="00EB49DC" w:rsidRDefault="00EB49DC">
      <w:pPr>
        <w:pStyle w:val="CommentText"/>
      </w:pPr>
      <w:r>
        <w:rPr>
          <w:rStyle w:val="CommentReference"/>
        </w:rPr>
        <w:annotationRef/>
      </w:r>
      <w:r>
        <w:t xml:space="preserve">If your next point is “regardless of this [universality debate”, then it makes the reader wonder WHY you told them about all this. When writing a manuscript, you ONLY tell the reader info that is necessary for understanding your study and its contribution to the literature. It is VERY unlike a paper you would write for a class in this way… there’s no need to show off your knowledge about the universality debate, it’s </w:t>
      </w:r>
      <w:r w:rsidR="0045379E">
        <w:t>completely unrelated to this study.</w:t>
      </w:r>
    </w:p>
  </w:comment>
  <w:comment w:id="16" w:author="Maital Neta" w:date="2019-10-14T11:58:00Z" w:initials="MN">
    <w:p w14:paraId="223C7446" w14:textId="11DA08BD" w:rsidR="000F621C" w:rsidRDefault="000F621C">
      <w:pPr>
        <w:pStyle w:val="CommentText"/>
      </w:pPr>
      <w:r>
        <w:rPr>
          <w:rStyle w:val="CommentReference"/>
        </w:rPr>
        <w:annotationRef/>
      </w:r>
      <w:r>
        <w:t>Talk about “stimuli” in the methods/results, but talk about “Expression” (or what the stim is representing) in the Intro/Disc.</w:t>
      </w:r>
    </w:p>
  </w:comment>
  <w:comment w:id="18" w:author="Maital Neta" w:date="2019-10-14T11:59:00Z" w:initials="MN">
    <w:p w14:paraId="65B18E38" w14:textId="06A5DF60" w:rsidR="000F621C" w:rsidRDefault="000F621C">
      <w:pPr>
        <w:pStyle w:val="CommentText"/>
      </w:pPr>
      <w:r>
        <w:rPr>
          <w:rStyle w:val="CommentReference"/>
        </w:rPr>
        <w:annotationRef/>
      </w:r>
      <w:r>
        <w:t>What does this mean, maybe provide an example in the next sentence before moving on to “This individual difference…”</w:t>
      </w:r>
    </w:p>
  </w:comment>
  <w:comment w:id="19" w:author="Nicholas Harp" w:date="2019-10-15T13:51:00Z" w:initials="NH">
    <w:p w14:paraId="28093BE8" w14:textId="19B5B467" w:rsidR="00747239" w:rsidRDefault="00747239">
      <w:pPr>
        <w:pStyle w:val="CommentText"/>
      </w:pPr>
      <w:r>
        <w:rPr>
          <w:rStyle w:val="CommentReference"/>
        </w:rPr>
        <w:annotationRef/>
      </w:r>
      <w:r>
        <w:t xml:space="preserve">But note that anger often </w:t>
      </w:r>
      <w:proofErr w:type="gramStart"/>
      <w:r>
        <w:t>=  approach</w:t>
      </w:r>
      <w:proofErr w:type="gramEnd"/>
    </w:p>
  </w:comment>
  <w:comment w:id="106" w:author="Maital Neta" w:date="2019-10-14T13:23:00Z" w:initials="MN">
    <w:p w14:paraId="0E620FE8" w14:textId="77777777" w:rsidR="00415B25" w:rsidRDefault="00415B25" w:rsidP="00415B25">
      <w:pPr>
        <w:pStyle w:val="CommentText"/>
      </w:pPr>
      <w:r>
        <w:rPr>
          <w:rStyle w:val="CommentReference"/>
        </w:rPr>
        <w:annotationRef/>
      </w:r>
      <w:r>
        <w:t xml:space="preserve">Instead of organizing this by behavior and brain, maybe try organizing by negativity and positivity. The LSF data, for example, is more evidence of an initial negativity… so is oddball… but </w:t>
      </w:r>
      <w:proofErr w:type="spellStart"/>
      <w:r>
        <w:t>vmPFC</w:t>
      </w:r>
      <w:proofErr w:type="spellEnd"/>
      <w:r>
        <w:t xml:space="preserve"> and reappraisal are more evidence for the positivity. See if that structure works. </w:t>
      </w:r>
      <w:proofErr w:type="spellStart"/>
      <w:r>
        <w:t>Bc</w:t>
      </w:r>
      <w:proofErr w:type="spellEnd"/>
      <w:r>
        <w:t xml:space="preserve"> the concept is more important than the method (whether it is supported by neuroimaging or something else).</w:t>
      </w:r>
    </w:p>
  </w:comment>
  <w:comment w:id="121" w:author="Maital Neta" w:date="2019-10-14T13:24:00Z" w:initials="MN">
    <w:p w14:paraId="204E1C6C" w14:textId="77777777" w:rsidR="0035400A" w:rsidRDefault="0035400A" w:rsidP="0035400A">
      <w:pPr>
        <w:pStyle w:val="CommentText"/>
      </w:pPr>
      <w:r>
        <w:rPr>
          <w:rStyle w:val="CommentReference"/>
        </w:rPr>
        <w:annotationRef/>
      </w:r>
      <w:r>
        <w:t>Somewhere in here you need to explicitly say something about cognitive resources… you’re maybe implying it here… but you need to directly tie the two ideas… e.g., that you need cognitive resources in order to accomplish these more complicated/regulatory processes. THEN you talk about how those resources are not always available.</w:t>
      </w:r>
    </w:p>
  </w:comment>
  <w:comment w:id="130" w:author="Maital Neta" w:date="2019-10-14T13:20:00Z" w:initials="MN">
    <w:p w14:paraId="12DD30C1" w14:textId="5F402F6D" w:rsidR="002D0958" w:rsidRDefault="002D0958">
      <w:pPr>
        <w:pStyle w:val="CommentText"/>
      </w:pPr>
      <w:r>
        <w:rPr>
          <w:rStyle w:val="CommentReference"/>
        </w:rPr>
        <w:annotationRef/>
      </w:r>
      <w:r>
        <w:t xml:space="preserve">This seems like a separate point… I would first talk about the initial </w:t>
      </w:r>
      <w:proofErr w:type="spellStart"/>
      <w:r>
        <w:t>engativity</w:t>
      </w:r>
      <w:proofErr w:type="spellEnd"/>
      <w:r>
        <w:t xml:space="preserve"> and then talk about how the positive bias may be associated with reappraisal.</w:t>
      </w:r>
    </w:p>
  </w:comment>
  <w:comment w:id="135" w:author="Maital Neta" w:date="2019-10-14T13:21:00Z" w:initials="MN">
    <w:p w14:paraId="3A56BBF9" w14:textId="41152FDE" w:rsidR="002D0958" w:rsidRDefault="002D0958">
      <w:pPr>
        <w:pStyle w:val="CommentText"/>
      </w:pPr>
      <w:r>
        <w:rPr>
          <w:rStyle w:val="CommentReference"/>
        </w:rPr>
        <w:annotationRef/>
      </w:r>
      <w:r>
        <w:t>See how you’re going back and forth here? Seems like this should come before the previous sentence in talking about initial negativity, and then you go down the path of describing reappraisal and positivity.</w:t>
      </w:r>
    </w:p>
  </w:comment>
  <w:comment w:id="160" w:author="Maital Neta" w:date="2019-10-14T13:23:00Z" w:initials="MN">
    <w:p w14:paraId="64DA4079" w14:textId="5A9174C1" w:rsidR="002D0958" w:rsidRDefault="002D0958">
      <w:pPr>
        <w:pStyle w:val="CommentText"/>
      </w:pPr>
      <w:r>
        <w:rPr>
          <w:rStyle w:val="CommentReference"/>
        </w:rPr>
        <w:annotationRef/>
      </w:r>
      <w:r>
        <w:t xml:space="preserve">Instead of organizing this by behavior and brain, maybe try organizing by negativity and positivity. The LSF data, for example, is more evidence of an initial negativity… so is oddball… but </w:t>
      </w:r>
      <w:proofErr w:type="spellStart"/>
      <w:r>
        <w:t>vmPFC</w:t>
      </w:r>
      <w:proofErr w:type="spellEnd"/>
      <w:r>
        <w:t xml:space="preserve"> and reappraisal are more evidence for the positivity. See if that structure works. </w:t>
      </w:r>
      <w:proofErr w:type="spellStart"/>
      <w:r>
        <w:t>Bc</w:t>
      </w:r>
      <w:proofErr w:type="spellEnd"/>
      <w:r>
        <w:t xml:space="preserve"> the concept is more important than the method (whether it is supported by neuroimaging or something else).</w:t>
      </w:r>
    </w:p>
  </w:comment>
  <w:comment w:id="164" w:author="Maital Neta" w:date="2019-10-14T13:24:00Z" w:initials="MN">
    <w:p w14:paraId="36F58D01" w14:textId="7F705738" w:rsidR="002D0958" w:rsidRDefault="002D0958">
      <w:pPr>
        <w:pStyle w:val="CommentText"/>
      </w:pPr>
      <w:r>
        <w:rPr>
          <w:rStyle w:val="CommentReference"/>
        </w:rPr>
        <w:annotationRef/>
      </w:r>
      <w:r>
        <w:t>Somewhere in here you need to explicitly say something about cognitive resources… you’re maybe implying it here… but you need to directly tie the two ideas… e.g., that you need cognitive resources in order to accomplish these more complicated/regulatory processes. THEN you talk about how those resources are not always available.</w:t>
      </w:r>
    </w:p>
  </w:comment>
  <w:comment w:id="169" w:author="Maital Neta" w:date="2019-10-14T13:26:00Z" w:initials="MN">
    <w:p w14:paraId="0A9BBCF2" w14:textId="48C2B66F" w:rsidR="002D0958" w:rsidRDefault="002D0958">
      <w:pPr>
        <w:pStyle w:val="CommentText"/>
      </w:pPr>
      <w:r>
        <w:rPr>
          <w:rStyle w:val="CommentReference"/>
        </w:rPr>
        <w:annotationRef/>
      </w:r>
      <w:r>
        <w:t>Need to cite everything, so need a citation here. Not sure if this is going to be focused on task switching or multi-tasking…? You might want to make sure your example is in clean support of whichever one you are talking about here…</w:t>
      </w:r>
    </w:p>
  </w:comment>
  <w:comment w:id="219" w:author="Maital Neta" w:date="2019-10-14T13:27:00Z" w:initials="MN">
    <w:p w14:paraId="70DD9DD5" w14:textId="181513BD" w:rsidR="002D0958" w:rsidRDefault="002D0958">
      <w:pPr>
        <w:pStyle w:val="CommentText"/>
      </w:pPr>
      <w:r>
        <w:rPr>
          <w:rStyle w:val="CommentReference"/>
        </w:rPr>
        <w:annotationRef/>
      </w:r>
      <w:r>
        <w:t xml:space="preserve">Sounds more like multi-tasking, right? So maybe a better example is walking while texting (and you walk into things)?? </w:t>
      </w:r>
      <w:proofErr w:type="spellStart"/>
      <w:r>
        <w:t>Bc</w:t>
      </w:r>
      <w:proofErr w:type="spellEnd"/>
      <w:r>
        <w:t xml:space="preserve"> the lecture example could be task switching, where you go back and forth between attending to lecture and your phone…??</w:t>
      </w:r>
    </w:p>
  </w:comment>
  <w:comment w:id="220" w:author="Nicholas Harp" w:date="2019-10-28T13:48:00Z" w:initials="NH">
    <w:p w14:paraId="5ADA072B" w14:textId="2C483EC2" w:rsidR="00CB43C6" w:rsidRPr="00CB43C6" w:rsidRDefault="00CB43C6" w:rsidP="00CB43C6">
      <w:pPr>
        <w:rPr>
          <w:rFonts w:ascii="Times New Roman" w:eastAsia="Times New Roman" w:hAnsi="Times New Roman" w:cs="Times New Roman"/>
        </w:rPr>
      </w:pPr>
      <w:r>
        <w:rPr>
          <w:rStyle w:val="CommentReference"/>
        </w:rPr>
        <w:annotationRef/>
      </w:r>
      <w:r w:rsidR="000A0E84">
        <w:rPr>
          <w:rFonts w:ascii="Times New Roman" w:eastAsia="Times New Roman" w:hAnsi="Times New Roman" w:cs="Times New Roman"/>
        </w:rPr>
        <w:t xml:space="preserve">I've gone back and forth on the example here a lot… I came across this which makes me think that the text message in class example is okay? I can work on this more if not… </w:t>
      </w:r>
      <w:r w:rsidR="000A0E84">
        <w:rPr>
          <w:rFonts w:ascii="Times New Roman" w:eastAsia="Times New Roman" w:hAnsi="Times New Roman" w:cs="Times New Roman"/>
        </w:rPr>
        <w:br/>
      </w:r>
      <w:r w:rsidR="000A0E84">
        <w:rPr>
          <w:rFonts w:ascii="Times New Roman" w:eastAsia="Times New Roman" w:hAnsi="Times New Roman" w:cs="Times New Roman"/>
        </w:rPr>
        <w:br/>
      </w:r>
      <w:r>
        <w:rPr>
          <w:rFonts w:ascii="Times New Roman" w:eastAsia="Times New Roman" w:hAnsi="Times New Roman" w:cs="Times New Roman"/>
        </w:rPr>
        <w:t>“</w:t>
      </w:r>
      <w:r w:rsidRPr="00CB43C6">
        <w:rPr>
          <w:rFonts w:ascii="Times New Roman" w:eastAsia="Times New Roman" w:hAnsi="Times New Roman" w:cs="Times New Roman"/>
        </w:rPr>
        <w:t>If attention can be conceived as a spotlight, then ego depletion undermines the capacity to control where the light shines, whereas cognitive load reduces the circumference of the spot. Put differently, the student under cognitive load (e.g., reading a new text message during a lecture) may forget what her instructor just said, whereas the student under ego depletion (e.g., having just resisted buying a tempting snack at the vending machine) may have increased difficulty managing her emotional response to a provocative question posed by a fellow student. With these considerations in mind, we conducted a series of experiments to compare cognitive load and self-regulatory depletion with regard to their respective effects on diverse responses to emotion-laden information, which may have important implications for learning and instruction.</w:t>
      </w:r>
      <w:r>
        <w:rPr>
          <w:rFonts w:ascii="Times New Roman" w:eastAsia="Times New Roman" w:hAnsi="Times New Roman" w:cs="Times New Roman"/>
        </w:rPr>
        <w:t>”</w:t>
      </w:r>
    </w:p>
    <w:p w14:paraId="2A6357EE" w14:textId="77777777" w:rsidR="008D44FD" w:rsidRPr="008D44FD" w:rsidRDefault="008D44FD" w:rsidP="008D44FD">
      <w:pPr>
        <w:rPr>
          <w:rFonts w:ascii="Times New Roman" w:eastAsia="Times New Roman" w:hAnsi="Times New Roman" w:cs="Times New Roman"/>
        </w:rPr>
      </w:pPr>
      <w:r>
        <w:br/>
      </w:r>
      <w:r w:rsidRPr="008D44FD">
        <w:rPr>
          <w:rFonts w:ascii="Times New Roman" w:eastAsia="Times New Roman" w:hAnsi="Times New Roman" w:cs="Times New Roman"/>
        </w:rPr>
        <w:t>Comparing cognitive load and self-regulatory depletion: Effects on emotions and cognitions</w:t>
      </w:r>
    </w:p>
    <w:p w14:paraId="66077C1B" w14:textId="399E0958" w:rsidR="00CB43C6" w:rsidRDefault="008D44FD">
      <w:pPr>
        <w:pStyle w:val="CommentText"/>
      </w:pPr>
      <w:proofErr w:type="spellStart"/>
      <w:r>
        <w:t>Maranges</w:t>
      </w:r>
      <w:proofErr w:type="spellEnd"/>
      <w:r>
        <w:t>, Schmeichel, &amp; Baumeister</w:t>
      </w:r>
    </w:p>
    <w:p w14:paraId="41BD24B5" w14:textId="4B10FEB0" w:rsidR="00CB43C6" w:rsidRDefault="00CB43C6">
      <w:pPr>
        <w:pStyle w:val="CommentText"/>
      </w:pPr>
    </w:p>
  </w:comment>
  <w:comment w:id="223" w:author="Maital Neta" w:date="2019-10-14T13:28:00Z" w:initials="MN">
    <w:p w14:paraId="7BA2FF57" w14:textId="6FC21D9E" w:rsidR="002D0958" w:rsidRDefault="002D0958">
      <w:pPr>
        <w:pStyle w:val="CommentText"/>
      </w:pPr>
      <w:r>
        <w:rPr>
          <w:rStyle w:val="CommentReference"/>
        </w:rPr>
        <w:annotationRef/>
      </w:r>
      <w:proofErr w:type="gramStart"/>
      <w:r>
        <w:t>Specifically</w:t>
      </w:r>
      <w:proofErr w:type="gramEnd"/>
      <w:r>
        <w:t xml:space="preserve"> those that require extra resources… right? Give examples here… then talk about </w:t>
      </w:r>
      <w:proofErr w:type="spellStart"/>
      <w:r>
        <w:t>howone</w:t>
      </w:r>
      <w:proofErr w:type="spellEnd"/>
      <w:r>
        <w:t xml:space="preserve"> goes about testing cognitive load effects.</w:t>
      </w:r>
    </w:p>
  </w:comment>
  <w:comment w:id="248" w:author="Maital Neta" w:date="2019-10-14T13:31:00Z" w:initials="MN">
    <w:p w14:paraId="6557166C" w14:textId="415E70E3" w:rsidR="005B7BEC" w:rsidRDefault="005B7BEC">
      <w:pPr>
        <w:pStyle w:val="CommentText"/>
      </w:pPr>
      <w:r>
        <w:rPr>
          <w:rStyle w:val="CommentReference"/>
        </w:rPr>
        <w:annotationRef/>
      </w:r>
      <w:r>
        <w:t xml:space="preserve">Sounds like you’re talking about ways of measuring the impact of cognitive load… and then talking about the things that WM impacts?  I might pool these together </w:t>
      </w:r>
      <w:proofErr w:type="spellStart"/>
      <w:r>
        <w:t>bc</w:t>
      </w:r>
      <w:proofErr w:type="spellEnd"/>
      <w:r>
        <w:t xml:space="preserve"> the overall point is that WM affects certain processes, right? Or do you want a paragraph on the cognitive tasks that are impacted and then the next paragraph is that also emotion tasks are impacted?</w:t>
      </w:r>
    </w:p>
  </w:comment>
  <w:comment w:id="249" w:author="Nicholas Harp" w:date="2019-10-28T14:53:00Z" w:initials="NH">
    <w:p w14:paraId="4BC825BF" w14:textId="1A1598F4" w:rsidR="001B3916" w:rsidRDefault="001B3916">
      <w:pPr>
        <w:pStyle w:val="CommentText"/>
      </w:pPr>
      <w:r>
        <w:rPr>
          <w:rStyle w:val="CommentReference"/>
        </w:rPr>
        <w:annotationRef/>
      </w:r>
      <w:r>
        <w:t xml:space="preserve">Can this paragraph just be deleted? </w:t>
      </w:r>
      <w:r w:rsidR="004417F3">
        <w:t xml:space="preserve">It feels unnecessary… </w:t>
      </w:r>
    </w:p>
  </w:comment>
  <w:comment w:id="354" w:author="Maital Neta" w:date="2019-10-14T13:33:00Z" w:initials="MN">
    <w:p w14:paraId="5F1D81B7" w14:textId="228B8F71" w:rsidR="005B7BEC" w:rsidRDefault="005B7BEC">
      <w:pPr>
        <w:pStyle w:val="CommentText"/>
      </w:pPr>
      <w:r>
        <w:rPr>
          <w:rStyle w:val="CommentReference"/>
        </w:rPr>
        <w:annotationRef/>
      </w:r>
      <w:proofErr w:type="gramStart"/>
      <w:r>
        <w:t>Again</w:t>
      </w:r>
      <w:proofErr w:type="gramEnd"/>
      <w:r>
        <w:t xml:space="preserve"> you need citations for these kinds of claims!</w:t>
      </w:r>
    </w:p>
  </w:comment>
  <w:comment w:id="368" w:author="Maital Neta" w:date="2019-10-14T13:34:00Z" w:initials="MN">
    <w:p w14:paraId="6E67F7C1" w14:textId="4AA31F9C" w:rsidR="005B7BEC" w:rsidRDefault="005B7BEC">
      <w:pPr>
        <w:pStyle w:val="CommentText"/>
      </w:pPr>
      <w:r>
        <w:rPr>
          <w:rStyle w:val="CommentReference"/>
        </w:rPr>
        <w:annotationRef/>
      </w:r>
      <w:r>
        <w:t xml:space="preserve">What does this mean? Don’t feel so tied to the terminology of the paper (e.g., Stroop interference effects) and explain this to YOUR reader… </w:t>
      </w:r>
    </w:p>
  </w:comment>
  <w:comment w:id="382" w:author="Nicholas Harp" w:date="2019-10-28T15:32:00Z" w:initials="NH">
    <w:p w14:paraId="01D94412" w14:textId="6099B604" w:rsidR="003F7902" w:rsidRDefault="003F7902">
      <w:pPr>
        <w:pStyle w:val="CommentText"/>
      </w:pPr>
      <w:r>
        <w:rPr>
          <w:rStyle w:val="CommentReference"/>
        </w:rPr>
        <w:annotationRef/>
      </w:r>
      <w:r>
        <w:t xml:space="preserve">Or no distractor? </w:t>
      </w:r>
    </w:p>
  </w:comment>
  <w:comment w:id="386" w:author="Maital Neta" w:date="2019-10-14T13:36:00Z" w:initials="MN">
    <w:p w14:paraId="4DD9CE14" w14:textId="197319EB" w:rsidR="005B7BEC" w:rsidRDefault="005B7BEC">
      <w:pPr>
        <w:pStyle w:val="CommentText"/>
      </w:pPr>
      <w:r>
        <w:rPr>
          <w:rStyle w:val="CommentReference"/>
        </w:rPr>
        <w:annotationRef/>
      </w:r>
      <w:r>
        <w:t>Again.</w:t>
      </w:r>
    </w:p>
  </w:comment>
  <w:comment w:id="422" w:author="Maital Neta" w:date="2019-10-14T13:39:00Z" w:initials="MN">
    <w:p w14:paraId="01EEF127" w14:textId="75348546" w:rsidR="005B7BEC" w:rsidRDefault="005B7BEC">
      <w:pPr>
        <w:pStyle w:val="CommentText"/>
      </w:pPr>
      <w:r>
        <w:rPr>
          <w:rStyle w:val="CommentReference"/>
        </w:rPr>
        <w:annotationRef/>
      </w:r>
      <w:r>
        <w:t>Not sure why you need this if it’s just repeating the previous paragraph? You want to talk about why there WASN’T an effect of ratings, not why there WAS an effect on MD (if the reader cares about that, they can reader Ali’s paper)</w:t>
      </w:r>
    </w:p>
  </w:comment>
  <w:comment w:id="426" w:author="Maital Neta" w:date="2019-10-14T13:39:00Z" w:initials="MN">
    <w:p w14:paraId="4AE233DE" w14:textId="58B063BB" w:rsidR="005B7BEC" w:rsidRDefault="005B7BEC">
      <w:pPr>
        <w:pStyle w:val="CommentText"/>
      </w:pPr>
      <w:r>
        <w:rPr>
          <w:rStyle w:val="CommentReference"/>
        </w:rPr>
        <w:annotationRef/>
      </w:r>
      <w:r>
        <w:t>What does this mean? This needs to be more specific.</w:t>
      </w:r>
    </w:p>
  </w:comment>
  <w:comment w:id="449" w:author="Maital Neta" w:date="2019-10-14T13:43:00Z" w:initials="MN">
    <w:p w14:paraId="0D4B8934" w14:textId="0E32FBDD" w:rsidR="00536268" w:rsidRDefault="00536268">
      <w:pPr>
        <w:pStyle w:val="CommentText"/>
      </w:pPr>
      <w:r>
        <w:rPr>
          <w:rStyle w:val="CommentReference"/>
        </w:rPr>
        <w:annotationRef/>
      </w:r>
      <w:r>
        <w:t>Low load is your control/baseline… you’re only really testing the effect of high load.</w:t>
      </w:r>
    </w:p>
  </w:comment>
  <w:comment w:id="450" w:author="Maital Neta" w:date="2019-10-14T13:48:00Z" w:initials="MN">
    <w:p w14:paraId="71578A15" w14:textId="3CDF01AD" w:rsidR="00536268" w:rsidRDefault="00536268">
      <w:pPr>
        <w:pStyle w:val="CommentText"/>
      </w:pPr>
      <w:r>
        <w:rPr>
          <w:rStyle w:val="CommentReference"/>
        </w:rPr>
        <w:annotationRef/>
      </w:r>
      <w:r>
        <w:t xml:space="preserve">May need to revisit this </w:t>
      </w:r>
      <w:proofErr w:type="spellStart"/>
      <w:r>
        <w:t>bc</w:t>
      </w:r>
      <w:proofErr w:type="spellEnd"/>
      <w:r>
        <w:t xml:space="preserve"> you’re treating load as its own variable (when you predict an interaction). SO maybe rephrase as “In the present </w:t>
      </w:r>
      <w:proofErr w:type="spellStart"/>
      <w:r>
        <w:t>studym</w:t>
      </w:r>
      <w:proofErr w:type="spellEnd"/>
      <w:r>
        <w:t xml:space="preserve"> we tested the effect of cognitive load (high versus low load) on valence bias…</w:t>
      </w:r>
      <w:proofErr w:type="gramStart"/>
      <w:r>
        <w:t>” ?</w:t>
      </w:r>
      <w:proofErr w:type="gramEnd"/>
    </w:p>
  </w:comment>
  <w:comment w:id="451" w:author="Nicholas Harp" w:date="2019-10-28T16:36:00Z" w:initials="NH">
    <w:p w14:paraId="7B41FCC3" w14:textId="38DF5D98" w:rsidR="00CF0C4C" w:rsidRDefault="00CF0C4C">
      <w:pPr>
        <w:pStyle w:val="CommentText"/>
      </w:pPr>
      <w:r>
        <w:rPr>
          <w:rStyle w:val="CommentReference"/>
        </w:rPr>
        <w:annotationRef/>
      </w:r>
      <w:r>
        <w:t xml:space="preserve">I see what you mean… leaving this as it is for now, but maybe we can chat through this during our next meeting? </w:t>
      </w:r>
    </w:p>
  </w:comment>
  <w:comment w:id="453" w:author="Maital Neta" w:date="2019-10-14T13:44:00Z" w:initials="MN">
    <w:p w14:paraId="42C5965D" w14:textId="712CEE1E" w:rsidR="00536268" w:rsidRDefault="00536268">
      <w:pPr>
        <w:pStyle w:val="CommentText"/>
      </w:pPr>
      <w:r>
        <w:rPr>
          <w:rStyle w:val="CommentReference"/>
        </w:rPr>
        <w:annotationRef/>
      </w:r>
      <w:r>
        <w:t xml:space="preserve">Do you see how this is different from what you wrote? It’s important to </w:t>
      </w:r>
      <w:proofErr w:type="spellStart"/>
      <w:r>
        <w:t>undertstand</w:t>
      </w:r>
      <w:proofErr w:type="spellEnd"/>
      <w:r>
        <w:t xml:space="preserve"> this distinction… you need to learn to write more like this.</w:t>
      </w:r>
    </w:p>
  </w:comment>
  <w:comment w:id="500" w:author="Maital Neta [2]" w:date="2019-09-27T13:44:00Z" w:initials="MN">
    <w:p w14:paraId="0B1D2BF2" w14:textId="77777777" w:rsidR="00F17A97" w:rsidRDefault="00F17A97">
      <w:pPr>
        <w:pStyle w:val="CommentText"/>
      </w:pPr>
      <w:r>
        <w:rPr>
          <w:rStyle w:val="CommentReference"/>
        </w:rPr>
        <w:annotationRef/>
      </w:r>
      <w:r>
        <w:t>I would put this in number, not percent.</w:t>
      </w:r>
    </w:p>
  </w:comment>
  <w:comment w:id="518" w:author="Maital Neta [2]" w:date="2019-09-27T13:46:00Z" w:initials="MN">
    <w:p w14:paraId="792B9AF5" w14:textId="77777777" w:rsidR="00F17A97" w:rsidRDefault="00F17A97">
      <w:pPr>
        <w:pStyle w:val="CommentText"/>
      </w:pPr>
      <w:r>
        <w:rPr>
          <w:rStyle w:val="CommentReference"/>
        </w:rPr>
        <w:annotationRef/>
      </w:r>
      <w:r>
        <w:t xml:space="preserve">This sounds more like details on the </w:t>
      </w:r>
      <w:proofErr w:type="gramStart"/>
      <w:r>
        <w:t>procedure?</w:t>
      </w:r>
      <w:proofErr w:type="gramEnd"/>
      <w:r>
        <w:t xml:space="preserve"> Sometimes the line between stim and procedure is blurry, so I will choose to combine these into a section on “Stimuli and Procedure” and describe both in a way that flows better. For example:</w:t>
      </w:r>
    </w:p>
    <w:p w14:paraId="18E4A41D" w14:textId="77777777" w:rsidR="00F17A97" w:rsidRDefault="00F17A97">
      <w:pPr>
        <w:pStyle w:val="CommentText"/>
      </w:pPr>
      <w:r>
        <w:t xml:space="preserve">First participants completed the valence bias task in which they rated faces as </w:t>
      </w:r>
      <w:proofErr w:type="gramStart"/>
      <w:r>
        <w:t>pos</w:t>
      </w:r>
      <w:proofErr w:type="gramEnd"/>
      <w:r>
        <w:t xml:space="preserve"> or neg. Face stimuli were taken from…</w:t>
      </w:r>
    </w:p>
    <w:p w14:paraId="1678B0CC" w14:textId="77777777" w:rsidR="00F17A97" w:rsidRDefault="00F17A97">
      <w:pPr>
        <w:pStyle w:val="CommentText"/>
      </w:pPr>
      <w:r>
        <w:t>But this can be done a number of different ways, so up to you.</w:t>
      </w:r>
    </w:p>
  </w:comment>
  <w:comment w:id="520" w:author="Maital Neta [2]" w:date="2019-09-27T13:48:00Z" w:initials="MN">
    <w:p w14:paraId="43555764" w14:textId="2A1B8872" w:rsidR="000613DA" w:rsidRDefault="000613DA">
      <w:pPr>
        <w:pStyle w:val="CommentText"/>
      </w:pPr>
      <w:r>
        <w:rPr>
          <w:rStyle w:val="CommentReference"/>
        </w:rPr>
        <w:annotationRef/>
      </w:r>
      <w:r>
        <w:t xml:space="preserve">This is not clear. Walk people through a single trial more carefully. Give the info in the order in which things happen. Would probably help to have a figure of this too. </w:t>
      </w:r>
    </w:p>
  </w:comment>
  <w:comment w:id="522" w:author="Maital Neta [2]" w:date="2019-09-27T13:50:00Z" w:initials="MN">
    <w:p w14:paraId="7D4E3DC6" w14:textId="34279267" w:rsidR="000613DA" w:rsidRDefault="000613DA">
      <w:pPr>
        <w:pStyle w:val="CommentText"/>
      </w:pPr>
      <w:r>
        <w:rPr>
          <w:rStyle w:val="CommentReference"/>
        </w:rPr>
        <w:annotationRef/>
      </w:r>
      <w:r>
        <w:t>Why would this be done after scoring percent negative ratings? If you’re throwing trials out, you need to do that first, then measure your DVs. Again, walk people through things in the order in which it happened.</w:t>
      </w:r>
    </w:p>
  </w:comment>
  <w:comment w:id="552" w:author="Maital Neta [2]" w:date="2019-09-27T13:55:00Z" w:initials="MN">
    <w:p w14:paraId="21010A34" w14:textId="37B4EFB6" w:rsidR="000613DA" w:rsidRDefault="000613DA">
      <w:pPr>
        <w:pStyle w:val="CommentText"/>
      </w:pPr>
      <w:r>
        <w:rPr>
          <w:rStyle w:val="CommentReference"/>
        </w:rPr>
        <w:annotationRef/>
      </w:r>
      <w:r>
        <w:t>I prefer stats in parentheses.</w:t>
      </w:r>
    </w:p>
  </w:comment>
  <w:comment w:id="565" w:author="Maital Neta [2]" w:date="2019-09-27T13:59:00Z" w:initials="MN">
    <w:p w14:paraId="0AC87CFE" w14:textId="4C368012" w:rsidR="000613DA" w:rsidRDefault="000613DA">
      <w:pPr>
        <w:pStyle w:val="CommentText"/>
      </w:pPr>
      <w:r>
        <w:rPr>
          <w:rStyle w:val="CommentReference"/>
        </w:rPr>
        <w:annotationRef/>
      </w:r>
      <w:r>
        <w:t xml:space="preserve">If this is the correct way to analyze, I’m not sure we need the note about ANOVA. </w:t>
      </w:r>
    </w:p>
  </w:comment>
  <w:comment w:id="629" w:author="Nicholas Harp" w:date="2019-10-29T14:27:00Z" w:initials="NH">
    <w:p w14:paraId="463FD0DD" w14:textId="5D056FFA" w:rsidR="000563C5" w:rsidRDefault="000563C5">
      <w:pPr>
        <w:pStyle w:val="CommentText"/>
      </w:pPr>
      <w:r>
        <w:rPr>
          <w:rStyle w:val="CommentReference"/>
        </w:rPr>
        <w:annotationRef/>
      </w:r>
      <w:r>
        <w:t xml:space="preserve">See what else you can add in here… other citations. </w:t>
      </w:r>
    </w:p>
  </w:comment>
  <w:comment w:id="643" w:author="Nicholas Harp" w:date="2019-10-29T13:58:00Z" w:initials="NH">
    <w:p w14:paraId="6129A8E3" w14:textId="19D175EF" w:rsidR="00352D2B" w:rsidRDefault="00352D2B">
      <w:pPr>
        <w:pStyle w:val="CommentText"/>
      </w:pPr>
      <w:r>
        <w:rPr>
          <w:rStyle w:val="CommentReference"/>
        </w:rPr>
        <w:annotationRef/>
      </w:r>
      <w:r>
        <w:t>Distracted and confused? Selective attention under loa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434D82" w15:done="0"/>
  <w15:commentEx w15:paraId="223C7446" w15:done="0"/>
  <w15:commentEx w15:paraId="65B18E38" w15:done="0"/>
  <w15:commentEx w15:paraId="28093BE8" w15:done="0"/>
  <w15:commentEx w15:paraId="0E620FE8" w15:done="0"/>
  <w15:commentEx w15:paraId="204E1C6C" w15:done="0"/>
  <w15:commentEx w15:paraId="12DD30C1" w15:done="0"/>
  <w15:commentEx w15:paraId="3A56BBF9" w15:done="0"/>
  <w15:commentEx w15:paraId="64DA4079" w15:done="0"/>
  <w15:commentEx w15:paraId="36F58D01" w15:done="0"/>
  <w15:commentEx w15:paraId="0A9BBCF2" w15:done="0"/>
  <w15:commentEx w15:paraId="70DD9DD5" w15:done="0"/>
  <w15:commentEx w15:paraId="41BD24B5" w15:paraIdParent="70DD9DD5" w15:done="0"/>
  <w15:commentEx w15:paraId="7BA2FF57" w15:done="0"/>
  <w15:commentEx w15:paraId="6557166C" w15:done="0"/>
  <w15:commentEx w15:paraId="4BC825BF" w15:done="0"/>
  <w15:commentEx w15:paraId="5F1D81B7" w15:done="0"/>
  <w15:commentEx w15:paraId="6E67F7C1" w15:done="0"/>
  <w15:commentEx w15:paraId="01D94412" w15:done="0"/>
  <w15:commentEx w15:paraId="4DD9CE14" w15:done="0"/>
  <w15:commentEx w15:paraId="01EEF127" w15:done="0"/>
  <w15:commentEx w15:paraId="4AE233DE" w15:done="0"/>
  <w15:commentEx w15:paraId="0D4B8934" w15:done="0"/>
  <w15:commentEx w15:paraId="71578A15" w15:paraIdParent="0D4B8934" w15:done="0"/>
  <w15:commentEx w15:paraId="7B41FCC3" w15:paraIdParent="0D4B8934" w15:done="0"/>
  <w15:commentEx w15:paraId="42C5965D" w15:done="0"/>
  <w15:commentEx w15:paraId="0B1D2BF2" w15:done="0"/>
  <w15:commentEx w15:paraId="1678B0CC" w15:done="0"/>
  <w15:commentEx w15:paraId="43555764" w15:done="0"/>
  <w15:commentEx w15:paraId="7D4E3DC6" w15:done="0"/>
  <w15:commentEx w15:paraId="21010A34" w15:done="0"/>
  <w15:commentEx w15:paraId="0AC87CFE" w15:done="0"/>
  <w15:commentEx w15:paraId="463FD0DD" w15:done="0"/>
  <w15:commentEx w15:paraId="6129A8E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434D82" w16cid:durableId="214EE079"/>
  <w16cid:commentId w16cid:paraId="223C7446" w16cid:durableId="214EE14A"/>
  <w16cid:commentId w16cid:paraId="65B18E38" w16cid:durableId="214EE196"/>
  <w16cid:commentId w16cid:paraId="28093BE8" w16cid:durableId="21504D7B"/>
  <w16cid:commentId w16cid:paraId="0E620FE8" w16cid:durableId="215D568D"/>
  <w16cid:commentId w16cid:paraId="204E1C6C" w16cid:durableId="2160319B"/>
  <w16cid:commentId w16cid:paraId="12DD30C1" w16cid:durableId="214EF4A7"/>
  <w16cid:commentId w16cid:paraId="3A56BBF9" w16cid:durableId="214EF4F6"/>
  <w16cid:commentId w16cid:paraId="64DA4079" w16cid:durableId="214EF53B"/>
  <w16cid:commentId w16cid:paraId="36F58D01" w16cid:durableId="214EF5AB"/>
  <w16cid:commentId w16cid:paraId="0A9BBCF2" w16cid:durableId="214EF611"/>
  <w16cid:commentId w16cid:paraId="70DD9DD5" w16cid:durableId="214EF64D"/>
  <w16cid:commentId w16cid:paraId="41BD24B5" w16cid:durableId="2161703E"/>
  <w16cid:commentId w16cid:paraId="7BA2FF57" w16cid:durableId="214EF695"/>
  <w16cid:commentId w16cid:paraId="6557166C" w16cid:durableId="214EF71F"/>
  <w16cid:commentId w16cid:paraId="4BC825BF" w16cid:durableId="21617F6E"/>
  <w16cid:commentId w16cid:paraId="5F1D81B7" w16cid:durableId="214EF79A"/>
  <w16cid:commentId w16cid:paraId="6E67F7C1" w16cid:durableId="214EF7FA"/>
  <w16cid:commentId w16cid:paraId="01D94412" w16cid:durableId="2161888A"/>
  <w16cid:commentId w16cid:paraId="4DD9CE14" w16cid:durableId="214EF86C"/>
  <w16cid:commentId w16cid:paraId="01EEF127" w16cid:durableId="214EF92E"/>
  <w16cid:commentId w16cid:paraId="4AE233DE" w16cid:durableId="214EF90F"/>
  <w16cid:commentId w16cid:paraId="0D4B8934" w16cid:durableId="214EF9F9"/>
  <w16cid:commentId w16cid:paraId="71578A15" w16cid:durableId="214EFB17"/>
  <w16cid:commentId w16cid:paraId="7B41FCC3" w16cid:durableId="2161979F"/>
  <w16cid:commentId w16cid:paraId="42C5965D" w16cid:durableId="214EFA4B"/>
  <w16cid:commentId w16cid:paraId="0B1D2BF2" w16cid:durableId="213890AB"/>
  <w16cid:commentId w16cid:paraId="1678B0CC" w16cid:durableId="21389132"/>
  <w16cid:commentId w16cid:paraId="43555764" w16cid:durableId="213891BE"/>
  <w16cid:commentId w16cid:paraId="7D4E3DC6" w16cid:durableId="21389229"/>
  <w16cid:commentId w16cid:paraId="21010A34" w16cid:durableId="21389364"/>
  <w16cid:commentId w16cid:paraId="0AC87CFE" w16cid:durableId="2138942B"/>
  <w16cid:commentId w16cid:paraId="463FD0DD" w16cid:durableId="2162CAB7"/>
  <w16cid:commentId w16cid:paraId="6129A8E3" w16cid:durableId="2162C4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13BFEE" w14:textId="77777777" w:rsidR="005C43AD" w:rsidRDefault="005C43AD">
      <w:pPr>
        <w:spacing w:after="0"/>
      </w:pPr>
      <w:r>
        <w:separator/>
      </w:r>
    </w:p>
  </w:endnote>
  <w:endnote w:type="continuationSeparator" w:id="0">
    <w:p w14:paraId="5A168F2E" w14:textId="77777777" w:rsidR="005C43AD" w:rsidRDefault="005C43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E59CAB" w14:textId="77777777" w:rsidR="005C43AD" w:rsidRDefault="005C43AD">
      <w:r>
        <w:separator/>
      </w:r>
    </w:p>
  </w:footnote>
  <w:footnote w:type="continuationSeparator" w:id="0">
    <w:p w14:paraId="1DF837B9" w14:textId="77777777" w:rsidR="005C43AD" w:rsidRDefault="005C43AD">
      <w:r>
        <w:continuationSeparator/>
      </w:r>
    </w:p>
  </w:footnote>
  <w:footnote w:id="1">
    <w:p w14:paraId="59D3E401" w14:textId="77777777" w:rsidR="00E75F14" w:rsidRDefault="00C95E64">
      <w:pPr>
        <w:pStyle w:val="FootnoteText"/>
      </w:pPr>
      <w:r>
        <w:rPr>
          <w:rStyle w:val="FootnoteReference"/>
        </w:rPr>
        <w:footnoteRef/>
      </w:r>
      <w:r>
        <w:t xml:space="preserve"> Some versions of the task only included 142 trials due to a programming error.</w:t>
      </w:r>
    </w:p>
  </w:footnote>
  <w:footnote w:id="2">
    <w:p w14:paraId="30DEF10D" w14:textId="2299C696" w:rsidR="00E75F14" w:rsidDel="000613DA" w:rsidRDefault="00C95E64">
      <w:pPr>
        <w:pStyle w:val="FootnoteText"/>
        <w:rPr>
          <w:del w:id="574" w:author="Maital Neta [2]" w:date="2019-09-27T13:58:00Z"/>
        </w:rPr>
      </w:pPr>
      <w:del w:id="575" w:author="Maital Neta [2]" w:date="2019-09-27T13:58:00Z">
        <w:r w:rsidDel="000613DA">
          <w:rPr>
            <w:rStyle w:val="FootnoteReference"/>
          </w:rPr>
          <w:footnoteRef/>
        </w:r>
        <w:r w:rsidDel="000613DA">
          <w:delText xml:space="preserve"> These results are qualitatively the same when analyzing these data with a repeated measures ANOVA.</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5"/>
  </w:num>
  <w:num w:numId="15">
    <w:abstractNumId w:val="12"/>
  </w:num>
  <w:num w:numId="16">
    <w:abstractNumId w:val="16"/>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ital Neta">
    <w15:presenceInfo w15:providerId="None" w15:userId="Maital Neta"/>
  </w15:person>
  <w15:person w15:author="Nicholas Harp">
    <w15:presenceInfo w15:providerId="AD" w15:userId="S::nharp2@unl.edu::0acb0b50-4a5a-4bf8-b720-ebf3be175c05"/>
  </w15:person>
  <w15:person w15:author="Maital Neta [2]">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2268A"/>
    <w:rsid w:val="000563C5"/>
    <w:rsid w:val="000613DA"/>
    <w:rsid w:val="00083EDB"/>
    <w:rsid w:val="000A0E84"/>
    <w:rsid w:val="000B5F17"/>
    <w:rsid w:val="000F22D1"/>
    <w:rsid w:val="000F621C"/>
    <w:rsid w:val="00103855"/>
    <w:rsid w:val="00105570"/>
    <w:rsid w:val="001068F6"/>
    <w:rsid w:val="00121BEA"/>
    <w:rsid w:val="00125A2F"/>
    <w:rsid w:val="001273AC"/>
    <w:rsid w:val="001376C8"/>
    <w:rsid w:val="001472AC"/>
    <w:rsid w:val="0015548C"/>
    <w:rsid w:val="00155F99"/>
    <w:rsid w:val="00193F24"/>
    <w:rsid w:val="00195F0F"/>
    <w:rsid w:val="00196E80"/>
    <w:rsid w:val="001B3916"/>
    <w:rsid w:val="001B55B7"/>
    <w:rsid w:val="002169AF"/>
    <w:rsid w:val="00222302"/>
    <w:rsid w:val="00253B39"/>
    <w:rsid w:val="00285CB2"/>
    <w:rsid w:val="002D0958"/>
    <w:rsid w:val="002E471A"/>
    <w:rsid w:val="003069BB"/>
    <w:rsid w:val="003160F8"/>
    <w:rsid w:val="003477BB"/>
    <w:rsid w:val="00352D2B"/>
    <w:rsid w:val="0035400A"/>
    <w:rsid w:val="00360408"/>
    <w:rsid w:val="0037699D"/>
    <w:rsid w:val="003776C9"/>
    <w:rsid w:val="003C5C8C"/>
    <w:rsid w:val="003F7902"/>
    <w:rsid w:val="00415B25"/>
    <w:rsid w:val="0041651A"/>
    <w:rsid w:val="00424CDA"/>
    <w:rsid w:val="004417F3"/>
    <w:rsid w:val="0045379E"/>
    <w:rsid w:val="004565D0"/>
    <w:rsid w:val="004701F0"/>
    <w:rsid w:val="00492D0C"/>
    <w:rsid w:val="004E29B3"/>
    <w:rsid w:val="004E39F9"/>
    <w:rsid w:val="004E7CE2"/>
    <w:rsid w:val="00504E6A"/>
    <w:rsid w:val="00510A6E"/>
    <w:rsid w:val="00516D3D"/>
    <w:rsid w:val="00536268"/>
    <w:rsid w:val="00590D07"/>
    <w:rsid w:val="00593282"/>
    <w:rsid w:val="00597688"/>
    <w:rsid w:val="005B7BEC"/>
    <w:rsid w:val="005C43AD"/>
    <w:rsid w:val="005D683A"/>
    <w:rsid w:val="00616457"/>
    <w:rsid w:val="0063711E"/>
    <w:rsid w:val="00647C1C"/>
    <w:rsid w:val="00660BFF"/>
    <w:rsid w:val="006E4AE6"/>
    <w:rsid w:val="006E5902"/>
    <w:rsid w:val="006F2A82"/>
    <w:rsid w:val="00747239"/>
    <w:rsid w:val="00755497"/>
    <w:rsid w:val="007673AC"/>
    <w:rsid w:val="00783100"/>
    <w:rsid w:val="00784D58"/>
    <w:rsid w:val="00803290"/>
    <w:rsid w:val="00806FAA"/>
    <w:rsid w:val="0084733E"/>
    <w:rsid w:val="008A5609"/>
    <w:rsid w:val="008D44FD"/>
    <w:rsid w:val="008D6863"/>
    <w:rsid w:val="008F2E77"/>
    <w:rsid w:val="0095438C"/>
    <w:rsid w:val="009A6AAC"/>
    <w:rsid w:val="009C4783"/>
    <w:rsid w:val="009E773C"/>
    <w:rsid w:val="009F2306"/>
    <w:rsid w:val="00A369CC"/>
    <w:rsid w:val="00A85AA4"/>
    <w:rsid w:val="00A90D76"/>
    <w:rsid w:val="00AA7952"/>
    <w:rsid w:val="00B139E5"/>
    <w:rsid w:val="00B63492"/>
    <w:rsid w:val="00B73252"/>
    <w:rsid w:val="00B86B75"/>
    <w:rsid w:val="00B91786"/>
    <w:rsid w:val="00BB07C2"/>
    <w:rsid w:val="00BC13A6"/>
    <w:rsid w:val="00BC48D5"/>
    <w:rsid w:val="00C32B8F"/>
    <w:rsid w:val="00C36279"/>
    <w:rsid w:val="00C5517C"/>
    <w:rsid w:val="00C95E64"/>
    <w:rsid w:val="00CB43C6"/>
    <w:rsid w:val="00CE3723"/>
    <w:rsid w:val="00CF0C4C"/>
    <w:rsid w:val="00D20F92"/>
    <w:rsid w:val="00D27E18"/>
    <w:rsid w:val="00D30C7B"/>
    <w:rsid w:val="00D3173E"/>
    <w:rsid w:val="00D74781"/>
    <w:rsid w:val="00DA4A56"/>
    <w:rsid w:val="00E315A3"/>
    <w:rsid w:val="00E325C9"/>
    <w:rsid w:val="00E528FF"/>
    <w:rsid w:val="00E550C4"/>
    <w:rsid w:val="00E73562"/>
    <w:rsid w:val="00E75F14"/>
    <w:rsid w:val="00E8306C"/>
    <w:rsid w:val="00E852F9"/>
    <w:rsid w:val="00E87D7F"/>
    <w:rsid w:val="00EA7C05"/>
    <w:rsid w:val="00EB49DC"/>
    <w:rsid w:val="00EE5B07"/>
    <w:rsid w:val="00F17A97"/>
    <w:rsid w:val="00F24015"/>
    <w:rsid w:val="00F24835"/>
    <w:rsid w:val="00F40519"/>
    <w:rsid w:val="00F56DC5"/>
    <w:rsid w:val="00F768F4"/>
    <w:rsid w:val="00F83107"/>
    <w:rsid w:val="00F852B2"/>
    <w:rsid w:val="00FA5AA4"/>
    <w:rsid w:val="00FC446F"/>
    <w:rsid w:val="00FF15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598-017-14846-3" TargetMode="External"/><Relationship Id="rId18" Type="http://schemas.openxmlformats.org/officeDocument/2006/relationships/hyperlink" Target="https://doi.org/10.1037/a0022771" TargetMode="External"/><Relationship Id="rId26" Type="http://schemas.openxmlformats.org/officeDocument/2006/relationships/hyperlink" Target="https://doi.org/10.1037/emo0000181" TargetMode="External"/><Relationship Id="rId39" Type="http://schemas.openxmlformats.org/officeDocument/2006/relationships/fontTable" Target="fontTable.xml"/><Relationship Id="rId21" Type="http://schemas.openxmlformats.org/officeDocument/2006/relationships/hyperlink" Target="https://doi.org/10.1146/annurev.clinpsy.1.102803.143916" TargetMode="External"/><Relationship Id="rId34" Type="http://schemas.openxmlformats.org/officeDocument/2006/relationships/hyperlink" Target="https://doi.org/10.1037/h0054651" TargetMode="External"/><Relationship Id="rId7" Type="http://schemas.openxmlformats.org/officeDocument/2006/relationships/hyperlink" Target="mailto:nharp@huskers.unl.edu" TargetMode="External"/><Relationship Id="rId2" Type="http://schemas.openxmlformats.org/officeDocument/2006/relationships/styles" Target="styles.xml"/><Relationship Id="rId16" Type="http://schemas.openxmlformats.org/officeDocument/2006/relationships/hyperlink" Target="https://doi.org/10.3758/BRM.42.1.226" TargetMode="External"/><Relationship Id="rId20" Type="http://schemas.openxmlformats.org/officeDocument/2006/relationships/hyperlink" Target="https://doi.org/10.1037/0096-3445.133.3.339" TargetMode="External"/><Relationship Id="rId29" Type="http://schemas.openxmlformats.org/officeDocument/2006/relationships/hyperlink" Target="https://doi.org/10.1177/0956797610373934"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62/jocn_a_00363" TargetMode="External"/><Relationship Id="rId32" Type="http://schemas.openxmlformats.org/officeDocument/2006/relationships/hyperlink" Target="https://doi.org/10.1037/a0013345" TargetMode="External"/><Relationship Id="rId37" Type="http://schemas.openxmlformats.org/officeDocument/2006/relationships/hyperlink" Target="https://doi.org/10.1038/nprot.2006.45"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93/cercor/bhm179" TargetMode="External"/><Relationship Id="rId23" Type="http://schemas.openxmlformats.org/officeDocument/2006/relationships/hyperlink" Target="https://doi.org/10.1037/emo0000421" TargetMode="External"/><Relationship Id="rId28" Type="http://schemas.openxmlformats.org/officeDocument/2006/relationships/hyperlink" Target="https://doi.org/10.1080/02699931.2016.1152231" TargetMode="External"/><Relationship Id="rId36" Type="http://schemas.openxmlformats.org/officeDocument/2006/relationships/hyperlink" Target="https://doi.org/10.1016/j.neuroimage.2009.01.016" TargetMode="External"/><Relationship Id="rId10" Type="http://schemas.microsoft.com/office/2016/09/relationships/commentsIds" Target="commentsIds.xml"/><Relationship Id="rId19" Type="http://schemas.openxmlformats.org/officeDocument/2006/relationships/hyperlink" Target="https://doi.org/10.1016/j.tics.2012.01.006" TargetMode="External"/><Relationship Id="rId31" Type="http://schemas.openxmlformats.org/officeDocument/2006/relationships/hyperlink" Target="https://doi.org/10.1016/j.neuropsychologia.2011.08.004"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37/a0033753" TargetMode="External"/><Relationship Id="rId22" Type="http://schemas.openxmlformats.org/officeDocument/2006/relationships/hyperlink" Target="https://doi.org/10.1037/emo0000148" TargetMode="External"/><Relationship Id="rId27" Type="http://schemas.openxmlformats.org/officeDocument/2006/relationships/hyperlink" Target="https://doi.org/10.1007/s11031-018-9665-7" TargetMode="External"/><Relationship Id="rId30" Type="http://schemas.openxmlformats.org/officeDocument/2006/relationships/hyperlink" Target="https://doi.org/10.1093/scan/nsy049" TargetMode="External"/><Relationship Id="rId35" Type="http://schemas.openxmlformats.org/officeDocument/2006/relationships/hyperlink" Target="https://doi.org/10.1016/j.psychres.2008.05.006" TargetMode="Externa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97/01.psy.0000195747.12404.aa" TargetMode="External"/><Relationship Id="rId25" Type="http://schemas.openxmlformats.org/officeDocument/2006/relationships/hyperlink" Target="https://doi.org/10.1037/a0016819" TargetMode="External"/><Relationship Id="rId33" Type="http://schemas.openxmlformats.org/officeDocument/2006/relationships/hyperlink" Target="https://doi.org/10.1348/135910704773891032" TargetMode="External"/><Relationship Id="rId38" Type="http://schemas.openxmlformats.org/officeDocument/2006/relationships/hyperlink" Target="https://doi.org/10.1080/02699931.2012.7133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5541</Words>
  <Characters>31584</Characters>
  <Application>Microsoft Office Word</Application>
  <DocSecurity>0</DocSecurity>
  <Lines>263</Lines>
  <Paragraphs>7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3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2</cp:revision>
  <dcterms:created xsi:type="dcterms:W3CDTF">2019-10-30T19:48:00Z</dcterms:created>
  <dcterms:modified xsi:type="dcterms:W3CDTF">2019-10-30T19:48:00Z</dcterms:modified>
</cp:coreProperties>
</file>